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44F51B" w14:textId="2A7F033A" w:rsidR="00164D2C" w:rsidRDefault="00D10F0B" w:rsidP="00AC3DD9">
      <w:pPr>
        <w:pBdr>
          <w:bar w:val="single" w:sz="4" w:color="auto"/>
        </w:pBdr>
        <w:jc w:val="right"/>
        <w:rPr>
          <w:rFonts w:ascii="Goudy Old Style" w:hAnsi="Goudy Old Style"/>
          <w:sz w:val="28"/>
          <w:szCs w:val="28"/>
        </w:rPr>
      </w:pPr>
      <w:r w:rsidRPr="0051707C">
        <w:rPr>
          <w:rFonts w:ascii="Goudy Old Style" w:hAnsi="Goudy Old Style"/>
          <w:sz w:val="28"/>
          <w:szCs w:val="28"/>
        </w:rPr>
        <w:t>St. Andrew’s Episcopal Cathedral</w:t>
      </w:r>
      <w:r>
        <w:rPr>
          <w:rFonts w:ascii="Goudy Old Style" w:hAnsi="Goudy Old Style"/>
          <w:sz w:val="28"/>
          <w:szCs w:val="28"/>
        </w:rPr>
        <w:br/>
      </w:r>
      <w:r w:rsidR="00164D2C">
        <w:rPr>
          <w:rFonts w:ascii="Goudy Old Style" w:hAnsi="Goudy Old Style"/>
          <w:sz w:val="28"/>
          <w:szCs w:val="28"/>
        </w:rPr>
        <w:t>A Community Celebration of Holy Eucharist</w:t>
      </w:r>
    </w:p>
    <w:p w14:paraId="3EDEC48E" w14:textId="76D2A026" w:rsidR="00D10F0B" w:rsidRDefault="001530FA" w:rsidP="00AC3DD9">
      <w:pPr>
        <w:pBdr>
          <w:bar w:val="single" w:sz="4" w:color="auto"/>
        </w:pBdr>
        <w:jc w:val="right"/>
        <w:rPr>
          <w:rFonts w:ascii="Goudy Old Style" w:hAnsi="Goudy Old Style"/>
          <w:sz w:val="28"/>
          <w:szCs w:val="28"/>
        </w:rPr>
      </w:pPr>
      <w:r>
        <w:rPr>
          <w:rFonts w:ascii="Goudy Old Style" w:hAnsi="Goudy Old Style"/>
          <w:sz w:val="28"/>
          <w:szCs w:val="28"/>
        </w:rPr>
        <w:t>H</w:t>
      </w:r>
      <w:r w:rsidR="00164D2C">
        <w:rPr>
          <w:rFonts w:ascii="Goudy Old Style" w:hAnsi="Goudy Old Style"/>
          <w:sz w:val="28"/>
          <w:szCs w:val="28"/>
        </w:rPr>
        <w:t>onoring all First Responders</w:t>
      </w:r>
      <w:r w:rsidR="00D10F0B">
        <w:rPr>
          <w:rFonts w:ascii="Goudy Old Style" w:hAnsi="Goudy Old Style"/>
          <w:sz w:val="28"/>
          <w:szCs w:val="28"/>
        </w:rPr>
        <w:br/>
      </w:r>
      <w:r w:rsidR="00B92428">
        <w:rPr>
          <w:noProof/>
        </w:rPr>
        <w:drawing>
          <wp:anchor distT="0" distB="0" distL="114300" distR="114300" simplePos="0" relativeHeight="251658240" behindDoc="0" locked="0" layoutInCell="1" allowOverlap="1" wp14:anchorId="5596CF5D" wp14:editId="159E0C10">
            <wp:simplePos x="0" y="0"/>
            <wp:positionH relativeFrom="column">
              <wp:posOffset>361315</wp:posOffset>
            </wp:positionH>
            <wp:positionV relativeFrom="paragraph">
              <wp:posOffset>192405</wp:posOffset>
            </wp:positionV>
            <wp:extent cx="795020" cy="925195"/>
            <wp:effectExtent l="0" t="0" r="0" b="0"/>
            <wp:wrapNone/>
            <wp:docPr id="1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95020" cy="925195"/>
                    </a:xfrm>
                    <a:prstGeom prst="rect">
                      <a:avLst/>
                    </a:prstGeom>
                    <a:noFill/>
                  </pic:spPr>
                </pic:pic>
              </a:graphicData>
            </a:graphic>
            <wp14:sizeRelH relativeFrom="page">
              <wp14:pctWidth>0</wp14:pctWidth>
            </wp14:sizeRelH>
            <wp14:sizeRelV relativeFrom="page">
              <wp14:pctHeight>0</wp14:pctHeight>
            </wp14:sizeRelV>
          </wp:anchor>
        </w:drawing>
      </w:r>
      <w:r w:rsidR="00F70D9B">
        <w:rPr>
          <w:rFonts w:ascii="Goudy Old Style" w:hAnsi="Goudy Old Style"/>
          <w:sz w:val="28"/>
          <w:szCs w:val="28"/>
        </w:rPr>
        <w:t xml:space="preserve">September </w:t>
      </w:r>
      <w:r w:rsidR="00164D2C">
        <w:rPr>
          <w:rFonts w:ascii="Goudy Old Style" w:hAnsi="Goudy Old Style"/>
          <w:sz w:val="28"/>
          <w:szCs w:val="28"/>
        </w:rPr>
        <w:t>11</w:t>
      </w:r>
      <w:r w:rsidR="00D10F0B" w:rsidRPr="0051707C">
        <w:rPr>
          <w:rFonts w:ascii="Goudy Old Style" w:hAnsi="Goudy Old Style"/>
          <w:sz w:val="28"/>
          <w:szCs w:val="28"/>
        </w:rPr>
        <w:t>, 201</w:t>
      </w:r>
      <w:r w:rsidR="00D10F0B">
        <w:rPr>
          <w:rFonts w:ascii="Goudy Old Style" w:hAnsi="Goudy Old Style"/>
          <w:sz w:val="28"/>
          <w:szCs w:val="28"/>
        </w:rPr>
        <w:t>9</w:t>
      </w:r>
      <w:r w:rsidR="00D10F0B" w:rsidRPr="0051707C">
        <w:rPr>
          <w:rFonts w:ascii="Goudy Old Style" w:hAnsi="Goudy Old Style"/>
          <w:sz w:val="28"/>
          <w:szCs w:val="28"/>
        </w:rPr>
        <w:t xml:space="preserve"> </w:t>
      </w:r>
      <w:r w:rsidR="00D10F0B" w:rsidRPr="0051707C">
        <w:rPr>
          <w:rFonts w:ascii="Goudy Old Style" w:hAnsi="Goudy Old Style"/>
          <w:b/>
          <w:sz w:val="28"/>
          <w:szCs w:val="28"/>
        </w:rPr>
        <w:t>|</w:t>
      </w:r>
      <w:r w:rsidR="00D10F0B">
        <w:rPr>
          <w:rFonts w:ascii="Goudy Old Style" w:hAnsi="Goudy Old Style"/>
          <w:sz w:val="28"/>
          <w:szCs w:val="28"/>
        </w:rPr>
        <w:t xml:space="preserve"> Rite II</w:t>
      </w:r>
      <w:r w:rsidR="000818FA">
        <w:rPr>
          <w:rFonts w:ascii="Goudy Old Style" w:hAnsi="Goudy Old Style"/>
          <w:sz w:val="28"/>
          <w:szCs w:val="28"/>
        </w:rPr>
        <w:t xml:space="preserve"> </w:t>
      </w:r>
      <w:r w:rsidR="00164D2C">
        <w:rPr>
          <w:rFonts w:ascii="Goudy Old Style" w:hAnsi="Goudy Old Style"/>
          <w:sz w:val="28"/>
          <w:szCs w:val="28"/>
        </w:rPr>
        <w:t>Noon</w:t>
      </w:r>
    </w:p>
    <w:p w14:paraId="705D567F" w14:textId="1CB32017" w:rsidR="00F6582D" w:rsidRDefault="00164D2C" w:rsidP="00AC3DD9">
      <w:pPr>
        <w:pBdr>
          <w:bar w:val="single" w:sz="4" w:color="auto"/>
        </w:pBdr>
        <w:jc w:val="right"/>
      </w:pPr>
      <w:r>
        <w:rPr>
          <w:noProof/>
        </w:rPr>
        <mc:AlternateContent>
          <mc:Choice Requires="wps">
            <w:drawing>
              <wp:anchor distT="45720" distB="45720" distL="114300" distR="114300" simplePos="0" relativeHeight="251663360" behindDoc="0" locked="0" layoutInCell="1" allowOverlap="1" wp14:anchorId="7A840B44" wp14:editId="0138DB1A">
                <wp:simplePos x="0" y="0"/>
                <wp:positionH relativeFrom="margin">
                  <wp:posOffset>1176020</wp:posOffset>
                </wp:positionH>
                <wp:positionV relativeFrom="paragraph">
                  <wp:posOffset>6985</wp:posOffset>
                </wp:positionV>
                <wp:extent cx="5800725"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00725" cy="1404620"/>
                        </a:xfrm>
                        <a:prstGeom prst="rect">
                          <a:avLst/>
                        </a:prstGeom>
                        <a:noFill/>
                        <a:ln w="9525">
                          <a:noFill/>
                          <a:miter lim="800000"/>
                          <a:headEnd/>
                          <a:tailEnd/>
                        </a:ln>
                      </wps:spPr>
                      <wps:txbx>
                        <w:txbxContent>
                          <w:p w14:paraId="4FCBD2DC" w14:textId="384AB768" w:rsidR="00F6582D" w:rsidRPr="00F6582D" w:rsidRDefault="00F6582D" w:rsidP="00F6582D">
                            <w:pPr>
                              <w:pStyle w:val="ITMusic"/>
                              <w:tabs>
                                <w:tab w:val="clear" w:pos="5107"/>
                                <w:tab w:val="center" w:pos="5490"/>
                              </w:tabs>
                              <w:spacing w:before="0" w:after="0"/>
                              <w:rPr>
                                <w:smallCaps w:val="0"/>
                              </w:rPr>
                            </w:pPr>
                            <w:r w:rsidRPr="00F6582D">
                              <w:rPr>
                                <w:smallCaps w:val="0"/>
                              </w:rPr>
                              <w:t>305 E. Capitol St</w:t>
                            </w:r>
                            <w:r w:rsidR="004F383B">
                              <w:rPr>
                                <w:smallCaps w:val="0"/>
                              </w:rPr>
                              <w:t>.</w:t>
                            </w:r>
                            <w:r w:rsidRPr="00F6582D">
                              <w:rPr>
                                <w:smallCaps w:val="0"/>
                              </w:rPr>
                              <w:t xml:space="preserve"> | Jackson</w:t>
                            </w:r>
                            <w:r w:rsidR="004F383B">
                              <w:rPr>
                                <w:smallCaps w:val="0"/>
                              </w:rPr>
                              <w:t>,</w:t>
                            </w:r>
                            <w:r w:rsidRPr="00F6582D">
                              <w:rPr>
                                <w:smallCaps w:val="0"/>
                              </w:rPr>
                              <w:t xml:space="preserve"> MS 39201 </w:t>
                            </w:r>
                            <w:r w:rsidRPr="00F6582D">
                              <w:rPr>
                                <w:smallCaps w:val="0"/>
                              </w:rPr>
                              <w:tab/>
                              <w:t xml:space="preserve"> standrews.ms</w:t>
                            </w:r>
                            <w:r w:rsidRPr="00F6582D">
                              <w:rPr>
                                <w:smallCaps w:val="0"/>
                              </w:rPr>
                              <w:tab/>
                              <w:t>601-354-15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A840B44" id="_x0000_t202" coordsize="21600,21600" o:spt="202" path="m,l,21600r21600,l21600,xe">
                <v:stroke joinstyle="miter"/>
                <v:path gradientshapeok="t" o:connecttype="rect"/>
              </v:shapetype>
              <v:shape id="Text Box 2" o:spid="_x0000_s1026" type="#_x0000_t202" style="position:absolute;left:0;text-align:left;margin-left:92.6pt;margin-top:.55pt;width:456.75pt;height:110.6pt;z-index:25166336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" filled="f" stroked="f">
                <v:textbox style="mso-fit-shape-to-text:t">
                  <w:txbxContent>
                    <w:p w14:paraId="4FCBD2DC" w14:textId="384AB768" w:rsidR="00F6582D" w:rsidRPr="00F6582D" w:rsidRDefault="00F6582D" w:rsidP="00F6582D">
                      <w:pPr>
                        <w:pStyle w:val="ITMusic"/>
                        <w:tabs>
                          <w:tab w:val="clear" w:pos="5107"/>
                          <w:tab w:val="center" w:pos="5490"/>
                        </w:tabs>
                        <w:spacing w:before="0" w:after="0"/>
                        <w:rPr>
                          <w:smallCaps w:val="0"/>
                        </w:rPr>
                      </w:pPr>
                      <w:r w:rsidRPr="00F6582D">
                        <w:rPr>
                          <w:smallCaps w:val="0"/>
                        </w:rPr>
                        <w:t>305 E. Capitol St</w:t>
                      </w:r>
                      <w:r w:rsidR="004F383B">
                        <w:rPr>
                          <w:smallCaps w:val="0"/>
                        </w:rPr>
                        <w:t>.</w:t>
                      </w:r>
                      <w:r w:rsidRPr="00F6582D">
                        <w:rPr>
                          <w:smallCaps w:val="0"/>
                        </w:rPr>
                        <w:t xml:space="preserve"> | Jackson</w:t>
                      </w:r>
                      <w:r w:rsidR="004F383B">
                        <w:rPr>
                          <w:smallCaps w:val="0"/>
                        </w:rPr>
                        <w:t>,</w:t>
                      </w:r>
                      <w:r w:rsidRPr="00F6582D">
                        <w:rPr>
                          <w:smallCaps w:val="0"/>
                        </w:rPr>
                        <w:t xml:space="preserve"> MS 39201 </w:t>
                      </w:r>
                      <w:r w:rsidRPr="00F6582D">
                        <w:rPr>
                          <w:smallCaps w:val="0"/>
                        </w:rPr>
                        <w:tab/>
                        <w:t xml:space="preserve"> standrews.ms</w:t>
                      </w:r>
                      <w:r w:rsidRPr="00F6582D">
                        <w:rPr>
                          <w:smallCaps w:val="0"/>
                        </w:rPr>
                        <w:tab/>
                        <w:t>601-354-1535</w:t>
                      </w:r>
                    </w:p>
                  </w:txbxContent>
                </v:textbox>
                <w10:wrap anchorx="margin"/>
              </v:shape>
            </w:pict>
          </mc:Fallback>
        </mc:AlternateContent>
      </w:r>
    </w:p>
    <w:p w14:paraId="03274432" w14:textId="4DC95085" w:rsidR="00D10F0B" w:rsidRDefault="0035455E" w:rsidP="00054204">
      <w:pPr>
        <w:spacing w:line="72" w:lineRule="auto"/>
        <w:jc w:val="center"/>
      </w:pPr>
      <w:r>
        <w:pict w14:anchorId="10641B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39.5pt;height:1.75pt" o:hrpct="0" o:hralign="center" o:hr="t">
            <v:imagedata r:id="rId9" o:title=""/>
          </v:shape>
        </w:pict>
      </w:r>
    </w:p>
    <w:p w14:paraId="29ABC2BF" w14:textId="3F22D17D" w:rsidR="004B544B" w:rsidRDefault="001530FA" w:rsidP="00054204">
      <w:pPr>
        <w:jc w:val="center"/>
      </w:pPr>
      <w:r>
        <w:rPr>
          <w:noProof/>
        </w:rPr>
        <mc:AlternateContent>
          <mc:Choice Requires="wps">
            <w:drawing>
              <wp:anchor distT="0" distB="0" distL="114300" distR="114300" simplePos="0" relativeHeight="251659264" behindDoc="0" locked="0" layoutInCell="1" allowOverlap="1" wp14:anchorId="4A6B3BFA" wp14:editId="50B34C93">
                <wp:simplePos x="0" y="0"/>
                <wp:positionH relativeFrom="margin">
                  <wp:posOffset>1304925</wp:posOffset>
                </wp:positionH>
                <wp:positionV relativeFrom="paragraph">
                  <wp:posOffset>41910</wp:posOffset>
                </wp:positionV>
                <wp:extent cx="5705475" cy="981075"/>
                <wp:effectExtent l="0" t="0" r="0" b="0"/>
                <wp:wrapTight wrapText="bothSides">
                  <wp:wrapPolygon edited="0">
                    <wp:start x="144" y="1258"/>
                    <wp:lineTo x="144" y="20132"/>
                    <wp:lineTo x="21348" y="20132"/>
                    <wp:lineTo x="21348" y="1258"/>
                    <wp:lineTo x="144" y="1258"/>
                  </wp:wrapPolygon>
                </wp:wrapTight>
                <wp:docPr id="1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5475" cy="981075"/>
                        </a:xfrm>
                        <a:prstGeom prst="rect">
                          <a:avLst/>
                        </a:prstGeom>
                        <a:noFill/>
                        <a:ln>
                          <a:noFill/>
                        </a:ln>
                      </wps:spPr>
                      <wps:txbx>
                        <w:txbxContent>
                          <w:p w14:paraId="3E129022" w14:textId="0C723A2B" w:rsidR="007716A5" w:rsidRDefault="00AC3B94" w:rsidP="007716A5">
                            <w:pPr>
                              <w:jc w:val="left"/>
                              <w:rPr>
                                <w:i/>
                              </w:rPr>
                            </w:pPr>
                            <w:bookmarkStart w:id="0" w:name="_Hlk11930766"/>
                            <w:r w:rsidRPr="00CC5344">
                              <w:rPr>
                                <w:i/>
                              </w:rPr>
                              <w:t xml:space="preserve">Welcome to St. Andrew’s Episcopal Cathedral! We are glad </w:t>
                            </w:r>
                            <w:r>
                              <w:rPr>
                                <w:i/>
                              </w:rPr>
                              <w:t>we can worship together</w:t>
                            </w:r>
                            <w:r w:rsidRPr="00CC5344">
                              <w:rPr>
                                <w:i/>
                              </w:rPr>
                              <w:t xml:space="preserve"> today. If you are a newcomer, please complete a Welcome Card</w:t>
                            </w:r>
                            <w:r w:rsidR="004A7FDB">
                              <w:rPr>
                                <w:i/>
                              </w:rPr>
                              <w:t xml:space="preserve"> found in </w:t>
                            </w:r>
                            <w:r w:rsidR="006204AA">
                              <w:rPr>
                                <w:i/>
                              </w:rPr>
                              <w:t>the</w:t>
                            </w:r>
                            <w:r w:rsidR="004A7FDB">
                              <w:rPr>
                                <w:i/>
                              </w:rPr>
                              <w:t xml:space="preserve"> pew</w:t>
                            </w:r>
                            <w:r w:rsidRPr="00CC5344">
                              <w:rPr>
                                <w:i/>
                              </w:rPr>
                              <w:t xml:space="preserve"> and place it in the offering plate so we can extend our welcome beyond this service. </w:t>
                            </w:r>
                            <w:r>
                              <w:rPr>
                                <w:i/>
                              </w:rPr>
                              <w:t>Following the service, j</w:t>
                            </w:r>
                            <w:r w:rsidRPr="00CC5344">
                              <w:rPr>
                                <w:i/>
                              </w:rPr>
                              <w:t>oin</w:t>
                            </w:r>
                            <w:r>
                              <w:rPr>
                                <w:i/>
                              </w:rPr>
                              <w:t xml:space="preserve"> us</w:t>
                            </w:r>
                            <w:r w:rsidRPr="00CC5344">
                              <w:rPr>
                                <w:i/>
                              </w:rPr>
                              <w:t xml:space="preserve"> </w:t>
                            </w:r>
                            <w:r w:rsidR="00164D2C">
                              <w:rPr>
                                <w:i/>
                              </w:rPr>
                              <w:t>for a free hamburger lunch in the Parish Hall.</w:t>
                            </w:r>
                          </w:p>
                          <w:p w14:paraId="499722E8" w14:textId="77777777" w:rsidR="00341E1D" w:rsidRDefault="00341E1D" w:rsidP="007716A5">
                            <w:pPr>
                              <w:jc w:val="left"/>
                              <w:rPr>
                                <w:i/>
                              </w:rPr>
                            </w:pPr>
                          </w:p>
                          <w:p w14:paraId="26CD1B0D" w14:textId="6965ED3A" w:rsidR="003753A3" w:rsidRDefault="00606694" w:rsidP="00F6582D">
                            <w:pPr>
                              <w:jc w:val="left"/>
                              <w:rPr>
                                <w:i/>
                              </w:rPr>
                            </w:pPr>
                            <w:r>
                              <w:rPr>
                                <w:i/>
                              </w:rPr>
                              <w:t>.</w:t>
                            </w:r>
                            <w:bookmarkEnd w:id="0"/>
                          </w:p>
                          <w:p w14:paraId="2A3C9B10" w14:textId="77777777" w:rsidR="003753A3" w:rsidRPr="00CC5344" w:rsidRDefault="003753A3" w:rsidP="00CC5344">
                            <w:pPr>
                              <w:jc w:val="left"/>
                              <w:rPr>
                                <w:i/>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6B3BFA" id="Text Box 1" o:spid="_x0000_s1027" type="#_x0000_t202" style="position:absolute;left:0;text-align:left;margin-left:102.75pt;margin-top:3.3pt;width:449.25pt;height:77.2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" filled="f" stroked="f">
                <v:textbox inset=",7.2pt,,7.2pt">
                  <w:txbxContent>
                    <w:p w14:paraId="3E129022" w14:textId="0C723A2B" w:rsidR="007716A5" w:rsidRDefault="00AC3B94" w:rsidP="007716A5">
                      <w:pPr>
                        <w:jc w:val="left"/>
                        <w:rPr>
                          <w:i/>
                        </w:rPr>
                      </w:pPr>
                      <w:bookmarkStart w:id="1" w:name="_Hlk11930766"/>
                      <w:r w:rsidRPr="00CC5344">
                        <w:rPr>
                          <w:i/>
                        </w:rPr>
                        <w:t xml:space="preserve">Welcome to St. Andrew’s Episcopal Cathedral! We are glad </w:t>
                      </w:r>
                      <w:r>
                        <w:rPr>
                          <w:i/>
                        </w:rPr>
                        <w:t>we can worship together</w:t>
                      </w:r>
                      <w:r w:rsidRPr="00CC5344">
                        <w:rPr>
                          <w:i/>
                        </w:rPr>
                        <w:t xml:space="preserve"> today. If you are a newcomer, please complete a Welcome Card</w:t>
                      </w:r>
                      <w:r w:rsidR="004A7FDB">
                        <w:rPr>
                          <w:i/>
                        </w:rPr>
                        <w:t xml:space="preserve"> found in </w:t>
                      </w:r>
                      <w:r w:rsidR="006204AA">
                        <w:rPr>
                          <w:i/>
                        </w:rPr>
                        <w:t>the</w:t>
                      </w:r>
                      <w:r w:rsidR="004A7FDB">
                        <w:rPr>
                          <w:i/>
                        </w:rPr>
                        <w:t xml:space="preserve"> pew</w:t>
                      </w:r>
                      <w:r w:rsidRPr="00CC5344">
                        <w:rPr>
                          <w:i/>
                        </w:rPr>
                        <w:t xml:space="preserve"> and place it in the offering plate so we can extend our welcome beyond this service. </w:t>
                      </w:r>
                      <w:r>
                        <w:rPr>
                          <w:i/>
                        </w:rPr>
                        <w:t>Following the service, j</w:t>
                      </w:r>
                      <w:r w:rsidRPr="00CC5344">
                        <w:rPr>
                          <w:i/>
                        </w:rPr>
                        <w:t>oin</w:t>
                      </w:r>
                      <w:r>
                        <w:rPr>
                          <w:i/>
                        </w:rPr>
                        <w:t xml:space="preserve"> us</w:t>
                      </w:r>
                      <w:r w:rsidRPr="00CC5344">
                        <w:rPr>
                          <w:i/>
                        </w:rPr>
                        <w:t xml:space="preserve"> </w:t>
                      </w:r>
                      <w:r w:rsidR="00164D2C">
                        <w:rPr>
                          <w:i/>
                        </w:rPr>
                        <w:t>for a free hamburger lunch in the Parish Hall.</w:t>
                      </w:r>
                    </w:p>
                    <w:p w14:paraId="499722E8" w14:textId="77777777" w:rsidR="00341E1D" w:rsidRDefault="00341E1D" w:rsidP="007716A5">
                      <w:pPr>
                        <w:jc w:val="left"/>
                        <w:rPr>
                          <w:i/>
                        </w:rPr>
                      </w:pPr>
                    </w:p>
                    <w:p w14:paraId="26CD1B0D" w14:textId="6965ED3A" w:rsidR="003753A3" w:rsidRDefault="00606694" w:rsidP="00F6582D">
                      <w:pPr>
                        <w:jc w:val="left"/>
                        <w:rPr>
                          <w:i/>
                        </w:rPr>
                      </w:pPr>
                      <w:r>
                        <w:rPr>
                          <w:i/>
                        </w:rPr>
                        <w:t>.</w:t>
                      </w:r>
                      <w:bookmarkEnd w:id="1"/>
                    </w:p>
                    <w:p w14:paraId="2A3C9B10" w14:textId="77777777" w:rsidR="003753A3" w:rsidRPr="00CC5344" w:rsidRDefault="003753A3" w:rsidP="00CC5344">
                      <w:pPr>
                        <w:jc w:val="left"/>
                        <w:rPr>
                          <w:i/>
                        </w:rPr>
                      </w:pPr>
                    </w:p>
                  </w:txbxContent>
                </v:textbox>
                <w10:wrap type="tight" anchorx="margin"/>
              </v:shape>
            </w:pict>
          </mc:Fallback>
        </mc:AlternateContent>
      </w:r>
    </w:p>
    <w:tbl>
      <w:tblPr>
        <w:tblW w:w="11340" w:type="dxa"/>
        <w:tblInd w:w="-180" w:type="dxa"/>
        <w:tblBorders>
          <w:insideV w:val="single" w:sz="4" w:space="0" w:color="auto"/>
        </w:tblBorders>
        <w:tblLayout w:type="fixed"/>
        <w:tblCellMar>
          <w:left w:w="115" w:type="dxa"/>
          <w:right w:w="115" w:type="dxa"/>
        </w:tblCellMar>
        <w:tblLook w:val="00A0" w:firstRow="1" w:lastRow="0" w:firstColumn="1" w:lastColumn="0" w:noHBand="0" w:noVBand="0"/>
      </w:tblPr>
      <w:tblGrid>
        <w:gridCol w:w="1981"/>
        <w:gridCol w:w="4649"/>
        <w:gridCol w:w="4710"/>
      </w:tblGrid>
      <w:tr w:rsidR="00D10F0B" w:rsidRPr="006375C6" w14:paraId="1C022657" w14:textId="77777777" w:rsidTr="006A3C50">
        <w:tc>
          <w:tcPr>
            <w:tcW w:w="1981" w:type="dxa"/>
            <w:tcBorders>
              <w:top w:val="nil"/>
              <w:left w:val="nil"/>
              <w:bottom w:val="nil"/>
              <w:right w:val="single" w:sz="4" w:space="0" w:color="auto"/>
            </w:tcBorders>
          </w:tcPr>
          <w:p w14:paraId="7D3A93F2" w14:textId="1312A8F5" w:rsidR="004B544B" w:rsidRPr="00272452" w:rsidRDefault="004B544B" w:rsidP="00BE39DC">
            <w:pPr>
              <w:pStyle w:val="Rubric"/>
            </w:pPr>
          </w:p>
        </w:tc>
        <w:tc>
          <w:tcPr>
            <w:tcW w:w="9359" w:type="dxa"/>
            <w:gridSpan w:val="2"/>
            <w:tcBorders>
              <w:top w:val="nil"/>
              <w:left w:val="single" w:sz="4" w:space="0" w:color="auto"/>
              <w:bottom w:val="nil"/>
              <w:right w:val="nil"/>
            </w:tcBorders>
          </w:tcPr>
          <w:p w14:paraId="27372963" w14:textId="77777777" w:rsidR="00164D2C" w:rsidRDefault="00F402FD" w:rsidP="00164D2C">
            <w:pPr>
              <w:pStyle w:val="SectionTitle"/>
              <w:tabs>
                <w:tab w:val="left" w:pos="3210"/>
                <w:tab w:val="center" w:pos="4609"/>
              </w:tabs>
            </w:pPr>
            <w:r>
              <w:t>The Word of God</w:t>
            </w:r>
          </w:p>
          <w:p w14:paraId="73102BC2" w14:textId="030DD885" w:rsidR="00164D2C" w:rsidRPr="00164D2C" w:rsidRDefault="00164D2C" w:rsidP="00164D2C">
            <w:pPr>
              <w:pStyle w:val="ITHeading"/>
              <w:rPr>
                <w:b w:val="0"/>
                <w:i/>
                <w:smallCaps w:val="0"/>
              </w:rPr>
            </w:pPr>
            <w:r>
              <w:t xml:space="preserve">Carillon </w:t>
            </w:r>
            <w:r w:rsidR="00BE39DC" w:rsidRPr="00717E6E">
              <w:t xml:space="preserve">Prelude </w:t>
            </w:r>
            <w:r>
              <w:t xml:space="preserve">     </w:t>
            </w:r>
            <w:r w:rsidRPr="00164D2C">
              <w:rPr>
                <w:b w:val="0"/>
                <w:i/>
                <w:smallCaps w:val="0"/>
              </w:rPr>
              <w:t>A selection of patriotic music and American hymns.</w:t>
            </w:r>
          </w:p>
          <w:p w14:paraId="624213E5" w14:textId="5F53F86C" w:rsidR="00282E6E" w:rsidRPr="00717E6E" w:rsidRDefault="00434CBD" w:rsidP="00434CBD">
            <w:pPr>
              <w:pStyle w:val="ITMusic"/>
              <w:tabs>
                <w:tab w:val="center" w:pos="4471"/>
              </w:tabs>
              <w:spacing w:before="0" w:after="0"/>
            </w:pPr>
            <w:r>
              <w:rPr>
                <w:b w:val="0"/>
                <w:smallCaps w:val="0"/>
              </w:rPr>
              <w:tab/>
            </w:r>
          </w:p>
        </w:tc>
      </w:tr>
      <w:tr w:rsidR="00164D2C" w:rsidRPr="006375C6" w14:paraId="3E27389C" w14:textId="77777777" w:rsidTr="006A3C50">
        <w:tc>
          <w:tcPr>
            <w:tcW w:w="1981" w:type="dxa"/>
            <w:tcBorders>
              <w:top w:val="nil"/>
              <w:left w:val="nil"/>
              <w:bottom w:val="nil"/>
              <w:right w:val="single" w:sz="4" w:space="0" w:color="auto"/>
            </w:tcBorders>
          </w:tcPr>
          <w:p w14:paraId="2DE607A6" w14:textId="2047D169" w:rsidR="00164D2C" w:rsidRDefault="00164D2C" w:rsidP="00164D2C">
            <w:pPr>
              <w:pStyle w:val="Rubric"/>
              <w:spacing w:before="0"/>
            </w:pPr>
            <w:r w:rsidRPr="00BE39DC">
              <w:t xml:space="preserve">All stand at the </w:t>
            </w:r>
            <w:r w:rsidRPr="00A86159">
              <w:t>ringing</w:t>
            </w:r>
            <w:r w:rsidRPr="00BE39DC">
              <w:t xml:space="preserve"> of the </w:t>
            </w:r>
            <w:r>
              <w:t xml:space="preserve">tower </w:t>
            </w:r>
            <w:r w:rsidRPr="00BE39DC">
              <w:t>bell</w:t>
            </w:r>
            <w:r w:rsidR="001530FA">
              <w:t xml:space="preserve"> and join in singing </w:t>
            </w:r>
          </w:p>
          <w:p w14:paraId="3998B0CF" w14:textId="77777777" w:rsidR="00164D2C" w:rsidRPr="00BE39DC" w:rsidRDefault="00164D2C" w:rsidP="003305B8">
            <w:pPr>
              <w:pStyle w:val="Rubric"/>
              <w:spacing w:before="0"/>
            </w:pPr>
          </w:p>
        </w:tc>
        <w:tc>
          <w:tcPr>
            <w:tcW w:w="9359" w:type="dxa"/>
            <w:gridSpan w:val="2"/>
            <w:tcBorders>
              <w:top w:val="nil"/>
              <w:left w:val="single" w:sz="4" w:space="0" w:color="auto"/>
              <w:bottom w:val="nil"/>
              <w:right w:val="nil"/>
            </w:tcBorders>
          </w:tcPr>
          <w:p w14:paraId="54E6F75F" w14:textId="239CDDDE" w:rsidR="00164D2C" w:rsidRPr="00717E6E" w:rsidRDefault="00164D2C" w:rsidP="00164D2C">
            <w:pPr>
              <w:pStyle w:val="ITMusic"/>
              <w:tabs>
                <w:tab w:val="clear" w:pos="5107"/>
                <w:tab w:val="center" w:pos="4741"/>
              </w:tabs>
              <w:spacing w:before="0"/>
            </w:pPr>
            <w:r w:rsidRPr="00717E6E">
              <w:t>Hymn, H-1982 #</w:t>
            </w:r>
            <w:r w:rsidR="00383AF5">
              <w:t>680</w:t>
            </w:r>
            <w:r w:rsidRPr="00717E6E">
              <w:tab/>
            </w:r>
            <w:r w:rsidR="00C81BAB">
              <w:rPr>
                <w:b w:val="0"/>
                <w:i/>
                <w:smallCaps w:val="0"/>
              </w:rPr>
              <w:t xml:space="preserve">O God, </w:t>
            </w:r>
            <w:r w:rsidR="00383AF5">
              <w:rPr>
                <w:b w:val="0"/>
                <w:i/>
                <w:smallCaps w:val="0"/>
              </w:rPr>
              <w:t>o</w:t>
            </w:r>
            <w:r w:rsidR="00C81BAB">
              <w:rPr>
                <w:b w:val="0"/>
                <w:i/>
                <w:smallCaps w:val="0"/>
              </w:rPr>
              <w:t xml:space="preserve">ur </w:t>
            </w:r>
            <w:r w:rsidR="00383AF5">
              <w:rPr>
                <w:b w:val="0"/>
                <w:i/>
                <w:smallCaps w:val="0"/>
              </w:rPr>
              <w:t>h</w:t>
            </w:r>
            <w:r w:rsidR="00C81BAB">
              <w:rPr>
                <w:b w:val="0"/>
                <w:i/>
                <w:smallCaps w:val="0"/>
              </w:rPr>
              <w:t xml:space="preserve">elp in </w:t>
            </w:r>
            <w:r w:rsidR="00383AF5">
              <w:rPr>
                <w:b w:val="0"/>
                <w:i/>
                <w:smallCaps w:val="0"/>
              </w:rPr>
              <w:t>a</w:t>
            </w:r>
            <w:r w:rsidR="00C81BAB">
              <w:rPr>
                <w:b w:val="0"/>
                <w:i/>
                <w:smallCaps w:val="0"/>
              </w:rPr>
              <w:t xml:space="preserve">ges </w:t>
            </w:r>
            <w:r w:rsidR="00383AF5">
              <w:rPr>
                <w:b w:val="0"/>
                <w:i/>
                <w:smallCaps w:val="0"/>
              </w:rPr>
              <w:t>p</w:t>
            </w:r>
            <w:r w:rsidR="00C81BAB">
              <w:rPr>
                <w:b w:val="0"/>
                <w:i/>
                <w:smallCaps w:val="0"/>
              </w:rPr>
              <w:t>ast</w:t>
            </w:r>
            <w:r w:rsidRPr="00717E6E">
              <w:tab/>
            </w:r>
            <w:r w:rsidR="00C81BAB">
              <w:rPr>
                <w:b w:val="0"/>
              </w:rPr>
              <w:t>St. Anne</w:t>
            </w:r>
          </w:p>
          <w:p w14:paraId="555BCFAF" w14:textId="66C8B927" w:rsidR="00164D2C" w:rsidRDefault="005B4B24" w:rsidP="00837E95">
            <w:pPr>
              <w:pStyle w:val="ITMusic"/>
              <w:tabs>
                <w:tab w:val="clear" w:pos="5107"/>
                <w:tab w:val="center" w:pos="4741"/>
              </w:tabs>
              <w:spacing w:before="0"/>
            </w:pPr>
            <w:r>
              <w:rPr>
                <w:rFonts w:ascii="Times New Roman" w:hAnsi="Times New Roman"/>
                <w:noProof/>
                <w:sz w:val="24"/>
                <w:szCs w:val="24"/>
              </w:rPr>
              <w:drawing>
                <wp:inline distT="0" distB="0" distL="0" distR="0" wp14:anchorId="3587B9CC" wp14:editId="5E5B11DA">
                  <wp:extent cx="5705475" cy="21050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05475" cy="2105025"/>
                          </a:xfrm>
                          <a:prstGeom prst="rect">
                            <a:avLst/>
                          </a:prstGeom>
                          <a:noFill/>
                          <a:ln>
                            <a:noFill/>
                          </a:ln>
                        </pic:spPr>
                      </pic:pic>
                    </a:graphicData>
                  </a:graphic>
                </wp:inline>
              </w:drawing>
            </w:r>
          </w:p>
          <w:p w14:paraId="31C3C347" w14:textId="40F9904C" w:rsidR="00C81BAB" w:rsidRPr="00717E6E" w:rsidRDefault="00C81BAB" w:rsidP="00837E95">
            <w:pPr>
              <w:pStyle w:val="ITMusic"/>
              <w:tabs>
                <w:tab w:val="clear" w:pos="5107"/>
                <w:tab w:val="center" w:pos="4741"/>
              </w:tabs>
              <w:spacing w:before="0"/>
            </w:pPr>
            <w:r>
              <w:rPr>
                <w:noProof/>
              </w:rPr>
              <w:drawing>
                <wp:inline distT="0" distB="0" distL="0" distR="0" wp14:anchorId="3E3B5FE4" wp14:editId="10C02AD2">
                  <wp:extent cx="5658722" cy="28479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62397" cy="2849825"/>
                          </a:xfrm>
                          <a:prstGeom prst="rect">
                            <a:avLst/>
                          </a:prstGeom>
                          <a:noFill/>
                          <a:ln>
                            <a:noFill/>
                          </a:ln>
                        </pic:spPr>
                      </pic:pic>
                    </a:graphicData>
                  </a:graphic>
                </wp:inline>
              </w:drawing>
            </w:r>
          </w:p>
        </w:tc>
      </w:tr>
      <w:tr w:rsidR="00164D2C" w:rsidRPr="006375C6" w14:paraId="7AF156FD" w14:textId="77777777" w:rsidTr="006A3C50">
        <w:tc>
          <w:tcPr>
            <w:tcW w:w="1981" w:type="dxa"/>
            <w:tcBorders>
              <w:top w:val="nil"/>
              <w:left w:val="nil"/>
              <w:bottom w:val="nil"/>
              <w:right w:val="single" w:sz="4" w:space="0" w:color="auto"/>
            </w:tcBorders>
          </w:tcPr>
          <w:p w14:paraId="334176F6" w14:textId="77777777" w:rsidR="00164D2C" w:rsidRPr="00BE39DC" w:rsidRDefault="00164D2C" w:rsidP="00164D2C">
            <w:pPr>
              <w:pStyle w:val="Rubric"/>
              <w:spacing w:before="0"/>
            </w:pPr>
          </w:p>
        </w:tc>
        <w:tc>
          <w:tcPr>
            <w:tcW w:w="9359" w:type="dxa"/>
            <w:gridSpan w:val="2"/>
            <w:tcBorders>
              <w:top w:val="nil"/>
              <w:left w:val="single" w:sz="4" w:space="0" w:color="auto"/>
              <w:bottom w:val="nil"/>
              <w:right w:val="nil"/>
            </w:tcBorders>
          </w:tcPr>
          <w:p w14:paraId="12AFB2C2" w14:textId="77777777" w:rsidR="00C81BAB" w:rsidRDefault="00C81BAB" w:rsidP="00C81BAB">
            <w:pPr>
              <w:pStyle w:val="ITHeading"/>
            </w:pPr>
          </w:p>
          <w:p w14:paraId="5E3D86B2" w14:textId="37377748" w:rsidR="00C81BAB" w:rsidRDefault="00C81BAB" w:rsidP="00C81BAB">
            <w:pPr>
              <w:pStyle w:val="ITHeading"/>
            </w:pPr>
          </w:p>
          <w:p w14:paraId="65E7D973" w14:textId="77777777" w:rsidR="001530FA" w:rsidRDefault="001530FA" w:rsidP="00C81BAB">
            <w:pPr>
              <w:pStyle w:val="ITHeading"/>
            </w:pPr>
          </w:p>
          <w:p w14:paraId="55E782EF" w14:textId="7969786B" w:rsidR="00C81BAB" w:rsidRDefault="00C81BAB" w:rsidP="00854383">
            <w:pPr>
              <w:pStyle w:val="ITHeading"/>
              <w:spacing w:before="0"/>
            </w:pPr>
            <w:r w:rsidRPr="00512C18">
              <w:lastRenderedPageBreak/>
              <w:t xml:space="preserve">Opening </w:t>
            </w:r>
            <w:r w:rsidRPr="00C81BAB">
              <w:t>Acclamation</w:t>
            </w:r>
          </w:p>
          <w:p w14:paraId="12926B21" w14:textId="63C424C0" w:rsidR="00C81BAB" w:rsidRDefault="00C81BAB" w:rsidP="00C81BAB">
            <w:pPr>
              <w:pStyle w:val="Response"/>
            </w:pPr>
            <w:r w:rsidRPr="00A754B8">
              <w:t>Presider</w:t>
            </w:r>
            <w:r>
              <w:tab/>
            </w:r>
            <w:r w:rsidRPr="00C81BAB">
              <w:rPr>
                <w:i w:val="0"/>
              </w:rPr>
              <w:tab/>
              <w:t>Blessed be the one, holy, and living God.</w:t>
            </w:r>
            <w:r w:rsidRPr="00C81BAB">
              <w:rPr>
                <w:i w:val="0"/>
              </w:rPr>
              <w:br/>
            </w:r>
            <w:r w:rsidRPr="00A754B8">
              <w:t xml:space="preserve">People </w:t>
            </w:r>
            <w:r w:rsidRPr="00A754B8">
              <w:tab/>
            </w:r>
            <w:r>
              <w:tab/>
            </w:r>
            <w:r w:rsidRPr="00C81BAB">
              <w:rPr>
                <w:b/>
                <w:i w:val="0"/>
              </w:rPr>
              <w:t>Glory to God for ever and ever. Amen.</w:t>
            </w:r>
          </w:p>
          <w:p w14:paraId="782EBEF5" w14:textId="77777777" w:rsidR="00C81BAB" w:rsidRPr="00717E6E" w:rsidRDefault="00C81BAB" w:rsidP="00C81BAB">
            <w:pPr>
              <w:pStyle w:val="ITHeading"/>
            </w:pPr>
            <w:r w:rsidRPr="00717E6E">
              <w:t xml:space="preserve">Collect </w:t>
            </w:r>
            <w:r w:rsidRPr="00C81BAB">
              <w:t>of</w:t>
            </w:r>
            <w:r w:rsidRPr="00717E6E">
              <w:t xml:space="preserve"> the Day</w:t>
            </w:r>
          </w:p>
          <w:p w14:paraId="3460A5E8" w14:textId="1D79987E" w:rsidR="00C81BAB" w:rsidRPr="00C81BAB" w:rsidRDefault="00C81BAB" w:rsidP="00C81BAB">
            <w:pPr>
              <w:pStyle w:val="Response"/>
              <w:ind w:left="0"/>
            </w:pPr>
            <w:r w:rsidRPr="00C81BAB">
              <w:t>Presider</w:t>
            </w:r>
            <w:r w:rsidRPr="00C81BAB">
              <w:tab/>
            </w:r>
            <w:proofErr w:type="gramStart"/>
            <w:r w:rsidRPr="00C81BAB">
              <w:rPr>
                <w:i w:val="0"/>
              </w:rPr>
              <w:t>The</w:t>
            </w:r>
            <w:proofErr w:type="gramEnd"/>
            <w:r w:rsidRPr="00C81BAB">
              <w:rPr>
                <w:i w:val="0"/>
              </w:rPr>
              <w:t xml:space="preserve"> Lord be with you.</w:t>
            </w:r>
            <w:r w:rsidRPr="00C81BAB">
              <w:rPr>
                <w:i w:val="0"/>
              </w:rPr>
              <w:br/>
            </w:r>
            <w:r w:rsidRPr="00C81BAB">
              <w:t>People</w:t>
            </w:r>
            <w:r w:rsidRPr="00C81BAB">
              <w:tab/>
            </w:r>
            <w:r w:rsidRPr="00C81BAB">
              <w:rPr>
                <w:b/>
                <w:i w:val="0"/>
              </w:rPr>
              <w:t>And also with you.</w:t>
            </w:r>
            <w:r w:rsidRPr="00C81BAB">
              <w:br/>
              <w:t>Presider</w:t>
            </w:r>
            <w:r w:rsidRPr="00C81BAB">
              <w:tab/>
            </w:r>
            <w:r w:rsidRPr="00C81BAB">
              <w:rPr>
                <w:i w:val="0"/>
              </w:rPr>
              <w:t>Let us pray.</w:t>
            </w:r>
          </w:p>
          <w:p w14:paraId="717D9CB2" w14:textId="485AAC81" w:rsidR="00164D2C" w:rsidRPr="00717E6E" w:rsidRDefault="00C81BAB" w:rsidP="00C81BAB">
            <w:r w:rsidRPr="00824C62">
              <w:t>God our rock and refuge: Keep us safe in your care and strengthen us with your grace, that we may pray to you faithfu</w:t>
            </w:r>
            <w:r>
              <w:t>lly and love one another boldly;</w:t>
            </w:r>
            <w:r w:rsidRPr="00824C62">
              <w:t xml:space="preserve"> following the example of Jesus, who with you and the Holy Spirit lives and reigns for ever and ever.  </w:t>
            </w:r>
            <w:r w:rsidRPr="00824C62">
              <w:rPr>
                <w:b/>
              </w:rPr>
              <w:t>Amen.</w:t>
            </w:r>
          </w:p>
        </w:tc>
      </w:tr>
      <w:tr w:rsidR="00164D2C" w:rsidRPr="006375C6" w14:paraId="1988F249" w14:textId="77777777" w:rsidTr="006A3C50">
        <w:tc>
          <w:tcPr>
            <w:tcW w:w="1981" w:type="dxa"/>
            <w:tcBorders>
              <w:top w:val="nil"/>
              <w:left w:val="nil"/>
              <w:bottom w:val="nil"/>
              <w:right w:val="single" w:sz="4" w:space="0" w:color="auto"/>
            </w:tcBorders>
          </w:tcPr>
          <w:p w14:paraId="5D6AF15F" w14:textId="0A8DF7E2" w:rsidR="00164D2C" w:rsidRPr="00BE39DC" w:rsidRDefault="00C81BAB" w:rsidP="00C81BAB">
            <w:pPr>
              <w:pStyle w:val="Rubric"/>
              <w:spacing w:before="240"/>
            </w:pPr>
            <w:r>
              <w:lastRenderedPageBreak/>
              <w:t>All are now seated for the reading</w:t>
            </w:r>
            <w:r w:rsidR="001530FA">
              <w:t>s</w:t>
            </w:r>
            <w:r>
              <w:t xml:space="preserve"> from Holy Scripture.</w:t>
            </w:r>
          </w:p>
        </w:tc>
        <w:tc>
          <w:tcPr>
            <w:tcW w:w="9359" w:type="dxa"/>
            <w:gridSpan w:val="2"/>
            <w:tcBorders>
              <w:top w:val="nil"/>
              <w:left w:val="single" w:sz="4" w:space="0" w:color="auto"/>
              <w:bottom w:val="nil"/>
              <w:right w:val="nil"/>
            </w:tcBorders>
          </w:tcPr>
          <w:p w14:paraId="2AA09587" w14:textId="20457EBF" w:rsidR="00C81BAB" w:rsidRPr="00A105A4" w:rsidRDefault="00C81BAB" w:rsidP="00C81BAB">
            <w:pPr>
              <w:pStyle w:val="ITHeading"/>
              <w:rPr>
                <w:rFonts w:cs="Arial"/>
                <w:iCs/>
                <w:color w:val="222222"/>
                <w:sz w:val="18"/>
                <w:szCs w:val="18"/>
                <w:shd w:val="clear" w:color="auto" w:fill="FFFFFF"/>
              </w:rPr>
            </w:pPr>
            <w:r>
              <w:t xml:space="preserve">A Reading from Isaiah </w:t>
            </w:r>
            <w:r>
              <w:tab/>
            </w:r>
            <w:proofErr w:type="spellStart"/>
            <w:r w:rsidRPr="00A019BA">
              <w:t>Isaiah</w:t>
            </w:r>
            <w:proofErr w:type="spellEnd"/>
            <w:r w:rsidRPr="00BD09C8">
              <w:t xml:space="preserve"> 43:1-5</w:t>
            </w:r>
          </w:p>
          <w:p w14:paraId="6E5E1238" w14:textId="77777777" w:rsidR="00C81BAB" w:rsidRDefault="00C81BAB" w:rsidP="00C81BAB">
            <w:r w:rsidRPr="00BD09C8">
              <w:t xml:space="preserve">But now thus says the Lord, he who created you, O Jacob, he who formed you, O Israel: Do not fear, for I have redeemed you; I have called you by name, you are mine.  When you pass through the waters, I will be with you; and through the rivers, they shall not overwhelm you; when you walk through fire you shall not be burned, and the flame shall not consume you.  For I am the Lord your God, the Holy One of </w:t>
            </w:r>
            <w:smartTag w:uri="urn:schemas-microsoft-com:office:smarttags" w:element="Street">
              <w:r w:rsidRPr="00BD09C8">
                <w:t>Israel</w:t>
              </w:r>
            </w:smartTag>
            <w:r w:rsidRPr="00BD09C8">
              <w:t xml:space="preserve">, your Savior.  I give </w:t>
            </w:r>
            <w:smartTag w:uri="urn:schemas-microsoft-com:office:smarttags" w:element="Street">
              <w:r w:rsidRPr="00BD09C8">
                <w:t>Egypt</w:t>
              </w:r>
            </w:smartTag>
            <w:r w:rsidRPr="00BD09C8">
              <w:t xml:space="preserve"> as your ransom, </w:t>
            </w:r>
            <w:smartTag w:uri="urn:schemas-microsoft-com:office:smarttags" w:element="Street">
              <w:r w:rsidRPr="00BD09C8">
                <w:t>Ethiopia</w:t>
              </w:r>
            </w:smartTag>
            <w:r w:rsidRPr="00BD09C8">
              <w:t xml:space="preserve"> and </w:t>
            </w:r>
            <w:proofErr w:type="spellStart"/>
            <w:r w:rsidRPr="00BD09C8">
              <w:t>Seba</w:t>
            </w:r>
            <w:proofErr w:type="spellEnd"/>
            <w:r w:rsidRPr="00BD09C8">
              <w:t xml:space="preserve"> in exchange for you.  Because you are precious in my sight, and honored, and I love you, I give people in return for you, nations in exchange for your life.  Do not fear, for I am with you; I will bring your offspring from the east, and from the west I will gather you.</w:t>
            </w:r>
            <w:r w:rsidRPr="00717E6E">
              <w:t xml:space="preserve"> </w:t>
            </w:r>
          </w:p>
          <w:p w14:paraId="6ABAC0F2" w14:textId="465EDFCF" w:rsidR="00164D2C" w:rsidRPr="00717E6E" w:rsidRDefault="00C81BAB" w:rsidP="00B3057B">
            <w:pPr>
              <w:pStyle w:val="Response"/>
            </w:pPr>
            <w:r w:rsidRPr="00717E6E">
              <w:t>Reader</w:t>
            </w:r>
            <w:r w:rsidRPr="00717E6E">
              <w:tab/>
            </w:r>
            <w:r w:rsidRPr="00C81BAB">
              <w:rPr>
                <w:i w:val="0"/>
              </w:rPr>
              <w:t>The Word of the Lord.</w:t>
            </w:r>
            <w:r w:rsidRPr="00C81BAB">
              <w:rPr>
                <w:i w:val="0"/>
              </w:rPr>
              <w:br/>
            </w:r>
            <w:r w:rsidRPr="00717E6E">
              <w:t>People</w:t>
            </w:r>
            <w:r w:rsidRPr="00717E6E">
              <w:tab/>
            </w:r>
            <w:r w:rsidRPr="00C81BAB">
              <w:rPr>
                <w:b/>
                <w:i w:val="0"/>
              </w:rPr>
              <w:t>Thanks be to God.</w:t>
            </w:r>
          </w:p>
        </w:tc>
      </w:tr>
      <w:tr w:rsidR="002B635C" w:rsidRPr="006375C6" w14:paraId="078A595D" w14:textId="77777777" w:rsidTr="006A3C50">
        <w:tc>
          <w:tcPr>
            <w:tcW w:w="1981" w:type="dxa"/>
            <w:tcBorders>
              <w:top w:val="nil"/>
              <w:left w:val="nil"/>
              <w:bottom w:val="nil"/>
              <w:right w:val="single" w:sz="4" w:space="0" w:color="auto"/>
            </w:tcBorders>
          </w:tcPr>
          <w:p w14:paraId="1E86D05A" w14:textId="24A83630" w:rsidR="002B635C" w:rsidRPr="00272452" w:rsidRDefault="002B635C" w:rsidP="002B635C">
            <w:pPr>
              <w:pStyle w:val="Rubric"/>
              <w:spacing w:before="0"/>
            </w:pPr>
            <w:r>
              <w:t>S</w:t>
            </w:r>
            <w:r w:rsidR="001530FA">
              <w:t>aid</w:t>
            </w:r>
            <w:r>
              <w:t xml:space="preserve"> by all</w:t>
            </w:r>
          </w:p>
        </w:tc>
        <w:tc>
          <w:tcPr>
            <w:tcW w:w="9359" w:type="dxa"/>
            <w:gridSpan w:val="2"/>
            <w:tcBorders>
              <w:top w:val="nil"/>
              <w:left w:val="single" w:sz="4" w:space="0" w:color="auto"/>
              <w:bottom w:val="nil"/>
              <w:right w:val="nil"/>
            </w:tcBorders>
          </w:tcPr>
          <w:p w14:paraId="34F3C99D" w14:textId="246D36CE" w:rsidR="002B635C" w:rsidRPr="008919C7" w:rsidRDefault="002B635C" w:rsidP="006A3C50">
            <w:pPr>
              <w:pStyle w:val="ITHeading"/>
              <w:spacing w:before="0"/>
              <w:rPr>
                <w:rFonts w:ascii="Times New Roman" w:hAnsi="Times New Roman"/>
                <w:noProof/>
              </w:rPr>
            </w:pPr>
            <w:r w:rsidRPr="00BE39DC">
              <w:t xml:space="preserve">Psalm </w:t>
            </w:r>
            <w:r w:rsidR="00206D5F">
              <w:t>1</w:t>
            </w:r>
            <w:r w:rsidR="00854383">
              <w:t>39:1-11</w:t>
            </w:r>
          </w:p>
        </w:tc>
      </w:tr>
      <w:tr w:rsidR="004B544B" w:rsidRPr="006375C6" w14:paraId="70EE4BE7" w14:textId="77777777" w:rsidTr="006A3C50">
        <w:tc>
          <w:tcPr>
            <w:tcW w:w="1981" w:type="dxa"/>
            <w:tcBorders>
              <w:top w:val="nil"/>
              <w:left w:val="nil"/>
              <w:bottom w:val="nil"/>
              <w:right w:val="single" w:sz="4" w:space="0" w:color="auto"/>
            </w:tcBorders>
          </w:tcPr>
          <w:p w14:paraId="49084508" w14:textId="0B18E83D" w:rsidR="004B544B" w:rsidRPr="00272452" w:rsidRDefault="006C4A97" w:rsidP="002B635C">
            <w:pPr>
              <w:pStyle w:val="Rubric"/>
              <w:spacing w:before="0"/>
            </w:pPr>
            <w:r>
              <w:br w:type="page"/>
            </w:r>
          </w:p>
        </w:tc>
        <w:tc>
          <w:tcPr>
            <w:tcW w:w="4649" w:type="dxa"/>
            <w:tcBorders>
              <w:top w:val="nil"/>
              <w:left w:val="single" w:sz="4" w:space="0" w:color="auto"/>
              <w:bottom w:val="nil"/>
              <w:right w:val="nil"/>
            </w:tcBorders>
          </w:tcPr>
          <w:p w14:paraId="1B1E42D6" w14:textId="77777777" w:rsidR="00327B25" w:rsidRPr="001530FA" w:rsidRDefault="00B3057B" w:rsidP="00D263AA">
            <w:pPr>
              <w:pStyle w:val="Psalm"/>
              <w:rPr>
                <w:b/>
              </w:rPr>
            </w:pPr>
            <w:r w:rsidRPr="001530FA">
              <w:rPr>
                <w:b/>
                <w:spacing w:val="-8"/>
              </w:rPr>
              <w:t>1 Lord, you have searched me out and known me; *</w:t>
            </w:r>
            <w:r w:rsidRPr="001530FA">
              <w:rPr>
                <w:b/>
                <w:spacing w:val="-6"/>
              </w:rPr>
              <w:br/>
            </w:r>
            <w:r w:rsidRPr="001530FA">
              <w:rPr>
                <w:b/>
              </w:rPr>
              <w:t>you know my sitting down and my rising up;</w:t>
            </w:r>
            <w:r w:rsidR="00327B25" w:rsidRPr="001530FA">
              <w:rPr>
                <w:b/>
              </w:rPr>
              <w:t xml:space="preserve"> </w:t>
            </w:r>
            <w:r w:rsidRPr="001530FA">
              <w:rPr>
                <w:b/>
              </w:rPr>
              <w:t>you discern my thoughts from afar.</w:t>
            </w:r>
          </w:p>
          <w:p w14:paraId="0E04B268" w14:textId="77777777" w:rsidR="00327B25" w:rsidRPr="001530FA" w:rsidRDefault="00327B25" w:rsidP="00D263AA">
            <w:pPr>
              <w:pStyle w:val="Psalm"/>
              <w:rPr>
                <w:b/>
              </w:rPr>
            </w:pPr>
            <w:r w:rsidRPr="001530FA">
              <w:rPr>
                <w:b/>
              </w:rPr>
              <w:t xml:space="preserve">2 </w:t>
            </w:r>
            <w:r w:rsidR="00B3057B" w:rsidRPr="001530FA">
              <w:rPr>
                <w:b/>
              </w:rPr>
              <w:t>You trace my journeys and my resting places* and are acquainted with all my ways.</w:t>
            </w:r>
          </w:p>
          <w:p w14:paraId="717683EA" w14:textId="77777777" w:rsidR="00D263AA" w:rsidRPr="001530FA" w:rsidRDefault="00B3057B" w:rsidP="00D263AA">
            <w:pPr>
              <w:pStyle w:val="Psalm"/>
              <w:rPr>
                <w:b/>
              </w:rPr>
            </w:pPr>
            <w:r w:rsidRPr="001530FA">
              <w:rPr>
                <w:b/>
              </w:rPr>
              <w:t>3</w:t>
            </w:r>
            <w:r w:rsidR="00327B25" w:rsidRPr="001530FA">
              <w:rPr>
                <w:b/>
              </w:rPr>
              <w:t xml:space="preserve"> </w:t>
            </w:r>
            <w:r w:rsidRPr="001530FA">
              <w:rPr>
                <w:b/>
              </w:rPr>
              <w:t xml:space="preserve">Indeed, there is not a word on my lips, </w:t>
            </w:r>
            <w:r w:rsidR="00327B25" w:rsidRPr="001530FA">
              <w:rPr>
                <w:b/>
              </w:rPr>
              <w:br/>
            </w:r>
            <w:r w:rsidRPr="001530FA">
              <w:rPr>
                <w:b/>
              </w:rPr>
              <w:t>but you, O Lord, know it altogether.</w:t>
            </w:r>
          </w:p>
          <w:p w14:paraId="1B00E99F" w14:textId="77777777" w:rsidR="00D263AA" w:rsidRPr="001530FA" w:rsidRDefault="00B3057B" w:rsidP="00D263AA">
            <w:pPr>
              <w:pStyle w:val="Psalm"/>
              <w:rPr>
                <w:b/>
              </w:rPr>
            </w:pPr>
            <w:r w:rsidRPr="001530FA">
              <w:rPr>
                <w:b/>
              </w:rPr>
              <w:t>4</w:t>
            </w:r>
            <w:r w:rsidR="00D263AA" w:rsidRPr="001530FA">
              <w:rPr>
                <w:b/>
              </w:rPr>
              <w:t xml:space="preserve"> </w:t>
            </w:r>
            <w:r w:rsidRPr="001530FA">
              <w:rPr>
                <w:b/>
              </w:rPr>
              <w:t>You press upon me behind and before *</w:t>
            </w:r>
            <w:r w:rsidR="00D263AA" w:rsidRPr="001530FA">
              <w:rPr>
                <w:b/>
              </w:rPr>
              <w:br/>
            </w:r>
            <w:r w:rsidRPr="001530FA">
              <w:rPr>
                <w:b/>
              </w:rPr>
              <w:t>and lay your hand upon me.</w:t>
            </w:r>
          </w:p>
          <w:p w14:paraId="1932958A" w14:textId="449F85FB" w:rsidR="001545B4" w:rsidRPr="001530FA" w:rsidRDefault="00B3057B" w:rsidP="00D263AA">
            <w:pPr>
              <w:pStyle w:val="Psalm"/>
              <w:rPr>
                <w:b/>
              </w:rPr>
            </w:pPr>
            <w:r w:rsidRPr="001530FA">
              <w:rPr>
                <w:b/>
              </w:rPr>
              <w:t>5</w:t>
            </w:r>
            <w:r w:rsidR="00D263AA" w:rsidRPr="001530FA">
              <w:rPr>
                <w:b/>
              </w:rPr>
              <w:t xml:space="preserve"> </w:t>
            </w:r>
            <w:r w:rsidRPr="001530FA">
              <w:rPr>
                <w:b/>
              </w:rPr>
              <w:t>Such knowledge is too wonderful for me; *</w:t>
            </w:r>
            <w:r w:rsidR="00D263AA" w:rsidRPr="001530FA">
              <w:rPr>
                <w:b/>
              </w:rPr>
              <w:br/>
            </w:r>
            <w:r w:rsidRPr="001530FA">
              <w:rPr>
                <w:b/>
              </w:rPr>
              <w:t>it is so high that I cannot attain to it.</w:t>
            </w:r>
          </w:p>
          <w:p w14:paraId="43CE1297" w14:textId="7779A830" w:rsidR="00D263AA" w:rsidRPr="001530FA" w:rsidRDefault="00D263AA" w:rsidP="00462B4D">
            <w:pPr>
              <w:pStyle w:val="Psalm"/>
              <w:rPr>
                <w:b/>
              </w:rPr>
            </w:pPr>
            <w:r w:rsidRPr="001530FA">
              <w:rPr>
                <w:b/>
              </w:rPr>
              <w:t>6 Where can I go then from your Spirit? *</w:t>
            </w:r>
            <w:r w:rsidRPr="001530FA">
              <w:rPr>
                <w:b/>
              </w:rPr>
              <w:br/>
              <w:t>where can I flee from your presence</w:t>
            </w:r>
            <w:r w:rsidR="00383AF5">
              <w:rPr>
                <w:b/>
              </w:rPr>
              <w:t>?</w:t>
            </w:r>
          </w:p>
          <w:p w14:paraId="0811FFCA" w14:textId="77777777" w:rsidR="00462B4D" w:rsidRDefault="00462B4D" w:rsidP="00462B4D">
            <w:pPr>
              <w:pStyle w:val="Psalm"/>
            </w:pPr>
          </w:p>
          <w:p w14:paraId="4CF8163A" w14:textId="53ABFCE7" w:rsidR="00462B4D" w:rsidRPr="00D263AA" w:rsidRDefault="00462B4D" w:rsidP="00462B4D">
            <w:pPr>
              <w:pStyle w:val="Psalm"/>
            </w:pPr>
          </w:p>
        </w:tc>
        <w:tc>
          <w:tcPr>
            <w:tcW w:w="4710" w:type="dxa"/>
            <w:tcBorders>
              <w:top w:val="nil"/>
              <w:left w:val="single" w:sz="4" w:space="0" w:color="auto"/>
              <w:bottom w:val="nil"/>
              <w:right w:val="nil"/>
            </w:tcBorders>
          </w:tcPr>
          <w:p w14:paraId="26366A65" w14:textId="2B7FED88" w:rsidR="00D263AA" w:rsidRPr="001530FA" w:rsidRDefault="00D263AA" w:rsidP="00D263AA">
            <w:pPr>
              <w:pStyle w:val="Psalm"/>
              <w:rPr>
                <w:b/>
              </w:rPr>
            </w:pPr>
            <w:r w:rsidRPr="001530FA">
              <w:rPr>
                <w:b/>
              </w:rPr>
              <w:t>7 If I climb up to heaven, you are there; *</w:t>
            </w:r>
            <w:r w:rsidRPr="001530FA">
              <w:rPr>
                <w:b/>
              </w:rPr>
              <w:br/>
              <w:t>if I make the grave my bed, you are there also.</w:t>
            </w:r>
          </w:p>
          <w:p w14:paraId="26879799" w14:textId="26DB6517" w:rsidR="00D263AA" w:rsidRPr="001530FA" w:rsidRDefault="00D263AA" w:rsidP="00D263AA">
            <w:pPr>
              <w:pStyle w:val="Psalm"/>
              <w:rPr>
                <w:b/>
              </w:rPr>
            </w:pPr>
            <w:r w:rsidRPr="001530FA">
              <w:rPr>
                <w:b/>
              </w:rPr>
              <w:t>8 If I take the wings of the morning *</w:t>
            </w:r>
            <w:r w:rsidRPr="001530FA">
              <w:rPr>
                <w:b/>
              </w:rPr>
              <w:br/>
              <w:t>and dwell in the uttermost parts of the sea,</w:t>
            </w:r>
          </w:p>
          <w:p w14:paraId="1305FC66" w14:textId="408337F0" w:rsidR="00D263AA" w:rsidRPr="001530FA" w:rsidRDefault="00D263AA" w:rsidP="00D263AA">
            <w:pPr>
              <w:pStyle w:val="Psalm"/>
              <w:rPr>
                <w:b/>
              </w:rPr>
            </w:pPr>
            <w:r w:rsidRPr="001530FA">
              <w:rPr>
                <w:b/>
              </w:rPr>
              <w:t>9 Even there your hand will lead me *</w:t>
            </w:r>
            <w:r w:rsidRPr="001530FA">
              <w:rPr>
                <w:b/>
              </w:rPr>
              <w:br/>
              <w:t>and your right hand hold me fast.</w:t>
            </w:r>
          </w:p>
          <w:p w14:paraId="6DB0D6AA" w14:textId="40BFA2CB" w:rsidR="00D263AA" w:rsidRPr="001530FA" w:rsidRDefault="00D263AA" w:rsidP="00D263AA">
            <w:pPr>
              <w:pStyle w:val="Psalm"/>
              <w:rPr>
                <w:b/>
              </w:rPr>
            </w:pPr>
            <w:r w:rsidRPr="001530FA">
              <w:rPr>
                <w:b/>
              </w:rPr>
              <w:t>10 If I say, “Surely the darkness will cover me, *</w:t>
            </w:r>
            <w:r w:rsidRPr="001530FA">
              <w:rPr>
                <w:b/>
              </w:rPr>
              <w:br/>
              <w:t>and the light around me turn to night,”</w:t>
            </w:r>
          </w:p>
          <w:p w14:paraId="5D4D1367" w14:textId="68035DAF" w:rsidR="00620A20" w:rsidRPr="008F6CB9" w:rsidRDefault="00D263AA" w:rsidP="00462B4D">
            <w:pPr>
              <w:pStyle w:val="Psalm"/>
              <w:rPr>
                <w:b/>
              </w:rPr>
            </w:pPr>
            <w:r w:rsidRPr="001530FA">
              <w:rPr>
                <w:b/>
              </w:rPr>
              <w:t>11 Darkness is not dark to you; the night is as bright as the day; *</w:t>
            </w:r>
            <w:r w:rsidRPr="001530FA">
              <w:rPr>
                <w:b/>
              </w:rPr>
              <w:br/>
              <w:t>darkness and light to you are both alike.</w:t>
            </w:r>
          </w:p>
        </w:tc>
      </w:tr>
      <w:tr w:rsidR="00960C4B" w:rsidRPr="006375C6" w14:paraId="1AB36FAB" w14:textId="77777777" w:rsidTr="006A3C50">
        <w:tc>
          <w:tcPr>
            <w:tcW w:w="1981" w:type="dxa"/>
            <w:tcBorders>
              <w:top w:val="nil"/>
              <w:left w:val="nil"/>
              <w:bottom w:val="nil"/>
              <w:right w:val="single" w:sz="4" w:space="0" w:color="auto"/>
            </w:tcBorders>
          </w:tcPr>
          <w:p w14:paraId="6C8C4158" w14:textId="77777777" w:rsidR="00960C4B" w:rsidRPr="00272452" w:rsidRDefault="00960C4B" w:rsidP="00BE39DC">
            <w:pPr>
              <w:pStyle w:val="Rubric"/>
            </w:pPr>
          </w:p>
        </w:tc>
        <w:tc>
          <w:tcPr>
            <w:tcW w:w="9359" w:type="dxa"/>
            <w:gridSpan w:val="2"/>
            <w:tcBorders>
              <w:top w:val="nil"/>
              <w:left w:val="single" w:sz="4" w:space="0" w:color="auto"/>
              <w:bottom w:val="nil"/>
              <w:right w:val="nil"/>
            </w:tcBorders>
          </w:tcPr>
          <w:p w14:paraId="61E7CE2F" w14:textId="1B4E825B" w:rsidR="00462B4D" w:rsidRPr="00A105A4" w:rsidRDefault="00462B4D" w:rsidP="0079112C">
            <w:pPr>
              <w:pStyle w:val="ITHeading"/>
              <w:spacing w:before="0"/>
              <w:rPr>
                <w:rFonts w:cs="Arial"/>
                <w:iCs/>
                <w:color w:val="222222"/>
                <w:sz w:val="18"/>
                <w:szCs w:val="18"/>
                <w:shd w:val="clear" w:color="auto" w:fill="FFFFFF"/>
              </w:rPr>
            </w:pPr>
            <w:r>
              <w:t xml:space="preserve">A Reading from </w:t>
            </w:r>
            <w:r w:rsidR="001530FA">
              <w:t xml:space="preserve">Paul’s </w:t>
            </w:r>
            <w:r>
              <w:t>Second</w:t>
            </w:r>
            <w:r w:rsidR="001530FA">
              <w:t xml:space="preserve"> Letter to the</w:t>
            </w:r>
            <w:r>
              <w:t xml:space="preserve"> Corinthians</w:t>
            </w:r>
            <w:r>
              <w:tab/>
              <w:t>2 Corinthians</w:t>
            </w:r>
            <w:r w:rsidRPr="00BD09C8">
              <w:t xml:space="preserve"> 4:16-5:5</w:t>
            </w:r>
          </w:p>
          <w:p w14:paraId="1A66B62A" w14:textId="77777777" w:rsidR="00462B4D" w:rsidRPr="00BD09C8" w:rsidRDefault="00462B4D" w:rsidP="00462B4D">
            <w:r w:rsidRPr="00BD09C8">
              <w:t xml:space="preserve">So we do not lose heart. Even though our outer nature is wasting away, our inner nature is being renewed day by day. For this slight momentary affliction is preparing us for an eternal weight of glory beyond all measure, because we look not at what can be seen but at what cannot be seen; for what can be seen is temporary, but what cannot be seen is eternal. For we know that if the earthly tent we live in is destroyed, we have a building from God, a house not made with hands, eternal in the heavens. For in this tent we groan, longing to be clothed with our heavenly dwelling— if indeed, when we have taken it off we will not be found naked. For while we are still in this tent, we groan under our burden, because we wish not to be unclothed but to be further clothed, so that what is mortal may be swallowed up by life. He who has prepared us for this very thing is God, who has given us the Spirit as a guarantee. </w:t>
            </w:r>
          </w:p>
          <w:p w14:paraId="5BB3C5AD" w14:textId="7E1E1CB8" w:rsidR="007716A5" w:rsidRDefault="00960C4B" w:rsidP="00E22003">
            <w:pPr>
              <w:pStyle w:val="Response"/>
            </w:pPr>
            <w:r>
              <w:t>Reader</w:t>
            </w:r>
            <w:r>
              <w:tab/>
            </w:r>
            <w:r w:rsidRPr="00E22003">
              <w:rPr>
                <w:i w:val="0"/>
              </w:rPr>
              <w:t>The Word of the Lord.</w:t>
            </w:r>
            <w:r w:rsidRPr="00EE58F6">
              <w:br/>
            </w:r>
            <w:r>
              <w:t>People</w:t>
            </w:r>
            <w:r>
              <w:tab/>
            </w:r>
            <w:r w:rsidRPr="00E22003">
              <w:rPr>
                <w:b/>
                <w:i w:val="0"/>
              </w:rPr>
              <w:t>Thanks be to God.</w:t>
            </w:r>
          </w:p>
        </w:tc>
      </w:tr>
      <w:tr w:rsidR="0079112C" w:rsidRPr="006375C6" w14:paraId="132F64D4" w14:textId="77777777" w:rsidTr="006A3C50">
        <w:tc>
          <w:tcPr>
            <w:tcW w:w="1981" w:type="dxa"/>
            <w:tcBorders>
              <w:top w:val="nil"/>
              <w:left w:val="nil"/>
              <w:bottom w:val="nil"/>
              <w:right w:val="single" w:sz="4" w:space="0" w:color="auto"/>
            </w:tcBorders>
          </w:tcPr>
          <w:p w14:paraId="4578712B" w14:textId="02A21D2A" w:rsidR="0079112C" w:rsidRPr="00272452" w:rsidRDefault="00854383" w:rsidP="00BE39DC">
            <w:pPr>
              <w:pStyle w:val="Rubric"/>
            </w:pPr>
            <w:r w:rsidRPr="006A2CE5">
              <w:t>All now stand</w:t>
            </w:r>
            <w:r w:rsidR="00383AF5">
              <w:t xml:space="preserve"> and</w:t>
            </w:r>
            <w:r w:rsidRPr="006A2CE5">
              <w:t xml:space="preserve"> sing </w:t>
            </w:r>
            <w:r w:rsidRPr="009D6035">
              <w:t>the</w:t>
            </w:r>
            <w:r w:rsidRPr="006A2CE5">
              <w:t xml:space="preserve"> following as the gospel procession </w:t>
            </w:r>
            <w:r w:rsidRPr="00960C4B">
              <w:t>moves</w:t>
            </w:r>
            <w:r w:rsidRPr="006A2CE5">
              <w:t xml:space="preserve"> into</w:t>
            </w:r>
            <w:r>
              <w:t xml:space="preserve"> </w:t>
            </w:r>
            <w:r w:rsidRPr="006A2CE5">
              <w:t>the</w:t>
            </w:r>
            <w:r w:rsidRPr="009C037B">
              <w:t xml:space="preserve"> </w:t>
            </w:r>
            <w:r w:rsidRPr="006A2CE5">
              <w:t>congregation</w:t>
            </w:r>
            <w:r>
              <w:t>.</w:t>
            </w:r>
          </w:p>
        </w:tc>
        <w:tc>
          <w:tcPr>
            <w:tcW w:w="9359" w:type="dxa"/>
            <w:gridSpan w:val="2"/>
            <w:tcBorders>
              <w:top w:val="nil"/>
              <w:left w:val="single" w:sz="4" w:space="0" w:color="auto"/>
              <w:bottom w:val="nil"/>
              <w:right w:val="nil"/>
            </w:tcBorders>
          </w:tcPr>
          <w:p w14:paraId="24CFD86C" w14:textId="56374F94" w:rsidR="0079112C" w:rsidRDefault="001530FA" w:rsidP="0079112C">
            <w:pPr>
              <w:pStyle w:val="Music"/>
              <w:tabs>
                <w:tab w:val="clear" w:pos="6480"/>
                <w:tab w:val="center" w:pos="4471"/>
              </w:tabs>
              <w:spacing w:before="0"/>
              <w:rPr>
                <w:b w:val="0"/>
                <w:smallCaps w:val="0"/>
              </w:rPr>
            </w:pPr>
            <w:r>
              <w:t>Hymn</w:t>
            </w:r>
            <w:r w:rsidR="00383AF5">
              <w:t>, H-1982 #603</w:t>
            </w:r>
            <w:r w:rsidR="0079112C">
              <w:tab/>
            </w:r>
            <w:r w:rsidR="0079112C" w:rsidRPr="0079112C">
              <w:rPr>
                <w:b w:val="0"/>
                <w:i/>
                <w:smallCaps w:val="0"/>
              </w:rPr>
              <w:t>When Christ was lifted from the earth</w:t>
            </w:r>
            <w:r w:rsidR="0079112C" w:rsidRPr="0079112C">
              <w:rPr>
                <w:b w:val="0"/>
                <w:smallCaps w:val="0"/>
              </w:rPr>
              <w:tab/>
            </w:r>
            <w:r w:rsidR="0079112C" w:rsidRPr="001530FA">
              <w:rPr>
                <w:b w:val="0"/>
              </w:rPr>
              <w:t>S</w:t>
            </w:r>
            <w:r>
              <w:rPr>
                <w:b w:val="0"/>
              </w:rPr>
              <w:t>t.</w:t>
            </w:r>
            <w:r w:rsidR="0079112C" w:rsidRPr="001530FA">
              <w:rPr>
                <w:b w:val="0"/>
              </w:rPr>
              <w:t xml:space="preserve"> B</w:t>
            </w:r>
            <w:r>
              <w:rPr>
                <w:b w:val="0"/>
              </w:rPr>
              <w:t>otolph</w:t>
            </w:r>
          </w:p>
          <w:p w14:paraId="6C01F4CB" w14:textId="77777777" w:rsidR="0079112C" w:rsidRDefault="0079112C" w:rsidP="0079112C">
            <w:pPr>
              <w:pStyle w:val="Music"/>
              <w:tabs>
                <w:tab w:val="clear" w:pos="6480"/>
                <w:tab w:val="center" w:pos="4471"/>
              </w:tabs>
            </w:pPr>
            <w:r>
              <w:rPr>
                <w:noProof/>
              </w:rPr>
              <w:drawing>
                <wp:inline distT="0" distB="0" distL="0" distR="0" wp14:anchorId="54AE742F" wp14:editId="0C79F2CD">
                  <wp:extent cx="5150658" cy="17373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50658" cy="1737360"/>
                          </a:xfrm>
                          <a:prstGeom prst="rect">
                            <a:avLst/>
                          </a:prstGeom>
                          <a:noFill/>
                          <a:ln>
                            <a:noFill/>
                          </a:ln>
                        </pic:spPr>
                      </pic:pic>
                    </a:graphicData>
                  </a:graphic>
                </wp:inline>
              </w:drawing>
            </w:r>
          </w:p>
          <w:p w14:paraId="3F3A45AB" w14:textId="77777777" w:rsidR="0079112C" w:rsidRDefault="0079112C" w:rsidP="0079112C">
            <w:pPr>
              <w:pStyle w:val="Music"/>
              <w:tabs>
                <w:tab w:val="clear" w:pos="6480"/>
                <w:tab w:val="center" w:pos="4471"/>
              </w:tabs>
            </w:pPr>
            <w:r>
              <w:rPr>
                <w:noProof/>
              </w:rPr>
              <w:drawing>
                <wp:inline distT="0" distB="0" distL="0" distR="0" wp14:anchorId="2218F6D9" wp14:editId="3E88C670">
                  <wp:extent cx="5176804" cy="1737360"/>
                  <wp:effectExtent l="0" t="0" r="508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76804" cy="1737360"/>
                          </a:xfrm>
                          <a:prstGeom prst="rect">
                            <a:avLst/>
                          </a:prstGeom>
                          <a:noFill/>
                          <a:ln>
                            <a:noFill/>
                          </a:ln>
                        </pic:spPr>
                      </pic:pic>
                    </a:graphicData>
                  </a:graphic>
                </wp:inline>
              </w:drawing>
            </w:r>
          </w:p>
          <w:p w14:paraId="27B4B5D4" w14:textId="77777777" w:rsidR="0079112C" w:rsidRDefault="0079112C" w:rsidP="0079112C">
            <w:pPr>
              <w:pStyle w:val="Music"/>
              <w:tabs>
                <w:tab w:val="clear" w:pos="6480"/>
                <w:tab w:val="center" w:pos="4471"/>
              </w:tabs>
            </w:pPr>
            <w:r>
              <w:rPr>
                <w:noProof/>
              </w:rPr>
              <w:drawing>
                <wp:inline distT="0" distB="0" distL="0" distR="0" wp14:anchorId="398F7E4C" wp14:editId="5321E07B">
                  <wp:extent cx="5092065" cy="2011680"/>
                  <wp:effectExtent l="0" t="0" r="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92065" cy="2011680"/>
                          </a:xfrm>
                          <a:prstGeom prst="rect">
                            <a:avLst/>
                          </a:prstGeom>
                          <a:noFill/>
                          <a:ln>
                            <a:noFill/>
                          </a:ln>
                        </pic:spPr>
                      </pic:pic>
                    </a:graphicData>
                  </a:graphic>
                </wp:inline>
              </w:drawing>
            </w:r>
          </w:p>
          <w:p w14:paraId="389A5158" w14:textId="2C3FD3FF" w:rsidR="00854383" w:rsidRDefault="00854383" w:rsidP="0079112C">
            <w:pPr>
              <w:pStyle w:val="Music"/>
              <w:tabs>
                <w:tab w:val="clear" w:pos="6480"/>
                <w:tab w:val="center" w:pos="4471"/>
              </w:tabs>
            </w:pPr>
          </w:p>
        </w:tc>
      </w:tr>
      <w:tr w:rsidR="0079112C" w:rsidRPr="006375C6" w14:paraId="1EE66E89" w14:textId="77777777" w:rsidTr="006A3C50">
        <w:tc>
          <w:tcPr>
            <w:tcW w:w="1981" w:type="dxa"/>
            <w:tcBorders>
              <w:top w:val="nil"/>
              <w:left w:val="nil"/>
              <w:bottom w:val="nil"/>
              <w:right w:val="single" w:sz="4" w:space="0" w:color="auto"/>
            </w:tcBorders>
          </w:tcPr>
          <w:p w14:paraId="62A53072" w14:textId="4B1DAD2E" w:rsidR="0079112C" w:rsidRPr="00272452" w:rsidRDefault="0079112C" w:rsidP="00BE39DC">
            <w:pPr>
              <w:pStyle w:val="Rubric"/>
            </w:pPr>
          </w:p>
        </w:tc>
        <w:tc>
          <w:tcPr>
            <w:tcW w:w="9359" w:type="dxa"/>
            <w:gridSpan w:val="2"/>
            <w:tcBorders>
              <w:top w:val="nil"/>
              <w:left w:val="single" w:sz="4" w:space="0" w:color="auto"/>
              <w:bottom w:val="nil"/>
              <w:right w:val="nil"/>
            </w:tcBorders>
          </w:tcPr>
          <w:p w14:paraId="3C0C95B4" w14:textId="177747F1" w:rsidR="009156C1" w:rsidRPr="009D6035" w:rsidRDefault="009156C1" w:rsidP="009156C1">
            <w:pPr>
              <w:tabs>
                <w:tab w:val="right" w:pos="9281"/>
              </w:tabs>
              <w:spacing w:after="100"/>
              <w:jc w:val="left"/>
              <w:rPr>
                <w:rFonts w:ascii="Goudy Old Style" w:hAnsi="Goudy Old Style"/>
                <w:b/>
                <w:smallCaps/>
              </w:rPr>
            </w:pPr>
            <w:r w:rsidRPr="009D6035">
              <w:rPr>
                <w:rFonts w:ascii="Goudy Old Style" w:hAnsi="Goudy Old Style"/>
                <w:b/>
                <w:smallCaps/>
              </w:rPr>
              <w:t xml:space="preserve">The Holy Gospel of our Savior Jesus Christ according to </w:t>
            </w:r>
            <w:r>
              <w:rPr>
                <w:rFonts w:ascii="Goudy Old Style" w:hAnsi="Goudy Old Style"/>
                <w:b/>
                <w:smallCaps/>
              </w:rPr>
              <w:t>John</w:t>
            </w:r>
            <w:r w:rsidRPr="009D6035">
              <w:rPr>
                <w:rFonts w:ascii="Goudy Old Style" w:hAnsi="Goudy Old Style"/>
                <w:b/>
                <w:smallCaps/>
              </w:rPr>
              <w:tab/>
            </w:r>
            <w:proofErr w:type="spellStart"/>
            <w:r>
              <w:rPr>
                <w:rFonts w:ascii="Goudy Old Style" w:hAnsi="Goudy Old Style"/>
                <w:b/>
                <w:smallCaps/>
              </w:rPr>
              <w:t>John</w:t>
            </w:r>
            <w:proofErr w:type="spellEnd"/>
            <w:r>
              <w:rPr>
                <w:rFonts w:ascii="Goudy Old Style" w:hAnsi="Goudy Old Style"/>
                <w:b/>
                <w:smallCaps/>
              </w:rPr>
              <w:t xml:space="preserve"> 15:12-17</w:t>
            </w:r>
          </w:p>
          <w:p w14:paraId="49D7E1A6" w14:textId="0260F3D3" w:rsidR="009156C1" w:rsidRDefault="009156C1" w:rsidP="009156C1">
            <w:pPr>
              <w:tabs>
                <w:tab w:val="left" w:pos="1417"/>
              </w:tabs>
              <w:spacing w:after="220"/>
              <w:jc w:val="left"/>
              <w:rPr>
                <w:b/>
              </w:rPr>
            </w:pPr>
            <w:r w:rsidRPr="009D6035">
              <w:rPr>
                <w:i/>
              </w:rPr>
              <w:t>People</w:t>
            </w:r>
            <w:r w:rsidRPr="009D6035">
              <w:rPr>
                <w:i/>
              </w:rPr>
              <w:tab/>
            </w:r>
            <w:r w:rsidRPr="009D6035">
              <w:rPr>
                <w:b/>
              </w:rPr>
              <w:t>Glory to you, O Christ.</w:t>
            </w:r>
          </w:p>
          <w:p w14:paraId="5C1E1204" w14:textId="77777777" w:rsidR="009156C1" w:rsidRDefault="009156C1" w:rsidP="009156C1">
            <w:r w:rsidRPr="00BD09C8">
              <w:t>Jesus said, “This is my commandment, that you love one another as I have loved you. No one has greater love than this, to lay down one’s life for one’s friends. You are my friends if you do what I command you. I do not call you servants any longer, because the servant does not know what the master is doing; but I have called you friends, because I have made known to you everything that I have heard from my Father. You did not choose me but I chose you. And I appointed you to go and bear fruit, fruit that will last, so that the Father will give you whatever you ask him in my name. I am giving you these commands so that you may love one another.”</w:t>
            </w:r>
          </w:p>
          <w:p w14:paraId="7640616C" w14:textId="7BEE39C3" w:rsidR="0079112C" w:rsidRDefault="009156C1" w:rsidP="009156C1">
            <w:pPr>
              <w:pStyle w:val="Response"/>
            </w:pPr>
            <w:r>
              <w:t>Priest</w:t>
            </w:r>
            <w:r>
              <w:tab/>
            </w:r>
            <w:r w:rsidRPr="009156C1">
              <w:rPr>
                <w:i w:val="0"/>
              </w:rPr>
              <w:t>The Gospel of Christ.</w:t>
            </w:r>
            <w:r w:rsidRPr="009156C1">
              <w:rPr>
                <w:i w:val="0"/>
              </w:rPr>
              <w:br/>
            </w:r>
            <w:r>
              <w:t>People</w:t>
            </w:r>
            <w:r>
              <w:tab/>
            </w:r>
            <w:r w:rsidRPr="009156C1">
              <w:rPr>
                <w:b/>
                <w:i w:val="0"/>
              </w:rPr>
              <w:t>Praise to you, O Christ.</w:t>
            </w:r>
          </w:p>
        </w:tc>
      </w:tr>
      <w:tr w:rsidR="0079112C" w:rsidRPr="006375C6" w14:paraId="4640C171" w14:textId="77777777" w:rsidTr="006A3C50">
        <w:tc>
          <w:tcPr>
            <w:tcW w:w="1981" w:type="dxa"/>
            <w:tcBorders>
              <w:top w:val="nil"/>
              <w:left w:val="nil"/>
              <w:bottom w:val="nil"/>
              <w:right w:val="single" w:sz="4" w:space="0" w:color="auto"/>
            </w:tcBorders>
          </w:tcPr>
          <w:p w14:paraId="6054095B" w14:textId="1C3A9489" w:rsidR="0079112C" w:rsidRPr="00272452" w:rsidRDefault="009156C1" w:rsidP="005254A6">
            <w:pPr>
              <w:pStyle w:val="Rubric"/>
              <w:spacing w:before="0"/>
            </w:pPr>
            <w:r>
              <w:t>All are seated at the invitation of the preacher</w:t>
            </w:r>
            <w:r w:rsidR="001530FA">
              <w:t>.</w:t>
            </w:r>
          </w:p>
        </w:tc>
        <w:tc>
          <w:tcPr>
            <w:tcW w:w="9359" w:type="dxa"/>
            <w:gridSpan w:val="2"/>
            <w:tcBorders>
              <w:top w:val="nil"/>
              <w:left w:val="single" w:sz="4" w:space="0" w:color="auto"/>
              <w:bottom w:val="nil"/>
              <w:right w:val="nil"/>
            </w:tcBorders>
          </w:tcPr>
          <w:p w14:paraId="12F7C4AC" w14:textId="01930401" w:rsidR="0079112C" w:rsidRDefault="00623AC0" w:rsidP="00623AC0">
            <w:pPr>
              <w:pStyle w:val="ITHeading"/>
              <w:spacing w:before="0"/>
            </w:pPr>
            <w:r>
              <w:t>The Homily</w:t>
            </w:r>
            <w:r>
              <w:rPr>
                <w:rStyle w:val="ITHeadingChar"/>
              </w:rPr>
              <w:tab/>
            </w:r>
            <w:r>
              <w:rPr>
                <w:b w:val="0"/>
                <w:smallCaps w:val="0"/>
              </w:rPr>
              <w:t xml:space="preserve">Dr. Damon A. </w:t>
            </w:r>
            <w:proofErr w:type="spellStart"/>
            <w:r>
              <w:rPr>
                <w:b w:val="0"/>
                <w:smallCaps w:val="0"/>
              </w:rPr>
              <w:t>Darsey</w:t>
            </w:r>
            <w:proofErr w:type="spellEnd"/>
            <w:r w:rsidRPr="008A44A5">
              <w:t xml:space="preserve"> </w:t>
            </w:r>
            <w:r>
              <w:br/>
            </w:r>
            <w:r>
              <w:tab/>
            </w:r>
            <w:r>
              <w:rPr>
                <w:b w:val="0"/>
                <w:smallCaps w:val="0"/>
              </w:rPr>
              <w:t xml:space="preserve">Associate Professor of Emergency Medicine and Pediatrics </w:t>
            </w:r>
            <w:r>
              <w:rPr>
                <w:b w:val="0"/>
                <w:smallCaps w:val="0"/>
              </w:rPr>
              <w:br/>
            </w:r>
            <w:r>
              <w:rPr>
                <w:b w:val="0"/>
                <w:smallCaps w:val="0"/>
              </w:rPr>
              <w:tab/>
              <w:t>and Medi</w:t>
            </w:r>
            <w:r w:rsidR="00E67B12">
              <w:rPr>
                <w:b w:val="0"/>
                <w:smallCaps w:val="0"/>
              </w:rPr>
              <w:t>c</w:t>
            </w:r>
            <w:r>
              <w:rPr>
                <w:b w:val="0"/>
                <w:smallCaps w:val="0"/>
              </w:rPr>
              <w:t>al Director, Mississippi Center for Emergency Services</w:t>
            </w:r>
          </w:p>
        </w:tc>
      </w:tr>
      <w:tr w:rsidR="0079112C" w:rsidRPr="006375C6" w14:paraId="220D9D6D" w14:textId="77777777" w:rsidTr="006A3C50">
        <w:tc>
          <w:tcPr>
            <w:tcW w:w="1981" w:type="dxa"/>
            <w:tcBorders>
              <w:top w:val="nil"/>
              <w:left w:val="nil"/>
              <w:bottom w:val="nil"/>
              <w:right w:val="single" w:sz="4" w:space="0" w:color="auto"/>
            </w:tcBorders>
          </w:tcPr>
          <w:p w14:paraId="009C4621" w14:textId="1CB535F9" w:rsidR="0079112C" w:rsidRPr="00272452" w:rsidRDefault="001530FA" w:rsidP="00BE39DC">
            <w:pPr>
              <w:pStyle w:val="Rubric"/>
            </w:pPr>
            <w:r>
              <w:t>The people are invited to stand</w:t>
            </w:r>
            <w:r w:rsidR="005254A6" w:rsidRPr="00CF4B17">
              <w:t>.</w:t>
            </w:r>
          </w:p>
        </w:tc>
        <w:tc>
          <w:tcPr>
            <w:tcW w:w="9359" w:type="dxa"/>
            <w:gridSpan w:val="2"/>
            <w:tcBorders>
              <w:top w:val="nil"/>
              <w:left w:val="single" w:sz="4" w:space="0" w:color="auto"/>
              <w:bottom w:val="nil"/>
              <w:right w:val="nil"/>
            </w:tcBorders>
          </w:tcPr>
          <w:p w14:paraId="5E9C94AE" w14:textId="77777777" w:rsidR="005254A6" w:rsidRPr="005254A6" w:rsidRDefault="005254A6" w:rsidP="00DB08C3">
            <w:pPr>
              <w:pStyle w:val="ITHeading"/>
            </w:pPr>
            <w:r>
              <w:t>A Litany of Remembrance and Thanksgiving</w:t>
            </w:r>
          </w:p>
          <w:p w14:paraId="09F9E87D" w14:textId="77777777" w:rsidR="005254A6" w:rsidRPr="00BD09C8" w:rsidRDefault="005254A6" w:rsidP="005254A6">
            <w:proofErr w:type="spellStart"/>
            <w:r w:rsidRPr="006676E7">
              <w:rPr>
                <w:i/>
              </w:rPr>
              <w:t>Litanst</w:t>
            </w:r>
            <w:proofErr w:type="spellEnd"/>
            <w:r w:rsidRPr="00BD09C8">
              <w:tab/>
            </w:r>
            <w:r w:rsidRPr="00BD09C8">
              <w:tab/>
              <w:t>Almighty God, Creator of heaven and earth,</w:t>
            </w:r>
          </w:p>
          <w:p w14:paraId="225DDA5F" w14:textId="77777777" w:rsidR="00DB08C3" w:rsidRDefault="005254A6" w:rsidP="00DB08C3">
            <w:pPr>
              <w:jc w:val="left"/>
              <w:rPr>
                <w:b/>
              </w:rPr>
            </w:pPr>
            <w:r w:rsidRPr="006451E5">
              <w:rPr>
                <w:i/>
              </w:rPr>
              <w:t>People</w:t>
            </w:r>
            <w:r w:rsidRPr="006451E5">
              <w:rPr>
                <w:i/>
              </w:rPr>
              <w:tab/>
            </w:r>
            <w:r w:rsidRPr="006676E7">
              <w:rPr>
                <w:b/>
                <w:i/>
              </w:rPr>
              <w:tab/>
            </w:r>
            <w:r w:rsidRPr="006676E7">
              <w:rPr>
                <w:b/>
              </w:rPr>
              <w:t>Have mercy upon us.</w:t>
            </w:r>
          </w:p>
          <w:p w14:paraId="76770BDC" w14:textId="34BF1A39" w:rsidR="005254A6" w:rsidRPr="00544EFA" w:rsidRDefault="005254A6" w:rsidP="00DB08C3">
            <w:pPr>
              <w:spacing w:before="240"/>
              <w:jc w:val="left"/>
              <w:rPr>
                <w:b/>
              </w:rPr>
            </w:pPr>
            <w:proofErr w:type="spellStart"/>
            <w:r w:rsidRPr="006676E7">
              <w:rPr>
                <w:i/>
              </w:rPr>
              <w:t>Litanist</w:t>
            </w:r>
            <w:proofErr w:type="spellEnd"/>
            <w:r w:rsidRPr="00BD09C8">
              <w:tab/>
            </w:r>
            <w:r>
              <w:tab/>
            </w:r>
            <w:r w:rsidRPr="00BD09C8">
              <w:t>Beloved Son, Redeemer of the world,</w:t>
            </w:r>
          </w:p>
          <w:p w14:paraId="6351B8D7" w14:textId="77777777" w:rsidR="00DB08C3" w:rsidRDefault="005254A6" w:rsidP="00DB08C3">
            <w:pPr>
              <w:rPr>
                <w:b/>
              </w:rPr>
            </w:pPr>
            <w:r w:rsidRPr="006451E5">
              <w:rPr>
                <w:i/>
              </w:rPr>
              <w:t xml:space="preserve">People </w:t>
            </w:r>
            <w:r w:rsidRPr="006451E5">
              <w:rPr>
                <w:i/>
              </w:rPr>
              <w:tab/>
            </w:r>
            <w:r>
              <w:rPr>
                <w:b/>
                <w:i/>
              </w:rPr>
              <w:tab/>
            </w:r>
            <w:r w:rsidRPr="006676E7">
              <w:rPr>
                <w:b/>
              </w:rPr>
              <w:t>Have mercy upon us.</w:t>
            </w:r>
          </w:p>
          <w:p w14:paraId="7BF8C2A7" w14:textId="79CDB2CF" w:rsidR="005254A6" w:rsidRPr="00DB08C3" w:rsidRDefault="00DB08C3" w:rsidP="00DB08C3">
            <w:pPr>
              <w:spacing w:before="240"/>
              <w:jc w:val="left"/>
              <w:rPr>
                <w:b/>
              </w:rPr>
            </w:pPr>
            <w:proofErr w:type="spellStart"/>
            <w:r>
              <w:rPr>
                <w:i/>
              </w:rPr>
              <w:t>Li</w:t>
            </w:r>
            <w:r w:rsidR="005254A6" w:rsidRPr="006676E7">
              <w:rPr>
                <w:i/>
              </w:rPr>
              <w:t>tanst</w:t>
            </w:r>
            <w:proofErr w:type="spellEnd"/>
            <w:r w:rsidR="005254A6" w:rsidRPr="00BD09C8">
              <w:t xml:space="preserve"> </w:t>
            </w:r>
            <w:r w:rsidR="005254A6" w:rsidRPr="00BD09C8">
              <w:tab/>
            </w:r>
            <w:r w:rsidR="005254A6">
              <w:tab/>
            </w:r>
            <w:r w:rsidR="005254A6" w:rsidRPr="00BD09C8">
              <w:t>Holy Spirit, Sanctifier of us all,</w:t>
            </w:r>
            <w:r w:rsidR="005254A6">
              <w:br/>
            </w:r>
            <w:r w:rsidR="005254A6" w:rsidRPr="006451E5">
              <w:rPr>
                <w:i/>
              </w:rPr>
              <w:t xml:space="preserve">People </w:t>
            </w:r>
            <w:r w:rsidR="005254A6" w:rsidRPr="006676E7">
              <w:rPr>
                <w:i/>
              </w:rPr>
              <w:tab/>
            </w:r>
            <w:r w:rsidR="005254A6">
              <w:rPr>
                <w:i/>
              </w:rPr>
              <w:tab/>
            </w:r>
            <w:r w:rsidR="005254A6" w:rsidRPr="005254A6">
              <w:rPr>
                <w:b/>
              </w:rPr>
              <w:t>Have mercy upon us.</w:t>
            </w:r>
          </w:p>
          <w:p w14:paraId="48CF8641" w14:textId="5BFC4D2D" w:rsidR="005254A6" w:rsidRDefault="005254A6" w:rsidP="005254A6">
            <w:pPr>
              <w:pStyle w:val="Response"/>
            </w:pPr>
            <w:proofErr w:type="spellStart"/>
            <w:r w:rsidRPr="006676E7">
              <w:t>Litanst</w:t>
            </w:r>
            <w:proofErr w:type="spellEnd"/>
            <w:r w:rsidRPr="00BD09C8">
              <w:t xml:space="preserve"> </w:t>
            </w:r>
            <w:r>
              <w:tab/>
            </w:r>
            <w:r w:rsidRPr="00BD09C8">
              <w:tab/>
            </w:r>
            <w:r w:rsidRPr="005254A6">
              <w:rPr>
                <w:i w:val="0"/>
              </w:rPr>
              <w:t>Glorious Trinity, one God,</w:t>
            </w:r>
            <w:r w:rsidRPr="005254A6">
              <w:rPr>
                <w:i w:val="0"/>
              </w:rPr>
              <w:br/>
            </w:r>
            <w:r w:rsidRPr="006451E5">
              <w:t xml:space="preserve">People </w:t>
            </w:r>
            <w:r w:rsidRPr="006676E7">
              <w:tab/>
            </w:r>
            <w:r>
              <w:tab/>
            </w:r>
            <w:r w:rsidRPr="005254A6">
              <w:rPr>
                <w:b/>
                <w:i w:val="0"/>
              </w:rPr>
              <w:t>Have mercy upon us.</w:t>
            </w:r>
          </w:p>
          <w:p w14:paraId="76EC21AB" w14:textId="4C8BB4A0" w:rsidR="005254A6" w:rsidRDefault="005254A6" w:rsidP="005254A6">
            <w:pPr>
              <w:pStyle w:val="Response"/>
              <w:rPr>
                <w:b/>
                <w:i w:val="0"/>
              </w:rPr>
            </w:pPr>
            <w:proofErr w:type="spellStart"/>
            <w:r w:rsidRPr="006676E7">
              <w:t>Litanst</w:t>
            </w:r>
            <w:proofErr w:type="spellEnd"/>
            <w:r w:rsidRPr="00BD09C8">
              <w:t xml:space="preserve"> </w:t>
            </w:r>
            <w:r w:rsidRPr="00BD09C8">
              <w:tab/>
            </w:r>
            <w:r>
              <w:tab/>
            </w:r>
            <w:r w:rsidRPr="005254A6">
              <w:rPr>
                <w:i w:val="0"/>
              </w:rPr>
              <w:t>Hear our prayers of remembrance and thanksgiving.</w:t>
            </w:r>
            <w:r w:rsidRPr="005254A6">
              <w:rPr>
                <w:i w:val="0"/>
              </w:rPr>
              <w:br/>
            </w:r>
            <w:r w:rsidRPr="006451E5">
              <w:t>People</w:t>
            </w:r>
            <w:r w:rsidRPr="006676E7">
              <w:t xml:space="preserve"> </w:t>
            </w:r>
            <w:r w:rsidRPr="006676E7">
              <w:tab/>
            </w:r>
            <w:r w:rsidRPr="005254A6">
              <w:rPr>
                <w:b/>
                <w:i w:val="0"/>
              </w:rPr>
              <w:tab/>
              <w:t>O God, hear our prayer.</w:t>
            </w:r>
          </w:p>
          <w:p w14:paraId="407D0855" w14:textId="0C2D9A78" w:rsidR="005254A6" w:rsidRDefault="00B12CBA" w:rsidP="00931E7A">
            <w:pPr>
              <w:pStyle w:val="Response"/>
            </w:pPr>
            <w:proofErr w:type="spellStart"/>
            <w:r>
              <w:t>L</w:t>
            </w:r>
            <w:r w:rsidR="005254A6" w:rsidRPr="006676E7">
              <w:t>itanst</w:t>
            </w:r>
            <w:proofErr w:type="spellEnd"/>
            <w:r w:rsidR="005254A6" w:rsidRPr="00BD09C8">
              <w:t xml:space="preserve"> </w:t>
            </w:r>
            <w:r w:rsidR="005254A6" w:rsidRPr="00BD09C8">
              <w:tab/>
            </w:r>
            <w:r w:rsidR="005254A6" w:rsidRPr="005254A6">
              <w:rPr>
                <w:i w:val="0"/>
              </w:rPr>
              <w:tab/>
              <w:t>We remember all who died on September 11,</w:t>
            </w:r>
            <w:r w:rsidR="005254A6" w:rsidRPr="005254A6">
              <w:rPr>
                <w:i w:val="0"/>
                <w:vertAlign w:val="superscript"/>
              </w:rPr>
              <w:t xml:space="preserve">, </w:t>
            </w:r>
            <w:r w:rsidR="005254A6" w:rsidRPr="005254A6">
              <w:rPr>
                <w:i w:val="0"/>
              </w:rPr>
              <w:t xml:space="preserve">2001, who now rise from strength to </w:t>
            </w:r>
            <w:r w:rsidR="00931E7A">
              <w:rPr>
                <w:i w:val="0"/>
              </w:rPr>
              <w:tab/>
            </w:r>
            <w:r w:rsidR="005254A6" w:rsidRPr="005254A6">
              <w:rPr>
                <w:i w:val="0"/>
              </w:rPr>
              <w:t>strength</w:t>
            </w:r>
            <w:r w:rsidR="005254A6" w:rsidRPr="005254A6">
              <w:rPr>
                <w:i w:val="0"/>
              </w:rPr>
              <w:tab/>
              <w:t xml:space="preserve"> in perfect peace, where sorrow and terror and pain are no more, but life</w:t>
            </w:r>
            <w:r w:rsidR="00D44157">
              <w:rPr>
                <w:i w:val="0"/>
              </w:rPr>
              <w:t xml:space="preserve"> </w:t>
            </w:r>
            <w:r w:rsidR="00931E7A">
              <w:rPr>
                <w:i w:val="0"/>
              </w:rPr>
              <w:tab/>
            </w:r>
            <w:r w:rsidR="005254A6" w:rsidRPr="005254A6">
              <w:rPr>
                <w:i w:val="0"/>
              </w:rPr>
              <w:t>everlasting.</w:t>
            </w:r>
            <w:r w:rsidR="005254A6" w:rsidRPr="005254A6">
              <w:rPr>
                <w:i w:val="0"/>
              </w:rPr>
              <w:br/>
            </w:r>
            <w:r w:rsidR="005254A6" w:rsidRPr="006451E5">
              <w:t xml:space="preserve">People </w:t>
            </w:r>
            <w:r w:rsidR="005254A6" w:rsidRPr="006676E7">
              <w:tab/>
            </w:r>
            <w:r w:rsidR="005254A6" w:rsidRPr="005254A6">
              <w:rPr>
                <w:b/>
                <w:i w:val="0"/>
              </w:rPr>
              <w:tab/>
              <w:t>O God, hear our prayer.</w:t>
            </w:r>
          </w:p>
          <w:p w14:paraId="2966EF0D" w14:textId="1731BAD8" w:rsidR="005254A6" w:rsidRDefault="005254A6" w:rsidP="00931E7A">
            <w:pPr>
              <w:pStyle w:val="Response"/>
              <w:rPr>
                <w:b/>
                <w:i w:val="0"/>
              </w:rPr>
            </w:pPr>
            <w:proofErr w:type="spellStart"/>
            <w:r w:rsidRPr="006676E7">
              <w:t>Litanst</w:t>
            </w:r>
            <w:proofErr w:type="spellEnd"/>
            <w:r w:rsidRPr="00BD09C8">
              <w:t xml:space="preserve"> </w:t>
            </w:r>
            <w:r w:rsidRPr="00BD09C8">
              <w:tab/>
            </w:r>
            <w:r>
              <w:tab/>
            </w:r>
            <w:r w:rsidRPr="005254A6">
              <w:rPr>
                <w:i w:val="0"/>
              </w:rPr>
              <w:t xml:space="preserve">We remember all who still grieve the death of family members, friends, and fellow </w:t>
            </w:r>
            <w:r w:rsidR="00DB08C3">
              <w:rPr>
                <w:i w:val="0"/>
              </w:rPr>
              <w:tab/>
            </w:r>
            <w:r w:rsidRPr="005254A6">
              <w:rPr>
                <w:i w:val="0"/>
              </w:rPr>
              <w:t xml:space="preserve">citizens, that they may not sorrow without hope, but </w:t>
            </w:r>
            <w:r w:rsidR="00D44157">
              <w:rPr>
                <w:i w:val="0"/>
              </w:rPr>
              <w:t>have</w:t>
            </w:r>
            <w:r w:rsidR="00931E7A">
              <w:rPr>
                <w:i w:val="0"/>
              </w:rPr>
              <w:t xml:space="preserve"> </w:t>
            </w:r>
            <w:r w:rsidRPr="005254A6">
              <w:rPr>
                <w:i w:val="0"/>
              </w:rPr>
              <w:t xml:space="preserve">confidence in your goodness </w:t>
            </w:r>
            <w:r w:rsidR="00DB08C3">
              <w:rPr>
                <w:i w:val="0"/>
              </w:rPr>
              <w:tab/>
            </w:r>
            <w:r w:rsidRPr="005254A6">
              <w:rPr>
                <w:i w:val="0"/>
              </w:rPr>
              <w:t>and expectation of eternal life with those they love.</w:t>
            </w:r>
            <w:r>
              <w:br/>
            </w:r>
            <w:r w:rsidRPr="006451E5">
              <w:t xml:space="preserve">People </w:t>
            </w:r>
            <w:r w:rsidRPr="006676E7">
              <w:tab/>
            </w:r>
            <w:r>
              <w:tab/>
            </w:r>
            <w:r w:rsidRPr="005254A6">
              <w:rPr>
                <w:b/>
                <w:i w:val="0"/>
              </w:rPr>
              <w:t>O God, hear our prayer.</w:t>
            </w:r>
          </w:p>
          <w:p w14:paraId="226D437C" w14:textId="57C8CA88" w:rsidR="00DB08C3" w:rsidRPr="00544EFA" w:rsidRDefault="00DB08C3" w:rsidP="00931E7A">
            <w:pPr>
              <w:rPr>
                <w:b/>
                <w:i/>
              </w:rPr>
            </w:pPr>
            <w:proofErr w:type="spellStart"/>
            <w:r w:rsidRPr="006676E7">
              <w:rPr>
                <w:i/>
              </w:rPr>
              <w:t>Litanst</w:t>
            </w:r>
            <w:proofErr w:type="spellEnd"/>
            <w:r w:rsidR="00931E7A">
              <w:tab/>
            </w:r>
            <w:r>
              <w:tab/>
            </w:r>
            <w:r w:rsidRPr="00BD09C8">
              <w:t>We remember all who still suffer in body, mind, or spirit, that thei</w:t>
            </w:r>
            <w:r>
              <w:t>r wounds may yet be</w:t>
            </w:r>
            <w:r w:rsidR="00B4637B">
              <w:t xml:space="preserve"> </w:t>
            </w:r>
            <w:r w:rsidR="00B4637B">
              <w:tab/>
            </w:r>
            <w:r w:rsidR="00B4637B">
              <w:tab/>
            </w:r>
            <w:r>
              <w:t xml:space="preserve">healed by </w:t>
            </w:r>
            <w:r w:rsidRPr="00BD09C8">
              <w:t>the power of your Holy Spirit.</w:t>
            </w:r>
          </w:p>
          <w:p w14:paraId="54C2C0F1" w14:textId="406CB3BB" w:rsidR="00DB08C3" w:rsidRPr="006676E7" w:rsidRDefault="00DB08C3" w:rsidP="00931E7A">
            <w:pPr>
              <w:rPr>
                <w:b/>
              </w:rPr>
            </w:pPr>
            <w:r w:rsidRPr="006451E5">
              <w:rPr>
                <w:i/>
              </w:rPr>
              <w:t>People</w:t>
            </w:r>
            <w:r w:rsidR="00B4637B">
              <w:rPr>
                <w:b/>
                <w:i/>
              </w:rPr>
              <w:tab/>
            </w:r>
            <w:r w:rsidR="00B4637B">
              <w:rPr>
                <w:b/>
                <w:i/>
              </w:rPr>
              <w:tab/>
            </w:r>
            <w:r w:rsidRPr="006676E7">
              <w:rPr>
                <w:b/>
              </w:rPr>
              <w:t>O God, hear our prayer.</w:t>
            </w:r>
          </w:p>
          <w:p w14:paraId="54103652" w14:textId="32662B60" w:rsidR="00DB08C3" w:rsidRPr="00BD09C8" w:rsidRDefault="00DB08C3" w:rsidP="00931E7A">
            <w:pPr>
              <w:spacing w:before="240"/>
            </w:pPr>
            <w:proofErr w:type="spellStart"/>
            <w:r w:rsidRPr="006676E7">
              <w:rPr>
                <w:i/>
              </w:rPr>
              <w:lastRenderedPageBreak/>
              <w:t>Litanst</w:t>
            </w:r>
            <w:proofErr w:type="spellEnd"/>
            <w:r w:rsidR="00B4637B">
              <w:tab/>
            </w:r>
            <w:r w:rsidR="00B4637B">
              <w:tab/>
            </w:r>
            <w:r w:rsidRPr="00BD09C8">
              <w:t xml:space="preserve">We remember from that day our own fear and shock, our anger and confusion, our </w:t>
            </w:r>
            <w:r w:rsidR="00B4637B">
              <w:tab/>
            </w:r>
            <w:r w:rsidR="00B4637B">
              <w:tab/>
            </w:r>
            <w:r w:rsidRPr="00BD09C8">
              <w:t>sorrow</w:t>
            </w:r>
            <w:r w:rsidR="00B4637B">
              <w:t xml:space="preserve"> </w:t>
            </w:r>
            <w:r>
              <w:t>a</w:t>
            </w:r>
            <w:r w:rsidRPr="00BD09C8">
              <w:t>nd grief</w:t>
            </w:r>
            <w:r w:rsidR="00007793">
              <w:t>;</w:t>
            </w:r>
            <w:r w:rsidRPr="00BD09C8">
              <w:t xml:space="preserve"> and </w:t>
            </w:r>
            <w:r w:rsidR="00007793">
              <w:t xml:space="preserve">we </w:t>
            </w:r>
            <w:r w:rsidRPr="00BD09C8">
              <w:t xml:space="preserve">pray that where we yet tremble you would transform our </w:t>
            </w:r>
            <w:r w:rsidR="00007793">
              <w:tab/>
            </w:r>
            <w:r w:rsidR="00007793">
              <w:tab/>
            </w:r>
            <w:r w:rsidRPr="00BD09C8">
              <w:t>darkness into light.</w:t>
            </w:r>
          </w:p>
          <w:p w14:paraId="0D00C3A8" w14:textId="69DBBEC4" w:rsidR="00DB08C3" w:rsidRPr="006676E7" w:rsidRDefault="00DB08C3" w:rsidP="00641197">
            <w:pPr>
              <w:rPr>
                <w:b/>
                <w:i/>
              </w:rPr>
            </w:pPr>
            <w:r w:rsidRPr="006451E5">
              <w:rPr>
                <w:i/>
              </w:rPr>
              <w:t>People</w:t>
            </w:r>
            <w:r w:rsidR="00B4637B">
              <w:rPr>
                <w:b/>
                <w:i/>
              </w:rPr>
              <w:tab/>
            </w:r>
            <w:r w:rsidR="00B4637B">
              <w:rPr>
                <w:b/>
                <w:i/>
              </w:rPr>
              <w:tab/>
            </w:r>
            <w:r w:rsidRPr="006676E7">
              <w:rPr>
                <w:b/>
              </w:rPr>
              <w:t>O God, hear our prayer.</w:t>
            </w:r>
          </w:p>
          <w:p w14:paraId="57EC9C55" w14:textId="1F49BB59" w:rsidR="00DB08C3" w:rsidRPr="00BD09C8" w:rsidRDefault="00DB08C3" w:rsidP="00B4637B">
            <w:pPr>
              <w:spacing w:before="240"/>
            </w:pPr>
            <w:proofErr w:type="spellStart"/>
            <w:r w:rsidRPr="006676E7">
              <w:rPr>
                <w:i/>
              </w:rPr>
              <w:t>Litanst</w:t>
            </w:r>
            <w:proofErr w:type="spellEnd"/>
            <w:r w:rsidRPr="00BD09C8">
              <w:t xml:space="preserve"> </w:t>
            </w:r>
            <w:r w:rsidRPr="00BD09C8">
              <w:tab/>
            </w:r>
            <w:r>
              <w:tab/>
            </w:r>
            <w:r w:rsidRPr="00BD09C8">
              <w:t xml:space="preserve">We </w:t>
            </w:r>
            <w:r>
              <w:t>pray fo</w:t>
            </w:r>
            <w:r w:rsidRPr="00BD09C8">
              <w:t>r all victims of terror, war, and violence in t</w:t>
            </w:r>
            <w:r>
              <w:t xml:space="preserve">his and every land, that your </w:t>
            </w:r>
            <w:r w:rsidR="00B4637B">
              <w:tab/>
            </w:r>
            <w:r w:rsidR="00B4637B">
              <w:tab/>
            </w:r>
            <w:r w:rsidRPr="00BD09C8">
              <w:t>justice</w:t>
            </w:r>
            <w:r>
              <w:t>,</w:t>
            </w:r>
            <w:r w:rsidR="00B4637B">
              <w:t xml:space="preserve"> </w:t>
            </w:r>
            <w:r w:rsidRPr="00BD09C8">
              <w:t>and mercy and peace would prevail over the perpetration of every evil.</w:t>
            </w:r>
          </w:p>
          <w:p w14:paraId="2B364139" w14:textId="77777777" w:rsidR="00DB08C3" w:rsidRDefault="00DB08C3" w:rsidP="00641197">
            <w:pPr>
              <w:rPr>
                <w:b/>
                <w:i/>
              </w:rPr>
            </w:pPr>
            <w:r w:rsidRPr="006451E5">
              <w:rPr>
                <w:i/>
              </w:rPr>
              <w:t>People</w:t>
            </w:r>
            <w:r w:rsidRPr="006676E7">
              <w:rPr>
                <w:b/>
                <w:i/>
              </w:rPr>
              <w:t xml:space="preserve"> </w:t>
            </w:r>
            <w:r w:rsidRPr="006676E7">
              <w:rPr>
                <w:b/>
                <w:i/>
              </w:rPr>
              <w:tab/>
            </w:r>
            <w:r>
              <w:rPr>
                <w:b/>
                <w:i/>
              </w:rPr>
              <w:tab/>
            </w:r>
            <w:r w:rsidRPr="006676E7">
              <w:rPr>
                <w:b/>
              </w:rPr>
              <w:t>O God, hear our prayer.</w:t>
            </w:r>
          </w:p>
          <w:p w14:paraId="14788188" w14:textId="718D6606" w:rsidR="00DB08C3" w:rsidRPr="00544EFA" w:rsidRDefault="00DB08C3" w:rsidP="00B4637B">
            <w:pPr>
              <w:spacing w:before="240"/>
              <w:rPr>
                <w:b/>
                <w:i/>
              </w:rPr>
            </w:pPr>
            <w:proofErr w:type="spellStart"/>
            <w:r w:rsidRPr="006676E7">
              <w:rPr>
                <w:i/>
              </w:rPr>
              <w:t>Litanst</w:t>
            </w:r>
            <w:proofErr w:type="spellEnd"/>
            <w:r w:rsidRPr="00BD09C8">
              <w:t xml:space="preserve"> </w:t>
            </w:r>
            <w:r w:rsidRPr="00BD09C8">
              <w:tab/>
            </w:r>
            <w:r>
              <w:tab/>
            </w:r>
            <w:r w:rsidRPr="00BD09C8">
              <w:t xml:space="preserve">We give you thanks for the fearlessness of all </w:t>
            </w:r>
            <w:r>
              <w:t xml:space="preserve">emergency responders </w:t>
            </w:r>
            <w:r w:rsidRPr="00BD09C8">
              <w:t xml:space="preserve">and service men </w:t>
            </w:r>
            <w:r w:rsidR="00B4637B">
              <w:tab/>
            </w:r>
            <w:r w:rsidR="00B4637B">
              <w:tab/>
            </w:r>
            <w:r w:rsidRPr="00BD09C8">
              <w:t>and women in our</w:t>
            </w:r>
            <w:r>
              <w:t xml:space="preserve"> </w:t>
            </w:r>
            <w:r w:rsidRPr="00BD09C8">
              <w:t>community and throughout the world</w:t>
            </w:r>
            <w:r>
              <w:t>,</w:t>
            </w:r>
            <w:r w:rsidRPr="00BD09C8">
              <w:t xml:space="preserve"> who devote their lives to </w:t>
            </w:r>
            <w:r w:rsidR="00B4637B">
              <w:tab/>
            </w:r>
            <w:r w:rsidR="00B4637B">
              <w:tab/>
            </w:r>
            <w:r>
              <w:t xml:space="preserve">helping </w:t>
            </w:r>
            <w:r w:rsidRPr="00BD09C8">
              <w:t>others in trouble,</w:t>
            </w:r>
            <w:r>
              <w:t xml:space="preserve"> </w:t>
            </w:r>
            <w:r w:rsidRPr="00BD09C8">
              <w:t>danger and need</w:t>
            </w:r>
            <w:r>
              <w:t>;</w:t>
            </w:r>
            <w:r w:rsidRPr="00BD09C8">
              <w:t xml:space="preserve"> </w:t>
            </w:r>
            <w:r>
              <w:t>protect</w:t>
            </w:r>
            <w:r w:rsidRPr="00BD09C8">
              <w:t xml:space="preserve"> them in their work and</w:t>
            </w:r>
            <w:r>
              <w:t xml:space="preserve"> </w:t>
            </w:r>
            <w:r w:rsidRPr="00BD09C8">
              <w:t xml:space="preserve">ministry </w:t>
            </w:r>
            <w:r w:rsidR="00B4637B">
              <w:tab/>
            </w:r>
            <w:r w:rsidR="00B4637B">
              <w:tab/>
            </w:r>
            <w:r w:rsidRPr="00BD09C8">
              <w:t>among us.</w:t>
            </w:r>
          </w:p>
          <w:p w14:paraId="6E0E0523" w14:textId="77777777" w:rsidR="00DB08C3" w:rsidRDefault="00DB08C3" w:rsidP="00B4637B">
            <w:pPr>
              <w:rPr>
                <w:b/>
              </w:rPr>
            </w:pPr>
            <w:r w:rsidRPr="006451E5">
              <w:rPr>
                <w:i/>
              </w:rPr>
              <w:t xml:space="preserve">People </w:t>
            </w:r>
            <w:r w:rsidRPr="006676E7">
              <w:rPr>
                <w:b/>
                <w:i/>
              </w:rPr>
              <w:tab/>
            </w:r>
            <w:r>
              <w:rPr>
                <w:b/>
                <w:i/>
              </w:rPr>
              <w:tab/>
            </w:r>
            <w:r w:rsidRPr="006676E7">
              <w:rPr>
                <w:b/>
              </w:rPr>
              <w:t>O God, hear our prayer.</w:t>
            </w:r>
          </w:p>
          <w:p w14:paraId="20A99F4C" w14:textId="5BC07E62" w:rsidR="00DB08C3" w:rsidRPr="00544EFA" w:rsidRDefault="00DB08C3" w:rsidP="00B4637B">
            <w:pPr>
              <w:spacing w:before="240"/>
              <w:rPr>
                <w:b/>
              </w:rPr>
            </w:pPr>
            <w:proofErr w:type="spellStart"/>
            <w:r w:rsidRPr="006676E7">
              <w:rPr>
                <w:i/>
              </w:rPr>
              <w:t>Litanst</w:t>
            </w:r>
            <w:proofErr w:type="spellEnd"/>
            <w:r w:rsidRPr="00BD09C8">
              <w:t xml:space="preserve"> </w:t>
            </w:r>
            <w:r w:rsidRPr="00BD09C8">
              <w:tab/>
            </w:r>
            <w:r>
              <w:tab/>
            </w:r>
            <w:r w:rsidRPr="00BD09C8">
              <w:t>We give you thanks for the example of Christ’s courage, selflessnes</w:t>
            </w:r>
            <w:r>
              <w:t xml:space="preserve">s, and love, even in </w:t>
            </w:r>
            <w:r w:rsidR="00B4637B">
              <w:tab/>
            </w:r>
            <w:r w:rsidR="00B4637B">
              <w:tab/>
            </w:r>
            <w:r>
              <w:t>the face of death; inspire and strengthen</w:t>
            </w:r>
            <w:r w:rsidRPr="00BD09C8">
              <w:t xml:space="preserve"> us to love and serve one another as he loved </w:t>
            </w:r>
            <w:r w:rsidR="00B4637B">
              <w:tab/>
            </w:r>
            <w:r w:rsidR="00B4637B">
              <w:tab/>
            </w:r>
            <w:r w:rsidRPr="00BD09C8">
              <w:t>us.</w:t>
            </w:r>
          </w:p>
          <w:p w14:paraId="59964943" w14:textId="77777777" w:rsidR="00B4637B" w:rsidRDefault="00DB08C3" w:rsidP="00B4637B">
            <w:pPr>
              <w:rPr>
                <w:b/>
                <w:i/>
              </w:rPr>
            </w:pPr>
            <w:r w:rsidRPr="006451E5">
              <w:rPr>
                <w:i/>
              </w:rPr>
              <w:t xml:space="preserve">People </w:t>
            </w:r>
            <w:r w:rsidRPr="006676E7">
              <w:rPr>
                <w:b/>
                <w:i/>
              </w:rPr>
              <w:tab/>
            </w:r>
            <w:r>
              <w:rPr>
                <w:b/>
                <w:i/>
              </w:rPr>
              <w:tab/>
            </w:r>
            <w:r w:rsidRPr="006676E7">
              <w:rPr>
                <w:b/>
              </w:rPr>
              <w:t>O God, hear our prayer.</w:t>
            </w:r>
          </w:p>
          <w:p w14:paraId="79785663" w14:textId="359104FB" w:rsidR="00DB08C3" w:rsidRPr="00544EFA" w:rsidRDefault="00DB08C3" w:rsidP="00B4637B">
            <w:pPr>
              <w:spacing w:before="240"/>
              <w:rPr>
                <w:b/>
                <w:i/>
              </w:rPr>
            </w:pPr>
            <w:proofErr w:type="spellStart"/>
            <w:r w:rsidRPr="006676E7">
              <w:rPr>
                <w:i/>
              </w:rPr>
              <w:t>Litanst</w:t>
            </w:r>
            <w:proofErr w:type="spellEnd"/>
            <w:r w:rsidRPr="00BD09C8">
              <w:t xml:space="preserve"> </w:t>
            </w:r>
            <w:r w:rsidRPr="00BD09C8">
              <w:tab/>
            </w:r>
            <w:r>
              <w:tab/>
            </w:r>
            <w:r w:rsidRPr="00BD09C8">
              <w:t>We give you thanks for all who work f</w:t>
            </w:r>
            <w:r>
              <w:t xml:space="preserve">or justice, freedom, and peace; help us all </w:t>
            </w:r>
            <w:r w:rsidRPr="00BD09C8">
              <w:t xml:space="preserve">endure </w:t>
            </w:r>
            <w:r w:rsidR="00B4637B">
              <w:tab/>
            </w:r>
            <w:r w:rsidR="00B4637B">
              <w:tab/>
            </w:r>
            <w:r w:rsidRPr="00BD09C8">
              <w:t>in this way, this truth, and this life until</w:t>
            </w:r>
            <w:r>
              <w:t xml:space="preserve"> your reign is fulfilled</w:t>
            </w:r>
            <w:r w:rsidRPr="00BD09C8">
              <w:t>.</w:t>
            </w:r>
          </w:p>
          <w:p w14:paraId="18970662" w14:textId="77777777" w:rsidR="00DB08C3" w:rsidRDefault="00DB08C3" w:rsidP="00B4637B">
            <w:pPr>
              <w:rPr>
                <w:b/>
                <w:i/>
              </w:rPr>
            </w:pPr>
            <w:r w:rsidRPr="006451E5">
              <w:rPr>
                <w:i/>
              </w:rPr>
              <w:t xml:space="preserve">People </w:t>
            </w:r>
            <w:r w:rsidRPr="006676E7">
              <w:rPr>
                <w:b/>
                <w:i/>
              </w:rPr>
              <w:tab/>
            </w:r>
            <w:r>
              <w:rPr>
                <w:b/>
                <w:i/>
              </w:rPr>
              <w:tab/>
            </w:r>
            <w:r w:rsidRPr="006676E7">
              <w:rPr>
                <w:b/>
              </w:rPr>
              <w:t>O God, hear our prayer.</w:t>
            </w:r>
          </w:p>
          <w:p w14:paraId="4ED2E5A0" w14:textId="75E1B6A1" w:rsidR="00DB08C3" w:rsidRPr="00544EFA" w:rsidRDefault="00DB08C3" w:rsidP="00B4637B">
            <w:pPr>
              <w:spacing w:before="240"/>
              <w:rPr>
                <w:b/>
                <w:i/>
              </w:rPr>
            </w:pPr>
            <w:proofErr w:type="spellStart"/>
            <w:r w:rsidRPr="006676E7">
              <w:rPr>
                <w:i/>
              </w:rPr>
              <w:t>Litanst</w:t>
            </w:r>
            <w:proofErr w:type="spellEnd"/>
            <w:r w:rsidRPr="00BD09C8">
              <w:t xml:space="preserve"> </w:t>
            </w:r>
            <w:r w:rsidRPr="00BD09C8">
              <w:tab/>
            </w:r>
            <w:r>
              <w:tab/>
            </w:r>
            <w:r w:rsidRPr="00BD09C8">
              <w:t xml:space="preserve">We give you thanks for the hope that is ours through the resurrection of Jesus Christ </w:t>
            </w:r>
            <w:r w:rsidR="00B4637B">
              <w:tab/>
            </w:r>
            <w:r w:rsidR="00B4637B">
              <w:tab/>
            </w:r>
            <w:r w:rsidRPr="00BD09C8">
              <w:t>from</w:t>
            </w:r>
            <w:r w:rsidR="00B4637B">
              <w:t xml:space="preserve"> </w:t>
            </w:r>
            <w:r w:rsidRPr="00BD09C8">
              <w:t xml:space="preserve">the dead, and pray that you would restore to wholeness whatever is broken by </w:t>
            </w:r>
            <w:r w:rsidR="00B4637B">
              <w:tab/>
            </w:r>
            <w:r w:rsidR="00B4637B">
              <w:tab/>
            </w:r>
            <w:r w:rsidRPr="00BD09C8">
              <w:t>human sin in our</w:t>
            </w:r>
            <w:r>
              <w:t xml:space="preserve"> </w:t>
            </w:r>
            <w:r w:rsidRPr="00BD09C8">
              <w:t>lives, in our nation, and in the world.</w:t>
            </w:r>
          </w:p>
          <w:p w14:paraId="063B0A7A" w14:textId="001B3D4C" w:rsidR="00B12CBA" w:rsidRDefault="00DB08C3" w:rsidP="00834BE9">
            <w:r w:rsidRPr="006451E5">
              <w:rPr>
                <w:i/>
              </w:rPr>
              <w:t xml:space="preserve">People </w:t>
            </w:r>
            <w:r w:rsidRPr="006451E5">
              <w:rPr>
                <w:i/>
              </w:rPr>
              <w:tab/>
            </w:r>
            <w:r>
              <w:rPr>
                <w:b/>
                <w:i/>
              </w:rPr>
              <w:tab/>
            </w:r>
            <w:r w:rsidRPr="006676E7">
              <w:rPr>
                <w:b/>
              </w:rPr>
              <w:t>O God, hear our prayer.</w:t>
            </w:r>
          </w:p>
        </w:tc>
      </w:tr>
      <w:tr w:rsidR="0079112C" w:rsidRPr="006375C6" w14:paraId="5D3650E0" w14:textId="77777777" w:rsidTr="006A3C50">
        <w:tc>
          <w:tcPr>
            <w:tcW w:w="1981" w:type="dxa"/>
            <w:tcBorders>
              <w:top w:val="nil"/>
              <w:left w:val="nil"/>
              <w:bottom w:val="nil"/>
              <w:right w:val="single" w:sz="4" w:space="0" w:color="auto"/>
            </w:tcBorders>
          </w:tcPr>
          <w:p w14:paraId="077A9B6F" w14:textId="77777777" w:rsidR="00B4637B" w:rsidRDefault="00B4637B" w:rsidP="00B4637B">
            <w:pPr>
              <w:pStyle w:val="Rubric"/>
              <w:spacing w:before="240"/>
            </w:pPr>
            <w:r w:rsidRPr="00BD09C8">
              <w:lastRenderedPageBreak/>
              <w:t xml:space="preserve">The </w:t>
            </w:r>
            <w:r>
              <w:t>Presider</w:t>
            </w:r>
            <w:r w:rsidRPr="00BD09C8">
              <w:t xml:space="preserve"> </w:t>
            </w:r>
            <w:r>
              <w:t xml:space="preserve">then </w:t>
            </w:r>
            <w:r w:rsidRPr="00BD09C8">
              <w:t xml:space="preserve">continues with a blessing for </w:t>
            </w:r>
            <w:r>
              <w:t>emergency responders and service women and men who are present.</w:t>
            </w:r>
          </w:p>
          <w:p w14:paraId="0FF26179" w14:textId="77777777" w:rsidR="0079112C" w:rsidRPr="00272452" w:rsidRDefault="0079112C" w:rsidP="00BE39DC">
            <w:pPr>
              <w:pStyle w:val="Rubric"/>
            </w:pPr>
          </w:p>
        </w:tc>
        <w:tc>
          <w:tcPr>
            <w:tcW w:w="9359" w:type="dxa"/>
            <w:gridSpan w:val="2"/>
            <w:tcBorders>
              <w:top w:val="nil"/>
              <w:left w:val="single" w:sz="4" w:space="0" w:color="auto"/>
              <w:bottom w:val="nil"/>
              <w:right w:val="nil"/>
            </w:tcBorders>
          </w:tcPr>
          <w:p w14:paraId="2AC56153" w14:textId="77777777" w:rsidR="00B4637B" w:rsidRPr="00BD09C8" w:rsidRDefault="00B4637B" w:rsidP="00B4637B">
            <w:pPr>
              <w:spacing w:before="240"/>
            </w:pPr>
            <w:r w:rsidRPr="00BD09C8">
              <w:t>Blessed are you, O God of mercy, who through your Son gave us a marvelous example of charity and the great comm</w:t>
            </w:r>
            <w:r>
              <w:t>andment of love for one another:</w:t>
            </w:r>
            <w:r w:rsidRPr="00BD09C8">
              <w:t xml:space="preserve"> Send down your blessings on these your servants, who so generously devote themselves to helping others. Grant them courage when they are afraid, wisdom when they must make quick decisions, strength when they are weary, and compassion in all their work. When the alarm sounds and they are called to aid both friend and stranger, let them faithfully serve you in their neighbor. We ask this through Christ our Savior. </w:t>
            </w:r>
            <w:r w:rsidRPr="00AB187A">
              <w:rPr>
                <w:b/>
              </w:rPr>
              <w:t>Amen.</w:t>
            </w:r>
          </w:p>
          <w:p w14:paraId="0FCE5F8D" w14:textId="5648EA84" w:rsidR="00B4637B" w:rsidRDefault="00B4637B" w:rsidP="00B4637B">
            <w:pPr>
              <w:pStyle w:val="ITHeading"/>
            </w:pPr>
            <w:r>
              <w:t>The Peace</w:t>
            </w:r>
          </w:p>
          <w:p w14:paraId="6092077E" w14:textId="1CBE4158" w:rsidR="0079112C" w:rsidRDefault="00B4637B" w:rsidP="00B4637B">
            <w:pPr>
              <w:pStyle w:val="Response"/>
            </w:pPr>
            <w:r>
              <w:t>Presider</w:t>
            </w:r>
            <w:r>
              <w:tab/>
            </w:r>
            <w:r w:rsidRPr="00B4637B">
              <w:rPr>
                <w:i w:val="0"/>
              </w:rPr>
              <w:t>The peace of Christ be always with you.</w:t>
            </w:r>
            <w:r>
              <w:br/>
              <w:t>People</w:t>
            </w:r>
            <w:r>
              <w:tab/>
            </w:r>
            <w:r w:rsidRPr="00B4637B">
              <w:rPr>
                <w:b/>
                <w:i w:val="0"/>
              </w:rPr>
              <w:t>And also with you.</w:t>
            </w:r>
          </w:p>
        </w:tc>
      </w:tr>
      <w:tr w:rsidR="0079112C" w:rsidRPr="006375C6" w14:paraId="424CAFEB" w14:textId="77777777" w:rsidTr="006A3C50">
        <w:tc>
          <w:tcPr>
            <w:tcW w:w="1981" w:type="dxa"/>
            <w:tcBorders>
              <w:top w:val="nil"/>
              <w:left w:val="nil"/>
              <w:bottom w:val="nil"/>
              <w:right w:val="single" w:sz="4" w:space="0" w:color="auto"/>
            </w:tcBorders>
          </w:tcPr>
          <w:p w14:paraId="6B603D18" w14:textId="77777777" w:rsidR="0079112C" w:rsidRPr="00272452" w:rsidRDefault="0079112C" w:rsidP="00BE39DC">
            <w:pPr>
              <w:pStyle w:val="Rubric"/>
            </w:pPr>
          </w:p>
        </w:tc>
        <w:tc>
          <w:tcPr>
            <w:tcW w:w="9359" w:type="dxa"/>
            <w:gridSpan w:val="2"/>
            <w:tcBorders>
              <w:top w:val="nil"/>
              <w:left w:val="single" w:sz="4" w:space="0" w:color="auto"/>
              <w:bottom w:val="nil"/>
              <w:right w:val="nil"/>
            </w:tcBorders>
          </w:tcPr>
          <w:p w14:paraId="4BDD729F" w14:textId="6DD0999E" w:rsidR="0079112C" w:rsidRDefault="00831818" w:rsidP="00831818">
            <w:pPr>
              <w:pStyle w:val="ITHeading"/>
              <w:spacing w:before="0"/>
            </w:pPr>
            <w:r>
              <w:t xml:space="preserve">Welcome and Announcements </w:t>
            </w:r>
          </w:p>
          <w:p w14:paraId="76A23BC7" w14:textId="48DC4B63" w:rsidR="00834BE9" w:rsidRDefault="00834BE9" w:rsidP="00831818">
            <w:pPr>
              <w:pStyle w:val="ITHeading"/>
              <w:spacing w:before="0"/>
            </w:pPr>
          </w:p>
          <w:p w14:paraId="4644E5D0" w14:textId="5C313607" w:rsidR="00834BE9" w:rsidRDefault="00834BE9" w:rsidP="00831818">
            <w:pPr>
              <w:pStyle w:val="ITHeading"/>
              <w:spacing w:before="0"/>
            </w:pPr>
          </w:p>
          <w:p w14:paraId="66F27FBC" w14:textId="300B3299" w:rsidR="00834BE9" w:rsidRDefault="00834BE9" w:rsidP="00831818">
            <w:pPr>
              <w:pStyle w:val="ITHeading"/>
              <w:spacing w:before="0"/>
            </w:pPr>
          </w:p>
          <w:p w14:paraId="38A0F4F2" w14:textId="77777777" w:rsidR="00834BE9" w:rsidRDefault="00834BE9" w:rsidP="00831818">
            <w:pPr>
              <w:pStyle w:val="ITHeading"/>
              <w:spacing w:before="0"/>
            </w:pPr>
          </w:p>
          <w:p w14:paraId="6614AD64" w14:textId="61431DB6" w:rsidR="00831818" w:rsidRDefault="00831818" w:rsidP="00831818">
            <w:pPr>
              <w:pStyle w:val="SectionTitle"/>
            </w:pPr>
            <w:r>
              <w:lastRenderedPageBreak/>
              <w:t>The Holy Communion</w:t>
            </w:r>
          </w:p>
        </w:tc>
      </w:tr>
      <w:tr w:rsidR="00960C4B" w:rsidRPr="006375C6" w14:paraId="0DD823C7" w14:textId="77777777" w:rsidTr="006A3C50">
        <w:tc>
          <w:tcPr>
            <w:tcW w:w="1981" w:type="dxa"/>
            <w:tcBorders>
              <w:top w:val="nil"/>
              <w:left w:val="nil"/>
              <w:bottom w:val="nil"/>
              <w:right w:val="single" w:sz="4" w:space="0" w:color="auto"/>
            </w:tcBorders>
          </w:tcPr>
          <w:p w14:paraId="36B81561" w14:textId="284BEFFF" w:rsidR="00960C4B" w:rsidRPr="00272452" w:rsidRDefault="00960C4B" w:rsidP="00C17A0D">
            <w:pPr>
              <w:pStyle w:val="Rubric"/>
              <w:spacing w:before="0"/>
            </w:pPr>
          </w:p>
        </w:tc>
        <w:tc>
          <w:tcPr>
            <w:tcW w:w="9359" w:type="dxa"/>
            <w:gridSpan w:val="2"/>
            <w:tcBorders>
              <w:top w:val="nil"/>
              <w:left w:val="single" w:sz="4" w:space="0" w:color="auto"/>
              <w:bottom w:val="nil"/>
              <w:right w:val="nil"/>
            </w:tcBorders>
          </w:tcPr>
          <w:p w14:paraId="4F1904C0" w14:textId="3E1DE77B" w:rsidR="00EE66DD" w:rsidRPr="000C07A7" w:rsidRDefault="00831818" w:rsidP="000C07A7">
            <w:pPr>
              <w:pStyle w:val="ITMusic"/>
              <w:tabs>
                <w:tab w:val="center" w:pos="4021"/>
              </w:tabs>
              <w:jc w:val="both"/>
              <w:rPr>
                <w:b w:val="0"/>
                <w:bCs/>
                <w:i/>
                <w:smallCaps w:val="0"/>
              </w:rPr>
            </w:pPr>
            <w:r>
              <w:t>At the Offertory</w:t>
            </w:r>
            <w:r w:rsidRPr="00831818">
              <w:t xml:space="preserve"> </w:t>
            </w:r>
            <w:r w:rsidRPr="00831818">
              <w:tab/>
            </w:r>
            <w:r w:rsidRPr="00831818">
              <w:rPr>
                <w:b w:val="0"/>
                <w:smallCaps w:val="0"/>
              </w:rPr>
              <w:t>I Vow to Thee, My Country</w:t>
            </w:r>
            <w:r w:rsidRPr="00831818">
              <w:rPr>
                <w:b w:val="0"/>
                <w:smallCaps w:val="0"/>
              </w:rPr>
              <w:tab/>
              <w:t xml:space="preserve">Gustav Holst, arr. James </w:t>
            </w:r>
            <w:proofErr w:type="spellStart"/>
            <w:r w:rsidRPr="00831818">
              <w:rPr>
                <w:b w:val="0"/>
                <w:smallCaps w:val="0"/>
              </w:rPr>
              <w:t>Kirkby</w:t>
            </w:r>
            <w:proofErr w:type="spellEnd"/>
            <w:r w:rsidR="00CD264C">
              <w:rPr>
                <w:b w:val="0"/>
                <w:smallCaps w:val="0"/>
              </w:rPr>
              <w:br/>
            </w:r>
            <w:r w:rsidR="00CD264C" w:rsidRPr="00CD264C">
              <w:rPr>
                <w:b w:val="0"/>
                <w:bCs/>
                <w:i/>
                <w:iCs/>
                <w:smallCaps w:val="0"/>
              </w:rPr>
              <w:t>I vow to thee, my country, all earthly things above,</w:t>
            </w:r>
            <w:r w:rsidR="00CD264C">
              <w:rPr>
                <w:b w:val="0"/>
                <w:bCs/>
                <w:i/>
                <w:iCs/>
                <w:smallCaps w:val="0"/>
              </w:rPr>
              <w:t xml:space="preserve"> </w:t>
            </w:r>
            <w:r w:rsidR="00CD264C" w:rsidRPr="00CD264C">
              <w:rPr>
                <w:b w:val="0"/>
                <w:bCs/>
                <w:i/>
                <w:iCs/>
                <w:smallCaps w:val="0"/>
              </w:rPr>
              <w:t>Entire and whole and perfect, the service of my love; The love that asks no question, the love that stands the test, That lays upon the altar the dearest and the best; The love that never falters, the love that pays the price, The love that makes undaunted the final sacrifice.</w:t>
            </w:r>
            <w:r w:rsidR="00CD264C">
              <w:rPr>
                <w:b w:val="0"/>
                <w:bCs/>
                <w:i/>
                <w:iCs/>
                <w:smallCaps w:val="0"/>
              </w:rPr>
              <w:t xml:space="preserve"> </w:t>
            </w:r>
            <w:r w:rsidR="00CD264C" w:rsidRPr="00CD264C">
              <w:rPr>
                <w:b w:val="0"/>
                <w:bCs/>
                <w:i/>
                <w:iCs/>
                <w:smallCaps w:val="0"/>
              </w:rPr>
              <w:t>And there's another country, I've heard of long ago, Most dear to them that love her, most great to them that know; We may not count her armies, we may not see her King; Her fortress is a faithful heart, her pride is suffering; And soul by soul and silently her shining bounds increase, And her ways are ways of gentleness, and all her paths are peace.</w:t>
            </w:r>
          </w:p>
        </w:tc>
      </w:tr>
      <w:tr w:rsidR="00960C4B" w:rsidRPr="006375C6" w14:paraId="40B1ECF1" w14:textId="77777777" w:rsidTr="006A3C50">
        <w:tc>
          <w:tcPr>
            <w:tcW w:w="1981" w:type="dxa"/>
            <w:tcBorders>
              <w:top w:val="nil"/>
              <w:left w:val="nil"/>
              <w:bottom w:val="nil"/>
              <w:right w:val="single" w:sz="4" w:space="0" w:color="auto"/>
            </w:tcBorders>
          </w:tcPr>
          <w:p w14:paraId="3D773A82" w14:textId="642E524D" w:rsidR="00960C4B" w:rsidRPr="00272452" w:rsidRDefault="0035455E" w:rsidP="0035455E">
            <w:pPr>
              <w:pStyle w:val="Rubric"/>
              <w:spacing w:before="0"/>
            </w:pPr>
            <w:r>
              <w:t>All stand</w:t>
            </w:r>
          </w:p>
        </w:tc>
        <w:tc>
          <w:tcPr>
            <w:tcW w:w="9359" w:type="dxa"/>
            <w:gridSpan w:val="2"/>
            <w:tcBorders>
              <w:top w:val="nil"/>
              <w:left w:val="single" w:sz="4" w:space="0" w:color="auto"/>
              <w:bottom w:val="nil"/>
              <w:right w:val="nil"/>
            </w:tcBorders>
          </w:tcPr>
          <w:p w14:paraId="14E5796C" w14:textId="78132B33" w:rsidR="00960C4B" w:rsidRPr="00EE66DD" w:rsidRDefault="00960C4B" w:rsidP="00EE66DD">
            <w:pPr>
              <w:pStyle w:val="ITHeading"/>
              <w:spacing w:before="0"/>
            </w:pPr>
            <w:r>
              <w:t>The Great Thanksgiving</w:t>
            </w:r>
            <w:r w:rsidRPr="00EE66DD">
              <w:t xml:space="preserve">, </w:t>
            </w:r>
            <w:r w:rsidR="00EE66DD" w:rsidRPr="00EE66DD">
              <w:t>Eucharistic Prayer A</w:t>
            </w:r>
          </w:p>
          <w:p w14:paraId="41ADB97E" w14:textId="207D073B" w:rsidR="00960C4B" w:rsidRPr="00194A7E" w:rsidRDefault="00960C4B" w:rsidP="00960C4B">
            <w:pPr>
              <w:pStyle w:val="Response"/>
              <w:rPr>
                <w:rFonts w:ascii="Times New Roman" w:hAnsi="Times New Roman"/>
                <w:sz w:val="24"/>
                <w:szCs w:val="24"/>
              </w:rPr>
            </w:pPr>
            <w:r w:rsidRPr="00A91A1E">
              <w:t>Presider</w:t>
            </w:r>
            <w:r w:rsidRPr="00A91A1E">
              <w:tab/>
            </w:r>
            <w:r w:rsidRPr="00A91A1E">
              <w:rPr>
                <w:i w:val="0"/>
              </w:rPr>
              <w:t>The Lord be with you.</w:t>
            </w:r>
            <w:r>
              <w:br/>
            </w:r>
            <w:r w:rsidRPr="00A91A1E">
              <w:t>People</w:t>
            </w:r>
            <w:r w:rsidRPr="00A91A1E">
              <w:tab/>
            </w:r>
            <w:r w:rsidRPr="00A91A1E">
              <w:rPr>
                <w:b/>
                <w:i w:val="0"/>
              </w:rPr>
              <w:t>And also with you.</w:t>
            </w:r>
            <w:r>
              <w:br/>
            </w:r>
            <w:r w:rsidRPr="00A91A1E">
              <w:t>Presider</w:t>
            </w:r>
            <w:r w:rsidRPr="00A91A1E">
              <w:tab/>
            </w:r>
            <w:r w:rsidRPr="00A91A1E">
              <w:rPr>
                <w:i w:val="0"/>
              </w:rPr>
              <w:t>Lift up your hearts.</w:t>
            </w:r>
            <w:r>
              <w:br/>
            </w:r>
            <w:r w:rsidRPr="00A91A1E">
              <w:t>People</w:t>
            </w:r>
            <w:r w:rsidRPr="00A91A1E">
              <w:tab/>
            </w:r>
            <w:r w:rsidRPr="00A91A1E">
              <w:rPr>
                <w:b/>
                <w:i w:val="0"/>
              </w:rPr>
              <w:t>We lift them to the Lord.</w:t>
            </w:r>
            <w:r>
              <w:br/>
            </w:r>
            <w:r w:rsidRPr="00A91A1E">
              <w:t>Presider</w:t>
            </w:r>
            <w:r w:rsidRPr="00A91A1E">
              <w:tab/>
            </w:r>
            <w:r w:rsidRPr="00A91A1E">
              <w:rPr>
                <w:i w:val="0"/>
              </w:rPr>
              <w:t>Let us give thanks to the Lord our God.</w:t>
            </w:r>
            <w:r w:rsidRPr="00A91A1E">
              <w:t xml:space="preserve"> </w:t>
            </w:r>
            <w:r>
              <w:br/>
            </w:r>
            <w:r w:rsidRPr="00A91A1E">
              <w:t>People</w:t>
            </w:r>
            <w:r w:rsidRPr="00A91A1E">
              <w:tab/>
            </w:r>
            <w:r w:rsidRPr="00A91A1E">
              <w:rPr>
                <w:b/>
                <w:i w:val="0"/>
              </w:rPr>
              <w:t>It is right to give our thanks and praise.</w:t>
            </w:r>
          </w:p>
        </w:tc>
      </w:tr>
      <w:tr w:rsidR="00960C4B" w:rsidRPr="006375C6" w14:paraId="2E5EE8CE" w14:textId="77777777" w:rsidTr="006A3C50">
        <w:tc>
          <w:tcPr>
            <w:tcW w:w="1981" w:type="dxa"/>
            <w:tcBorders>
              <w:top w:val="nil"/>
              <w:left w:val="nil"/>
              <w:bottom w:val="nil"/>
              <w:right w:val="single" w:sz="4" w:space="0" w:color="auto"/>
            </w:tcBorders>
          </w:tcPr>
          <w:p w14:paraId="5D4275BD" w14:textId="5CE42CD0" w:rsidR="00960C4B" w:rsidRPr="00272452" w:rsidRDefault="00960C4B" w:rsidP="00960C4B">
            <w:pPr>
              <w:pStyle w:val="Rubric"/>
              <w:spacing w:before="0"/>
            </w:pPr>
            <w:r w:rsidRPr="00D40827">
              <w:t>The Presider continues</w:t>
            </w:r>
          </w:p>
        </w:tc>
        <w:tc>
          <w:tcPr>
            <w:tcW w:w="9359" w:type="dxa"/>
            <w:gridSpan w:val="2"/>
            <w:tcBorders>
              <w:top w:val="nil"/>
              <w:left w:val="single" w:sz="4" w:space="0" w:color="auto"/>
              <w:bottom w:val="nil"/>
              <w:right w:val="nil"/>
            </w:tcBorders>
          </w:tcPr>
          <w:p w14:paraId="59ABC985" w14:textId="35AFF90F" w:rsidR="00C17A0D" w:rsidRPr="00A22DF7" w:rsidRDefault="00EE66DD" w:rsidP="00EE66DD">
            <w:pPr>
              <w:rPr>
                <w:rFonts w:ascii="Times New Roman" w:hAnsi="Times New Roman"/>
                <w:sz w:val="24"/>
                <w:szCs w:val="24"/>
              </w:rPr>
            </w:pPr>
            <w:r w:rsidRPr="00EE66DD">
              <w:t xml:space="preserve">It is right, and a good and joyful thing, always and everywhere to give thanks to you, Father Almighty, Creator of heaven and earth. For in the multitude of your saints you have surrounded us with a great cloud of witnesses, that we might rejoice in their fellowship, and run with endurance the race that is set before us; and, together with them, receive the crown of glory that never fades away. Therefore we praise you, joining our voices with Angels and Archangels and with all the company of heaven, who </w:t>
            </w:r>
            <w:proofErr w:type="spellStart"/>
            <w:r w:rsidRPr="00EE66DD">
              <w:t>for ever</w:t>
            </w:r>
            <w:proofErr w:type="spellEnd"/>
            <w:r w:rsidRPr="00EE66DD">
              <w:t xml:space="preserve"> sing this hymn to proclaim the glory of your Name:</w:t>
            </w:r>
          </w:p>
        </w:tc>
      </w:tr>
      <w:tr w:rsidR="00EE66DD" w:rsidRPr="006375C6" w14:paraId="1B51FC86" w14:textId="77777777" w:rsidTr="006A3C50">
        <w:tc>
          <w:tcPr>
            <w:tcW w:w="1981" w:type="dxa"/>
            <w:tcBorders>
              <w:top w:val="nil"/>
              <w:left w:val="nil"/>
              <w:bottom w:val="nil"/>
              <w:right w:val="single" w:sz="4" w:space="0" w:color="auto"/>
            </w:tcBorders>
          </w:tcPr>
          <w:p w14:paraId="2368D028" w14:textId="776CF37B" w:rsidR="00EE66DD" w:rsidRPr="00D40827" w:rsidRDefault="00EE66DD" w:rsidP="00EE66DD">
            <w:pPr>
              <w:pStyle w:val="Rubric"/>
              <w:spacing w:before="240"/>
            </w:pPr>
            <w:r>
              <w:t>Presider and people say together</w:t>
            </w:r>
          </w:p>
        </w:tc>
        <w:tc>
          <w:tcPr>
            <w:tcW w:w="9359" w:type="dxa"/>
            <w:gridSpan w:val="2"/>
            <w:tcBorders>
              <w:top w:val="nil"/>
              <w:left w:val="single" w:sz="4" w:space="0" w:color="auto"/>
              <w:bottom w:val="nil"/>
              <w:right w:val="nil"/>
            </w:tcBorders>
          </w:tcPr>
          <w:p w14:paraId="070664B4" w14:textId="0749CFA7" w:rsidR="00EE66DD" w:rsidRPr="00EE66DD" w:rsidRDefault="00EE66DD" w:rsidP="00EE66DD">
            <w:pPr>
              <w:spacing w:before="240"/>
              <w:rPr>
                <w:b/>
              </w:rPr>
            </w:pPr>
            <w:r w:rsidRPr="00EE66DD">
              <w:rPr>
                <w:b/>
              </w:rPr>
              <w:t>Holy, holy, holy Lord, God of power and might, heaven and earth are full of your glory. Hosanna in the</w:t>
            </w:r>
            <w:r>
              <w:rPr>
                <w:b/>
              </w:rPr>
              <w:t xml:space="preserve"> </w:t>
            </w:r>
            <w:r w:rsidRPr="00EE66DD">
              <w:rPr>
                <w:b/>
              </w:rPr>
              <w:t>highest.  Blessed is he who comes in the name of the Lord.  Hosanna in the highest.</w:t>
            </w:r>
          </w:p>
        </w:tc>
      </w:tr>
      <w:tr w:rsidR="00960C4B" w:rsidRPr="006375C6" w14:paraId="46AD0140" w14:textId="77777777" w:rsidTr="006A3C50">
        <w:tblPrEx>
          <w:tblBorders>
            <w:top w:val="single" w:sz="4" w:space="0" w:color="auto"/>
            <w:left w:val="single" w:sz="4" w:space="0" w:color="auto"/>
            <w:bottom w:val="single" w:sz="4" w:space="0" w:color="auto"/>
            <w:right w:val="single" w:sz="4" w:space="0" w:color="auto"/>
            <w:insideH w:val="single" w:sz="4" w:space="0" w:color="auto"/>
          </w:tblBorders>
        </w:tblPrEx>
        <w:tc>
          <w:tcPr>
            <w:tcW w:w="1981" w:type="dxa"/>
            <w:tcBorders>
              <w:top w:val="nil"/>
              <w:left w:val="nil"/>
              <w:bottom w:val="nil"/>
              <w:right w:val="single" w:sz="4" w:space="0" w:color="auto"/>
            </w:tcBorders>
          </w:tcPr>
          <w:p w14:paraId="17C8C2AA" w14:textId="5968172A" w:rsidR="00960C4B" w:rsidRPr="00272452" w:rsidRDefault="00960C4B" w:rsidP="00EE66DD">
            <w:pPr>
              <w:pStyle w:val="Rubric"/>
              <w:spacing w:before="240"/>
            </w:pPr>
            <w:r w:rsidRPr="00D40827">
              <w:t>The People stand or kneel.</w:t>
            </w:r>
          </w:p>
        </w:tc>
        <w:tc>
          <w:tcPr>
            <w:tcW w:w="9359" w:type="dxa"/>
            <w:gridSpan w:val="2"/>
            <w:tcBorders>
              <w:top w:val="nil"/>
              <w:left w:val="single" w:sz="4" w:space="0" w:color="auto"/>
              <w:bottom w:val="nil"/>
              <w:right w:val="nil"/>
            </w:tcBorders>
          </w:tcPr>
          <w:p w14:paraId="00D84C40" w14:textId="77777777" w:rsidR="00EE66DD" w:rsidRDefault="00EE66DD" w:rsidP="00EE66DD">
            <w:pPr>
              <w:spacing w:before="240"/>
            </w:pPr>
            <w:r>
              <w:t>Holy and gracious Father: In your infinite love you made us for yourself; and, when we had fallen into sin and become subject to evil and death, you, in your mercy, sent Jesus Christ, your only and eternal Son, to share our human nature, to live and die as one of us, to reconcile us to you, the God and Father of all. He stretched out his arms upon the cross, and offered himself, in obedience to your will, a perfect sacrifice for the whole world.</w:t>
            </w:r>
          </w:p>
          <w:p w14:paraId="2075C46B" w14:textId="77777777" w:rsidR="00EE66DD" w:rsidRDefault="00EE66DD" w:rsidP="00EE66DD">
            <w:pPr>
              <w:spacing w:before="240"/>
            </w:pPr>
            <w:r>
              <w:t>On the night he was handed over to suffering and death, our Lord Jesus Christ took bread; and when he had given thanks to you, he broke it, and gave it to his disciples, and said, “Take, eat: This is my Body, which is given for you. Do this for the remembrance of me.”</w:t>
            </w:r>
          </w:p>
          <w:p w14:paraId="0BE0B5D9" w14:textId="66379020" w:rsidR="00960C4B" w:rsidRPr="00272452" w:rsidRDefault="00EE66DD" w:rsidP="00EE66DD">
            <w:pPr>
              <w:spacing w:before="240"/>
            </w:pPr>
            <w:r>
              <w:t>After supper he took the cup of wine; and when he had given thanks, he gave it to them, and said, “Drink this, all of you: This is my Blood of the new Covenant, which is shed for you and for many for the forgiveness of sins. Whenever you drink it, do this for the remembrance of me.”  Therefore we proclaim the mystery of faith:</w:t>
            </w:r>
          </w:p>
        </w:tc>
      </w:tr>
      <w:tr w:rsidR="00960C4B" w:rsidRPr="006375C6" w14:paraId="1DDE3BBC" w14:textId="77777777" w:rsidTr="006A3C50">
        <w:tblPrEx>
          <w:tblBorders>
            <w:top w:val="single" w:sz="4" w:space="0" w:color="auto"/>
            <w:left w:val="single" w:sz="4" w:space="0" w:color="auto"/>
            <w:bottom w:val="single" w:sz="4" w:space="0" w:color="auto"/>
            <w:right w:val="single" w:sz="4" w:space="0" w:color="auto"/>
            <w:insideH w:val="single" w:sz="4" w:space="0" w:color="auto"/>
          </w:tblBorders>
        </w:tblPrEx>
        <w:tc>
          <w:tcPr>
            <w:tcW w:w="1981" w:type="dxa"/>
            <w:tcBorders>
              <w:top w:val="nil"/>
              <w:left w:val="nil"/>
              <w:bottom w:val="nil"/>
              <w:right w:val="single" w:sz="4" w:space="0" w:color="auto"/>
            </w:tcBorders>
          </w:tcPr>
          <w:p w14:paraId="2BF47F86" w14:textId="2FA7E81F" w:rsidR="00960C4B" w:rsidRPr="00272452" w:rsidRDefault="00960C4B" w:rsidP="00D44157">
            <w:pPr>
              <w:pStyle w:val="Rubric"/>
              <w:spacing w:before="240"/>
            </w:pPr>
            <w:bookmarkStart w:id="2" w:name="_Hlk3451102"/>
            <w:r>
              <w:t>All say</w:t>
            </w:r>
          </w:p>
        </w:tc>
        <w:tc>
          <w:tcPr>
            <w:tcW w:w="9359" w:type="dxa"/>
            <w:gridSpan w:val="2"/>
            <w:tcBorders>
              <w:top w:val="nil"/>
              <w:left w:val="single" w:sz="4" w:space="0" w:color="auto"/>
              <w:bottom w:val="nil"/>
              <w:right w:val="nil"/>
            </w:tcBorders>
          </w:tcPr>
          <w:p w14:paraId="5DCD08FA" w14:textId="3B4EF1B5" w:rsidR="00960C4B" w:rsidRPr="00D40827" w:rsidRDefault="00960C4B" w:rsidP="00D44157">
            <w:pPr>
              <w:spacing w:before="240"/>
              <w:rPr>
                <w:b/>
              </w:rPr>
            </w:pPr>
            <w:r w:rsidRPr="00D40827">
              <w:rPr>
                <w:b/>
              </w:rPr>
              <w:t>Christ has died. Christ is risen. Christ will come again</w:t>
            </w:r>
            <w:r>
              <w:rPr>
                <w:b/>
              </w:rPr>
              <w:t>.</w:t>
            </w:r>
          </w:p>
        </w:tc>
      </w:tr>
      <w:tr w:rsidR="00960C4B" w:rsidRPr="006375C6" w14:paraId="6BE312D6" w14:textId="77777777" w:rsidTr="006A3C50">
        <w:tblPrEx>
          <w:tblBorders>
            <w:top w:val="single" w:sz="4" w:space="0" w:color="auto"/>
            <w:left w:val="single" w:sz="4" w:space="0" w:color="auto"/>
            <w:bottom w:val="single" w:sz="4" w:space="0" w:color="auto"/>
            <w:right w:val="single" w:sz="4" w:space="0" w:color="auto"/>
            <w:insideH w:val="single" w:sz="4" w:space="0" w:color="auto"/>
          </w:tblBorders>
        </w:tblPrEx>
        <w:tc>
          <w:tcPr>
            <w:tcW w:w="1981" w:type="dxa"/>
            <w:tcBorders>
              <w:top w:val="nil"/>
              <w:left w:val="nil"/>
              <w:bottom w:val="nil"/>
              <w:right w:val="single" w:sz="4" w:space="0" w:color="auto"/>
            </w:tcBorders>
          </w:tcPr>
          <w:p w14:paraId="4947D47F" w14:textId="094D9202" w:rsidR="00960C4B" w:rsidRPr="00D40827" w:rsidRDefault="00960C4B" w:rsidP="00FF6384">
            <w:pPr>
              <w:pStyle w:val="Rubric"/>
              <w:spacing w:before="240"/>
            </w:pPr>
          </w:p>
        </w:tc>
        <w:tc>
          <w:tcPr>
            <w:tcW w:w="9359" w:type="dxa"/>
            <w:gridSpan w:val="2"/>
            <w:tcBorders>
              <w:top w:val="nil"/>
              <w:left w:val="single" w:sz="4" w:space="0" w:color="auto"/>
              <w:bottom w:val="nil"/>
              <w:right w:val="nil"/>
            </w:tcBorders>
          </w:tcPr>
          <w:p w14:paraId="636BC9E7" w14:textId="77777777" w:rsidR="00EE66DD" w:rsidRDefault="00EE66DD" w:rsidP="00D44157">
            <w:pPr>
              <w:spacing w:before="240"/>
            </w:pPr>
            <w:r w:rsidRPr="00E506E7">
              <w:t>We celebrate the memorial of our redemption, O Father, in this sacrifice of praise and thanksgiving. Recalling his death, resurrection, and ascension, we offer you these gifts.</w:t>
            </w:r>
          </w:p>
          <w:p w14:paraId="047DCB7B" w14:textId="77777777" w:rsidR="00A85C9D" w:rsidRDefault="00EE66DD" w:rsidP="00007793">
            <w:pPr>
              <w:ind w:left="0"/>
            </w:pPr>
            <w:r w:rsidRPr="00E506E7">
              <w:lastRenderedPageBreak/>
              <w:t xml:space="preserve">Sanctify them by your Holy Spirit to be for your people the Body and Blood of your Son, the holy food and drink of new and unending life in him. Sanctify us also that we may faithfully receive this holy Sacrament, and serve you in unity, constancy, and peace; and at the last day bring us with all your saints into the joy of your eternal </w:t>
            </w:r>
            <w:r>
              <w:t>k</w:t>
            </w:r>
            <w:r w:rsidRPr="00E506E7">
              <w:t>ingdom.</w:t>
            </w:r>
          </w:p>
          <w:p w14:paraId="63AFD74A" w14:textId="68F3D984" w:rsidR="00960C4B" w:rsidRDefault="00EE66DD" w:rsidP="00A85C9D">
            <w:pPr>
              <w:spacing w:before="240"/>
              <w:ind w:left="0"/>
            </w:pPr>
            <w:r w:rsidRPr="00E506E7">
              <w:t xml:space="preserve">All this we ask through your Son Jesus Christ. By him, and with him, and in him, in the unity of the Holy Spirit all honor and glory is yours, Almighty Father, now and forever. </w:t>
            </w:r>
            <w:r w:rsidRPr="00A85C9D">
              <w:rPr>
                <w:b/>
                <w:iCs/>
              </w:rPr>
              <w:t>AMEN</w:t>
            </w:r>
            <w:r w:rsidRPr="00A85C9D">
              <w:t>.</w:t>
            </w:r>
          </w:p>
        </w:tc>
      </w:tr>
      <w:tr w:rsidR="00960C4B" w:rsidRPr="006375C6" w14:paraId="7394878F" w14:textId="77777777" w:rsidTr="006A3C50">
        <w:tblPrEx>
          <w:tblBorders>
            <w:top w:val="single" w:sz="4" w:space="0" w:color="auto"/>
            <w:left w:val="single" w:sz="4" w:space="0" w:color="auto"/>
            <w:bottom w:val="single" w:sz="4" w:space="0" w:color="auto"/>
            <w:right w:val="single" w:sz="4" w:space="0" w:color="auto"/>
            <w:insideH w:val="single" w:sz="4" w:space="0" w:color="auto"/>
          </w:tblBorders>
        </w:tblPrEx>
        <w:tc>
          <w:tcPr>
            <w:tcW w:w="1981" w:type="dxa"/>
            <w:tcBorders>
              <w:top w:val="nil"/>
              <w:left w:val="nil"/>
              <w:bottom w:val="nil"/>
              <w:right w:val="single" w:sz="4" w:space="0" w:color="auto"/>
            </w:tcBorders>
          </w:tcPr>
          <w:p w14:paraId="6CF1B15C" w14:textId="0B4502B4" w:rsidR="00960C4B" w:rsidRDefault="00960C4B" w:rsidP="00960C4B">
            <w:pPr>
              <w:pStyle w:val="Rubric"/>
              <w:spacing w:before="240"/>
            </w:pPr>
            <w:r>
              <w:lastRenderedPageBreak/>
              <w:t>All say</w:t>
            </w:r>
          </w:p>
        </w:tc>
        <w:tc>
          <w:tcPr>
            <w:tcW w:w="9359" w:type="dxa"/>
            <w:gridSpan w:val="2"/>
            <w:tcBorders>
              <w:top w:val="nil"/>
              <w:left w:val="single" w:sz="4" w:space="0" w:color="auto"/>
              <w:bottom w:val="nil"/>
              <w:right w:val="nil"/>
            </w:tcBorders>
          </w:tcPr>
          <w:p w14:paraId="35A06E4F" w14:textId="77777777" w:rsidR="00960C4B" w:rsidRDefault="00960C4B" w:rsidP="00960C4B">
            <w:pPr>
              <w:pStyle w:val="ITHeading"/>
              <w:spacing w:before="240"/>
              <w:ind w:left="0"/>
            </w:pPr>
            <w:r>
              <w:t>The Lord’s Prayer</w:t>
            </w:r>
            <w:r>
              <w:tab/>
              <w:t>BCP, Page 364</w:t>
            </w:r>
          </w:p>
          <w:p w14:paraId="0F2E0578" w14:textId="08A69549" w:rsidR="007351C4" w:rsidRPr="00620A20" w:rsidRDefault="00960C4B" w:rsidP="00FF6384">
            <w:pPr>
              <w:rPr>
                <w:b/>
              </w:rPr>
            </w:pPr>
            <w:r w:rsidRPr="00A33643">
              <w:rPr>
                <w:b/>
              </w:rPr>
              <w:t>Our Father, who art in heaven, hallowed be thy Name, thy kingdom come, thy will be done, on earth as it is in heaven. Give us this day our daily bread. And forgive us our trespasses, as we forgive those who trespass against us. And lead us not into temptation, but deliver us from evil. For thine is the kingdom, and the power, and the glory, for ever and ever. Amen.</w:t>
            </w:r>
          </w:p>
        </w:tc>
      </w:tr>
      <w:bookmarkEnd w:id="2"/>
      <w:tr w:rsidR="00960C4B" w:rsidRPr="006375C6" w14:paraId="26D161F4" w14:textId="77777777" w:rsidTr="006A3C50">
        <w:tblPrEx>
          <w:tblBorders>
            <w:top w:val="single" w:sz="4" w:space="0" w:color="auto"/>
            <w:left w:val="single" w:sz="4" w:space="0" w:color="auto"/>
            <w:bottom w:val="single" w:sz="4" w:space="0" w:color="auto"/>
            <w:right w:val="single" w:sz="4" w:space="0" w:color="auto"/>
            <w:insideH w:val="single" w:sz="4" w:space="0" w:color="auto"/>
          </w:tblBorders>
        </w:tblPrEx>
        <w:tc>
          <w:tcPr>
            <w:tcW w:w="1981" w:type="dxa"/>
            <w:tcBorders>
              <w:top w:val="nil"/>
              <w:left w:val="nil"/>
              <w:bottom w:val="nil"/>
              <w:right w:val="single" w:sz="4" w:space="0" w:color="auto"/>
            </w:tcBorders>
          </w:tcPr>
          <w:p w14:paraId="3B64E491" w14:textId="7DF52E9D" w:rsidR="00960C4B" w:rsidRPr="00272452" w:rsidRDefault="00960C4B" w:rsidP="00A85C9D">
            <w:pPr>
              <w:pStyle w:val="Rubric"/>
              <w:spacing w:before="240"/>
            </w:pPr>
            <w:r>
              <w:t>The Presider breaks the consecrated Brea</w:t>
            </w:r>
            <w:r w:rsidR="00D44157">
              <w:t>d.</w:t>
            </w:r>
            <w:r>
              <w:t xml:space="preserve"> A period of silence is kept.</w:t>
            </w:r>
          </w:p>
        </w:tc>
        <w:tc>
          <w:tcPr>
            <w:tcW w:w="9359" w:type="dxa"/>
            <w:gridSpan w:val="2"/>
            <w:tcBorders>
              <w:top w:val="nil"/>
              <w:left w:val="single" w:sz="4" w:space="0" w:color="auto"/>
              <w:bottom w:val="nil"/>
              <w:right w:val="nil"/>
            </w:tcBorders>
          </w:tcPr>
          <w:p w14:paraId="2C6408E3" w14:textId="77777777" w:rsidR="00960C4B" w:rsidRDefault="00960C4B" w:rsidP="00A85C9D">
            <w:pPr>
              <w:pStyle w:val="ITMusic"/>
              <w:tabs>
                <w:tab w:val="clear" w:pos="5107"/>
                <w:tab w:val="center" w:pos="3751"/>
              </w:tabs>
              <w:ind w:left="0"/>
            </w:pPr>
            <w:r>
              <w:t>The Fraction</w:t>
            </w:r>
            <w:r w:rsidR="00A85C9D">
              <w:t xml:space="preserve"> and Invitation</w:t>
            </w:r>
          </w:p>
          <w:p w14:paraId="4AF4A7AD" w14:textId="6F039869" w:rsidR="00A85C9D" w:rsidRPr="00272452" w:rsidRDefault="00A85C9D" w:rsidP="00A85C9D">
            <w:pPr>
              <w:pStyle w:val="Response"/>
            </w:pPr>
            <w:r>
              <w:t>Presider</w:t>
            </w:r>
            <w:r>
              <w:tab/>
            </w:r>
            <w:r w:rsidRPr="00A85C9D">
              <w:rPr>
                <w:i w:val="0"/>
              </w:rPr>
              <w:t>Alleluia. Christ our Passover is sacrificed for us</w:t>
            </w:r>
            <w:r w:rsidRPr="00A85C9D">
              <w:rPr>
                <w:i w:val="0"/>
              </w:rPr>
              <w:br/>
            </w:r>
            <w:r w:rsidRPr="006451E5">
              <w:t>People</w:t>
            </w:r>
            <w:r w:rsidRPr="006451E5">
              <w:tab/>
            </w:r>
            <w:r w:rsidRPr="00A85C9D">
              <w:rPr>
                <w:b/>
                <w:i w:val="0"/>
              </w:rPr>
              <w:t>Therefore let us keep the feast. Alleluia.</w:t>
            </w:r>
            <w:r w:rsidRPr="00A85C9D">
              <w:rPr>
                <w:i w:val="0"/>
              </w:rPr>
              <w:br/>
            </w:r>
            <w:r>
              <w:t>Presider</w:t>
            </w:r>
            <w:r>
              <w:tab/>
            </w:r>
            <w:r w:rsidRPr="00A85C9D">
              <w:rPr>
                <w:i w:val="0"/>
              </w:rPr>
              <w:t>The Gifts of God for the People of God.</w:t>
            </w:r>
          </w:p>
        </w:tc>
      </w:tr>
      <w:tr w:rsidR="00960C4B" w:rsidRPr="006375C6" w14:paraId="0B088023" w14:textId="77777777" w:rsidTr="006A3C50">
        <w:tblPrEx>
          <w:tblBorders>
            <w:top w:val="single" w:sz="4" w:space="0" w:color="auto"/>
            <w:left w:val="single" w:sz="4" w:space="0" w:color="auto"/>
            <w:bottom w:val="single" w:sz="4" w:space="0" w:color="auto"/>
            <w:right w:val="single" w:sz="4" w:space="0" w:color="auto"/>
            <w:insideH w:val="single" w:sz="4" w:space="0" w:color="auto"/>
          </w:tblBorders>
        </w:tblPrEx>
        <w:tc>
          <w:tcPr>
            <w:tcW w:w="1981" w:type="dxa"/>
            <w:tcBorders>
              <w:top w:val="nil"/>
              <w:left w:val="nil"/>
              <w:bottom w:val="nil"/>
              <w:right w:val="single" w:sz="4" w:space="0" w:color="auto"/>
            </w:tcBorders>
          </w:tcPr>
          <w:p w14:paraId="6174BE90" w14:textId="364FDC42" w:rsidR="00960C4B" w:rsidRPr="00272452" w:rsidRDefault="00960C4B" w:rsidP="00960C4B">
            <w:pPr>
              <w:pStyle w:val="Rubric"/>
            </w:pPr>
          </w:p>
        </w:tc>
        <w:tc>
          <w:tcPr>
            <w:tcW w:w="9359" w:type="dxa"/>
            <w:gridSpan w:val="2"/>
            <w:tcBorders>
              <w:top w:val="nil"/>
              <w:left w:val="single" w:sz="4" w:space="0" w:color="auto"/>
              <w:bottom w:val="nil"/>
              <w:right w:val="nil"/>
            </w:tcBorders>
          </w:tcPr>
          <w:p w14:paraId="6081A4F5" w14:textId="77777777" w:rsidR="00960C4B" w:rsidRDefault="00960C4B" w:rsidP="00A85C9D">
            <w:pPr>
              <w:pStyle w:val="ITHeading"/>
              <w:spacing w:before="0"/>
            </w:pPr>
            <w:r>
              <w:t>Holy Communion</w:t>
            </w:r>
          </w:p>
          <w:p w14:paraId="7302DDE9" w14:textId="4D63C28C" w:rsidR="00960C4B" w:rsidRDefault="00960C4B" w:rsidP="0035455E">
            <w:pPr>
              <w:rPr>
                <w:i/>
              </w:rPr>
            </w:pPr>
            <w:r w:rsidRPr="005C1FB9">
              <w:rPr>
                <w:i/>
              </w:rPr>
              <w:t xml:space="preserve">The table of bread and wine is the table of company with Jesus, and all those who love him.  So come to this table, you who have much faith, and you who would like to have more; you who have been to this Sacrament often, and you who have not been for a long time; you who have tried to follow Jesus in the world, and you who have failed; come. It is Christ who invites us to meet him here.  </w:t>
            </w:r>
          </w:p>
          <w:p w14:paraId="526E3177" w14:textId="1B8E0BA2" w:rsidR="00A6748F" w:rsidRDefault="00A6748F" w:rsidP="0035455E">
            <w:pPr>
              <w:spacing w:before="240"/>
              <w:rPr>
                <w:i/>
              </w:rPr>
            </w:pPr>
            <w:r>
              <w:rPr>
                <w:i/>
              </w:rPr>
              <w:t xml:space="preserve">An usher will signal you at the pew when it is time to come forward. </w:t>
            </w:r>
            <w:r w:rsidR="00383AF5">
              <w:rPr>
                <w:i/>
              </w:rPr>
              <w:t>You may come forward to receive at the altar rail, or at the foot of the stairs</w:t>
            </w:r>
            <w:r>
              <w:rPr>
                <w:i/>
              </w:rPr>
              <w:t xml:space="preserve">. Please return to your pew by the side aisle. </w:t>
            </w:r>
          </w:p>
          <w:p w14:paraId="54964452" w14:textId="75148329" w:rsidR="00620A20" w:rsidRDefault="00960C4B" w:rsidP="0035455E">
            <w:pPr>
              <w:spacing w:before="240"/>
              <w:rPr>
                <w:i/>
              </w:rPr>
            </w:pPr>
            <w:r w:rsidRPr="005C1FB9">
              <w:rPr>
                <w:i/>
              </w:rPr>
              <w:t>For Holy Communion, receive the bread in the open palms.  The wine may be taken from the common cup by drinking, placing your hand gently on the base of the chalice to guide it, or by carefully dipping the bread in the chalice.  If you'd prefer not to receive Holy Communion but would instead like a blessing, please come forward and indicate that by crossing your arms over your chest.  Gluten-free wafers are available upon request.</w:t>
            </w:r>
          </w:p>
          <w:p w14:paraId="2D1E0E3A" w14:textId="77777777" w:rsidR="0035455E" w:rsidRDefault="0035455E" w:rsidP="0035455E">
            <w:pPr>
              <w:spacing w:before="240"/>
              <w:rPr>
                <w:i/>
              </w:rPr>
            </w:pPr>
            <w:r>
              <w:rPr>
                <w:i/>
              </w:rPr>
              <w:t xml:space="preserve">During Communion, all are welcome to join in singing the hymns on the following pages. </w:t>
            </w:r>
          </w:p>
          <w:p w14:paraId="39848CE5" w14:textId="77777777" w:rsidR="0035455E" w:rsidRDefault="0035455E" w:rsidP="0035455E">
            <w:pPr>
              <w:spacing w:before="240"/>
              <w:ind w:left="0"/>
              <w:rPr>
                <w:i/>
              </w:rPr>
            </w:pPr>
          </w:p>
          <w:p w14:paraId="5CB5150D" w14:textId="29F583A1" w:rsidR="000A3A5E" w:rsidRDefault="000A3A5E" w:rsidP="007351C4">
            <w:pPr>
              <w:spacing w:before="240"/>
              <w:rPr>
                <w:i/>
              </w:rPr>
            </w:pPr>
          </w:p>
          <w:p w14:paraId="4AC788DC" w14:textId="11E1B638" w:rsidR="000A3A5E" w:rsidRDefault="000A3A5E" w:rsidP="007351C4">
            <w:pPr>
              <w:spacing w:before="240"/>
              <w:rPr>
                <w:i/>
              </w:rPr>
            </w:pPr>
          </w:p>
          <w:p w14:paraId="1B182EB4" w14:textId="09C47740" w:rsidR="00834BE9" w:rsidRDefault="00834BE9" w:rsidP="007351C4">
            <w:pPr>
              <w:spacing w:before="240"/>
              <w:rPr>
                <w:i/>
              </w:rPr>
            </w:pPr>
          </w:p>
          <w:p w14:paraId="511F8D25" w14:textId="42769570" w:rsidR="00834BE9" w:rsidRDefault="00834BE9" w:rsidP="007351C4">
            <w:pPr>
              <w:spacing w:before="240"/>
              <w:rPr>
                <w:i/>
              </w:rPr>
            </w:pPr>
          </w:p>
          <w:p w14:paraId="5A4FD116" w14:textId="43152C4F" w:rsidR="00834BE9" w:rsidRDefault="00834BE9" w:rsidP="007351C4">
            <w:pPr>
              <w:spacing w:before="240"/>
              <w:rPr>
                <w:i/>
              </w:rPr>
            </w:pPr>
          </w:p>
          <w:p w14:paraId="1E519B15" w14:textId="3BB739F0" w:rsidR="00834BE9" w:rsidRDefault="00834BE9" w:rsidP="007351C4">
            <w:pPr>
              <w:spacing w:before="240"/>
              <w:rPr>
                <w:i/>
              </w:rPr>
            </w:pPr>
          </w:p>
          <w:p w14:paraId="1577B24D" w14:textId="77777777" w:rsidR="0035455E" w:rsidRDefault="0035455E" w:rsidP="00931E7A">
            <w:pPr>
              <w:pStyle w:val="ITHeading"/>
              <w:spacing w:before="0"/>
              <w:ind w:left="0"/>
            </w:pPr>
          </w:p>
          <w:p w14:paraId="295F9675" w14:textId="2EF8AFA9" w:rsidR="00141CEC" w:rsidRDefault="00960C4B" w:rsidP="00931E7A">
            <w:pPr>
              <w:pStyle w:val="ITHeading"/>
              <w:spacing w:before="0"/>
              <w:ind w:left="0"/>
            </w:pPr>
            <w:r>
              <w:lastRenderedPageBreak/>
              <w:t>Music During Communion</w:t>
            </w:r>
          </w:p>
          <w:p w14:paraId="2D8BE892" w14:textId="3D377C84" w:rsidR="00A85C9D" w:rsidRDefault="00A85C9D" w:rsidP="0035455E">
            <w:pPr>
              <w:pStyle w:val="MusicLine"/>
              <w:tabs>
                <w:tab w:val="clear" w:pos="3780"/>
                <w:tab w:val="clear" w:pos="7440"/>
                <w:tab w:val="center" w:pos="4381"/>
                <w:tab w:val="right" w:pos="10800"/>
              </w:tabs>
              <w:spacing w:before="240"/>
              <w:rPr>
                <w:iCs/>
                <w:smallCaps/>
              </w:rPr>
            </w:pPr>
            <w:r w:rsidRPr="00700833">
              <w:rPr>
                <w:b/>
                <w:bCs/>
                <w:smallCaps/>
              </w:rPr>
              <w:t>Hymn</w:t>
            </w:r>
            <w:r w:rsidR="00C43690">
              <w:rPr>
                <w:b/>
                <w:bCs/>
                <w:smallCaps/>
              </w:rPr>
              <w:t>, H-1982 #571</w:t>
            </w:r>
            <w:r>
              <w:rPr>
                <w:i/>
              </w:rPr>
              <w:tab/>
            </w:r>
            <w:r w:rsidRPr="0036608A">
              <w:rPr>
                <w:i/>
              </w:rPr>
              <w:t xml:space="preserve">All </w:t>
            </w:r>
            <w:r w:rsidR="00C43690">
              <w:rPr>
                <w:i/>
              </w:rPr>
              <w:t>w</w:t>
            </w:r>
            <w:r w:rsidRPr="0036608A">
              <w:rPr>
                <w:i/>
              </w:rPr>
              <w:t>ho</w:t>
            </w:r>
            <w:r w:rsidR="00C43690">
              <w:rPr>
                <w:i/>
              </w:rPr>
              <w:t xml:space="preserve"> l</w:t>
            </w:r>
            <w:r w:rsidRPr="0036608A">
              <w:rPr>
                <w:i/>
              </w:rPr>
              <w:t xml:space="preserve">ove and </w:t>
            </w:r>
            <w:r w:rsidR="007B60DD">
              <w:rPr>
                <w:i/>
              </w:rPr>
              <w:t>s</w:t>
            </w:r>
            <w:r w:rsidRPr="0036608A">
              <w:rPr>
                <w:i/>
              </w:rPr>
              <w:t xml:space="preserve">erve </w:t>
            </w:r>
            <w:r w:rsidR="007B60DD">
              <w:rPr>
                <w:i/>
              </w:rPr>
              <w:t>y</w:t>
            </w:r>
            <w:r w:rsidRPr="0036608A">
              <w:rPr>
                <w:i/>
              </w:rPr>
              <w:t xml:space="preserve">our </w:t>
            </w:r>
            <w:r w:rsidR="007B60DD">
              <w:rPr>
                <w:i/>
              </w:rPr>
              <w:t>c</w:t>
            </w:r>
            <w:r w:rsidRPr="0036608A">
              <w:rPr>
                <w:i/>
              </w:rPr>
              <w:t>ity</w:t>
            </w:r>
            <w:r w:rsidRPr="00D1541A">
              <w:tab/>
            </w:r>
            <w:r w:rsidRPr="0036608A">
              <w:rPr>
                <w:iCs/>
                <w:smallCaps/>
              </w:rPr>
              <w:t>Charlestown</w:t>
            </w:r>
          </w:p>
          <w:p w14:paraId="07237DF4" w14:textId="41FB3CA9" w:rsidR="00A85C9D" w:rsidRDefault="00A85C9D" w:rsidP="00A85C9D">
            <w:pPr>
              <w:pStyle w:val="MusicLine"/>
              <w:tabs>
                <w:tab w:val="clear" w:pos="3780"/>
                <w:tab w:val="clear" w:pos="7440"/>
                <w:tab w:val="center" w:pos="4381"/>
                <w:tab w:val="right" w:pos="10800"/>
              </w:tabs>
              <w:rPr>
                <w:iCs/>
                <w:smallCaps/>
              </w:rPr>
            </w:pPr>
            <w:r>
              <w:rPr>
                <w:noProof/>
              </w:rPr>
              <w:drawing>
                <wp:inline distT="0" distB="0" distL="0" distR="0" wp14:anchorId="77A3B5CE" wp14:editId="1DB083D6">
                  <wp:extent cx="5591175" cy="1247775"/>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91175" cy="1247775"/>
                          </a:xfrm>
                          <a:prstGeom prst="rect">
                            <a:avLst/>
                          </a:prstGeom>
                          <a:noFill/>
                          <a:ln>
                            <a:noFill/>
                          </a:ln>
                        </pic:spPr>
                      </pic:pic>
                    </a:graphicData>
                  </a:graphic>
                </wp:inline>
              </w:drawing>
            </w:r>
          </w:p>
          <w:p w14:paraId="6091ADB9" w14:textId="77777777" w:rsidR="00A85C9D" w:rsidRDefault="00A85C9D" w:rsidP="00A85C9D">
            <w:pPr>
              <w:pStyle w:val="MusicLine"/>
              <w:tabs>
                <w:tab w:val="clear" w:pos="3780"/>
                <w:tab w:val="clear" w:pos="7440"/>
                <w:tab w:val="center" w:pos="4381"/>
                <w:tab w:val="right" w:pos="10800"/>
              </w:tabs>
              <w:rPr>
                <w:iCs/>
                <w:smallCaps/>
              </w:rPr>
            </w:pPr>
            <w:r>
              <w:rPr>
                <w:noProof/>
              </w:rPr>
              <w:drawing>
                <wp:inline distT="0" distB="0" distL="0" distR="0" wp14:anchorId="784908AD" wp14:editId="5922AA74">
                  <wp:extent cx="5591175" cy="125730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91175" cy="1257300"/>
                          </a:xfrm>
                          <a:prstGeom prst="rect">
                            <a:avLst/>
                          </a:prstGeom>
                          <a:noFill/>
                          <a:ln>
                            <a:noFill/>
                          </a:ln>
                        </pic:spPr>
                      </pic:pic>
                    </a:graphicData>
                  </a:graphic>
                </wp:inline>
              </w:drawing>
            </w:r>
          </w:p>
          <w:p w14:paraId="56BF7C18" w14:textId="76D0CBC5" w:rsidR="00FF6384" w:rsidRPr="007D106B" w:rsidRDefault="00A85C9D" w:rsidP="00A85C9D">
            <w:pPr>
              <w:pStyle w:val="MusicLine"/>
              <w:tabs>
                <w:tab w:val="clear" w:pos="3780"/>
                <w:tab w:val="clear" w:pos="7440"/>
                <w:tab w:val="center" w:pos="4381"/>
                <w:tab w:val="right" w:pos="10800"/>
              </w:tabs>
              <w:rPr>
                <w:rFonts w:ascii="Times New Roman" w:hAnsi="Times New Roman"/>
                <w:szCs w:val="24"/>
              </w:rPr>
            </w:pPr>
            <w:r>
              <w:rPr>
                <w:noProof/>
              </w:rPr>
              <w:drawing>
                <wp:inline distT="0" distB="0" distL="0" distR="0" wp14:anchorId="4FC28E5D" wp14:editId="26E9D47D">
                  <wp:extent cx="5791200" cy="15906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91200" cy="1590675"/>
                          </a:xfrm>
                          <a:prstGeom prst="rect">
                            <a:avLst/>
                          </a:prstGeom>
                          <a:noFill/>
                          <a:ln>
                            <a:noFill/>
                          </a:ln>
                        </pic:spPr>
                      </pic:pic>
                    </a:graphicData>
                  </a:graphic>
                </wp:inline>
              </w:drawing>
            </w:r>
          </w:p>
        </w:tc>
      </w:tr>
      <w:tr w:rsidR="00A85C9D" w:rsidRPr="006375C6" w14:paraId="3181E4D9" w14:textId="77777777" w:rsidTr="006A3C50">
        <w:tblPrEx>
          <w:tblBorders>
            <w:top w:val="single" w:sz="4" w:space="0" w:color="auto"/>
            <w:left w:val="single" w:sz="4" w:space="0" w:color="auto"/>
            <w:bottom w:val="single" w:sz="4" w:space="0" w:color="auto"/>
            <w:right w:val="single" w:sz="4" w:space="0" w:color="auto"/>
            <w:insideH w:val="single" w:sz="4" w:space="0" w:color="auto"/>
          </w:tblBorders>
        </w:tblPrEx>
        <w:tc>
          <w:tcPr>
            <w:tcW w:w="1981" w:type="dxa"/>
            <w:tcBorders>
              <w:top w:val="nil"/>
              <w:left w:val="nil"/>
              <w:bottom w:val="nil"/>
              <w:right w:val="single" w:sz="4" w:space="0" w:color="auto"/>
            </w:tcBorders>
          </w:tcPr>
          <w:p w14:paraId="56D242E8" w14:textId="149AC5EA" w:rsidR="00007793" w:rsidRPr="00272452" w:rsidRDefault="00007793" w:rsidP="00960C4B">
            <w:pPr>
              <w:pStyle w:val="Rubric"/>
            </w:pPr>
          </w:p>
        </w:tc>
        <w:tc>
          <w:tcPr>
            <w:tcW w:w="9359" w:type="dxa"/>
            <w:gridSpan w:val="2"/>
            <w:tcBorders>
              <w:top w:val="nil"/>
              <w:left w:val="single" w:sz="4" w:space="0" w:color="auto"/>
              <w:bottom w:val="nil"/>
              <w:right w:val="nil"/>
            </w:tcBorders>
          </w:tcPr>
          <w:p w14:paraId="24F0532C" w14:textId="77777777" w:rsidR="00007793" w:rsidRDefault="00007793" w:rsidP="00700CED">
            <w:pPr>
              <w:pStyle w:val="ITMusic"/>
            </w:pPr>
          </w:p>
          <w:p w14:paraId="2B3A9385" w14:textId="77777777" w:rsidR="00007793" w:rsidRDefault="00007793" w:rsidP="00700CED">
            <w:pPr>
              <w:pStyle w:val="ITMusic"/>
            </w:pPr>
          </w:p>
          <w:p w14:paraId="2F6C6C00" w14:textId="77777777" w:rsidR="00007793" w:rsidRDefault="00007793" w:rsidP="00700CED">
            <w:pPr>
              <w:pStyle w:val="ITMusic"/>
            </w:pPr>
          </w:p>
          <w:p w14:paraId="2EDA2519" w14:textId="77777777" w:rsidR="00007793" w:rsidRDefault="00007793" w:rsidP="00700CED">
            <w:pPr>
              <w:pStyle w:val="ITMusic"/>
            </w:pPr>
          </w:p>
          <w:p w14:paraId="541B258D" w14:textId="77777777" w:rsidR="00007793" w:rsidRDefault="00007793" w:rsidP="00700CED">
            <w:pPr>
              <w:pStyle w:val="ITMusic"/>
            </w:pPr>
          </w:p>
          <w:p w14:paraId="2F30D72A" w14:textId="77777777" w:rsidR="00007793" w:rsidRDefault="00007793" w:rsidP="00700CED">
            <w:pPr>
              <w:pStyle w:val="ITMusic"/>
            </w:pPr>
          </w:p>
          <w:p w14:paraId="4972207A" w14:textId="77777777" w:rsidR="00007793" w:rsidRDefault="00007793" w:rsidP="00700CED">
            <w:pPr>
              <w:pStyle w:val="ITMusic"/>
            </w:pPr>
          </w:p>
          <w:p w14:paraId="5E874923" w14:textId="77777777" w:rsidR="00007793" w:rsidRDefault="00007793" w:rsidP="00700CED">
            <w:pPr>
              <w:pStyle w:val="ITMusic"/>
            </w:pPr>
          </w:p>
          <w:p w14:paraId="32AC87E0" w14:textId="77777777" w:rsidR="00007793" w:rsidRDefault="00007793" w:rsidP="00700CED">
            <w:pPr>
              <w:pStyle w:val="ITMusic"/>
            </w:pPr>
          </w:p>
          <w:p w14:paraId="5B5D9DF7" w14:textId="309A218A" w:rsidR="00700CED" w:rsidRDefault="00A85C9D" w:rsidP="00700CED">
            <w:pPr>
              <w:pStyle w:val="ITMusic"/>
            </w:pPr>
            <w:r w:rsidRPr="00700833">
              <w:lastRenderedPageBreak/>
              <w:t>Hymn</w:t>
            </w:r>
            <w:r w:rsidR="007B60DD">
              <w:t>, H-1982 #304</w:t>
            </w:r>
            <w:r>
              <w:tab/>
            </w:r>
            <w:r w:rsidRPr="00700CED">
              <w:rPr>
                <w:b w:val="0"/>
                <w:i/>
                <w:smallCaps w:val="0"/>
              </w:rPr>
              <w:t xml:space="preserve">I </w:t>
            </w:r>
            <w:r w:rsidR="007B60DD">
              <w:rPr>
                <w:b w:val="0"/>
                <w:i/>
                <w:smallCaps w:val="0"/>
              </w:rPr>
              <w:t>c</w:t>
            </w:r>
            <w:r w:rsidRPr="00700CED">
              <w:rPr>
                <w:b w:val="0"/>
                <w:i/>
                <w:smallCaps w:val="0"/>
              </w:rPr>
              <w:t xml:space="preserve">ome with </w:t>
            </w:r>
            <w:r w:rsidR="007B60DD">
              <w:rPr>
                <w:b w:val="0"/>
                <w:i/>
                <w:smallCaps w:val="0"/>
              </w:rPr>
              <w:t>j</w:t>
            </w:r>
            <w:r w:rsidRPr="00700CED">
              <w:rPr>
                <w:b w:val="0"/>
                <w:i/>
                <w:smallCaps w:val="0"/>
              </w:rPr>
              <w:t xml:space="preserve">oy to </w:t>
            </w:r>
            <w:r w:rsidR="007B60DD">
              <w:rPr>
                <w:b w:val="0"/>
                <w:i/>
                <w:smallCaps w:val="0"/>
              </w:rPr>
              <w:t>m</w:t>
            </w:r>
            <w:r w:rsidRPr="00700CED">
              <w:rPr>
                <w:b w:val="0"/>
                <w:i/>
                <w:smallCaps w:val="0"/>
              </w:rPr>
              <w:t xml:space="preserve">eet </w:t>
            </w:r>
            <w:r w:rsidR="007B60DD">
              <w:rPr>
                <w:b w:val="0"/>
                <w:i/>
                <w:smallCaps w:val="0"/>
              </w:rPr>
              <w:t>m</w:t>
            </w:r>
            <w:r w:rsidRPr="00700CED">
              <w:rPr>
                <w:b w:val="0"/>
                <w:i/>
                <w:smallCaps w:val="0"/>
              </w:rPr>
              <w:t>y Lord</w:t>
            </w:r>
            <w:r w:rsidRPr="00700CED">
              <w:rPr>
                <w:b w:val="0"/>
                <w:smallCaps w:val="0"/>
              </w:rPr>
              <w:tab/>
            </w:r>
            <w:r w:rsidRPr="00700CED">
              <w:rPr>
                <w:b w:val="0"/>
                <w:iCs/>
              </w:rPr>
              <w:t>Land of Rest</w:t>
            </w:r>
            <w:r w:rsidR="00700CED">
              <w:rPr>
                <w:noProof/>
              </w:rPr>
              <w:drawing>
                <wp:inline distT="0" distB="0" distL="0" distR="0" wp14:anchorId="55956059" wp14:editId="6796FD02">
                  <wp:extent cx="5791200" cy="20574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91200" cy="2057400"/>
                          </a:xfrm>
                          <a:prstGeom prst="rect">
                            <a:avLst/>
                          </a:prstGeom>
                          <a:noFill/>
                          <a:ln>
                            <a:noFill/>
                          </a:ln>
                        </pic:spPr>
                      </pic:pic>
                    </a:graphicData>
                  </a:graphic>
                </wp:inline>
              </w:drawing>
            </w:r>
            <w:r w:rsidR="006B4931">
              <w:rPr>
                <w:noProof/>
              </w:rPr>
              <w:drawing>
                <wp:inline distT="0" distB="0" distL="0" distR="0" wp14:anchorId="77011322" wp14:editId="7F47E8C6">
                  <wp:extent cx="5791200" cy="20478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91200" cy="2047875"/>
                          </a:xfrm>
                          <a:prstGeom prst="rect">
                            <a:avLst/>
                          </a:prstGeom>
                          <a:noFill/>
                          <a:ln>
                            <a:noFill/>
                          </a:ln>
                        </pic:spPr>
                      </pic:pic>
                    </a:graphicData>
                  </a:graphic>
                </wp:inline>
              </w:drawing>
            </w:r>
            <w:r w:rsidR="006B4931">
              <w:rPr>
                <w:rFonts w:ascii="Times New Roman" w:hAnsi="Times New Roman"/>
                <w:noProof/>
                <w:sz w:val="24"/>
                <w:szCs w:val="24"/>
              </w:rPr>
              <w:drawing>
                <wp:inline distT="0" distB="0" distL="0" distR="0" wp14:anchorId="28770348" wp14:editId="77B8B6E0">
                  <wp:extent cx="5796915" cy="24453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96915" cy="2445385"/>
                          </a:xfrm>
                          <a:prstGeom prst="rect">
                            <a:avLst/>
                          </a:prstGeom>
                          <a:noFill/>
                          <a:ln>
                            <a:noFill/>
                          </a:ln>
                        </pic:spPr>
                      </pic:pic>
                    </a:graphicData>
                  </a:graphic>
                </wp:inline>
              </w:drawing>
            </w:r>
          </w:p>
        </w:tc>
      </w:tr>
      <w:tr w:rsidR="007B60DD" w:rsidRPr="006375C6" w14:paraId="59C18467" w14:textId="77777777" w:rsidTr="006A3C50">
        <w:tblPrEx>
          <w:tblBorders>
            <w:top w:val="single" w:sz="4" w:space="0" w:color="auto"/>
            <w:left w:val="single" w:sz="4" w:space="0" w:color="auto"/>
            <w:bottom w:val="single" w:sz="4" w:space="0" w:color="auto"/>
            <w:right w:val="single" w:sz="4" w:space="0" w:color="auto"/>
            <w:insideH w:val="single" w:sz="4" w:space="0" w:color="auto"/>
          </w:tblBorders>
        </w:tblPrEx>
        <w:tc>
          <w:tcPr>
            <w:tcW w:w="1981" w:type="dxa"/>
            <w:tcBorders>
              <w:top w:val="nil"/>
              <w:left w:val="nil"/>
              <w:bottom w:val="nil"/>
              <w:right w:val="single" w:sz="4" w:space="0" w:color="auto"/>
            </w:tcBorders>
          </w:tcPr>
          <w:p w14:paraId="3B78EC44" w14:textId="77777777" w:rsidR="007B60DD" w:rsidRDefault="007B60DD" w:rsidP="00960C4B">
            <w:pPr>
              <w:pStyle w:val="Rubric"/>
            </w:pPr>
          </w:p>
          <w:p w14:paraId="6AF88ADB" w14:textId="77777777" w:rsidR="007B60DD" w:rsidRDefault="007B60DD" w:rsidP="00960C4B">
            <w:pPr>
              <w:pStyle w:val="Rubric"/>
            </w:pPr>
          </w:p>
          <w:p w14:paraId="349142FD" w14:textId="77777777" w:rsidR="007B60DD" w:rsidRDefault="007B60DD" w:rsidP="00960C4B">
            <w:pPr>
              <w:pStyle w:val="Rubric"/>
            </w:pPr>
          </w:p>
          <w:p w14:paraId="488112D8" w14:textId="77777777" w:rsidR="007B60DD" w:rsidRDefault="007B60DD" w:rsidP="00960C4B">
            <w:pPr>
              <w:pStyle w:val="Rubric"/>
            </w:pPr>
          </w:p>
          <w:p w14:paraId="54CAD5A4" w14:textId="77777777" w:rsidR="007B60DD" w:rsidRDefault="007B60DD" w:rsidP="00960C4B">
            <w:pPr>
              <w:pStyle w:val="Rubric"/>
            </w:pPr>
          </w:p>
          <w:p w14:paraId="435D10EE" w14:textId="77777777" w:rsidR="007B60DD" w:rsidRDefault="007B60DD" w:rsidP="00960C4B">
            <w:pPr>
              <w:pStyle w:val="Rubric"/>
            </w:pPr>
          </w:p>
          <w:p w14:paraId="39FAEB15" w14:textId="77777777" w:rsidR="007B60DD" w:rsidRDefault="007B60DD" w:rsidP="00960C4B">
            <w:pPr>
              <w:pStyle w:val="Rubric"/>
            </w:pPr>
          </w:p>
          <w:p w14:paraId="69C2D957" w14:textId="77777777" w:rsidR="007B60DD" w:rsidRDefault="007B60DD" w:rsidP="00960C4B">
            <w:pPr>
              <w:pStyle w:val="Rubric"/>
            </w:pPr>
          </w:p>
          <w:p w14:paraId="0C65FA6F" w14:textId="2DA5CB42" w:rsidR="007B60DD" w:rsidRPr="00272452" w:rsidRDefault="007B60DD" w:rsidP="007B60DD">
            <w:pPr>
              <w:pStyle w:val="Rubric"/>
            </w:pPr>
          </w:p>
        </w:tc>
        <w:tc>
          <w:tcPr>
            <w:tcW w:w="9359" w:type="dxa"/>
            <w:gridSpan w:val="2"/>
            <w:tcBorders>
              <w:top w:val="nil"/>
              <w:left w:val="single" w:sz="4" w:space="0" w:color="auto"/>
              <w:bottom w:val="nil"/>
              <w:right w:val="nil"/>
            </w:tcBorders>
          </w:tcPr>
          <w:p w14:paraId="7C1C0B46" w14:textId="77777777" w:rsidR="007B60DD" w:rsidRDefault="007B60DD" w:rsidP="007B60DD">
            <w:pPr>
              <w:pStyle w:val="ITMusic"/>
              <w:ind w:left="0"/>
            </w:pPr>
          </w:p>
          <w:p w14:paraId="4870BAD8" w14:textId="77777777" w:rsidR="007B60DD" w:rsidRDefault="007B60DD" w:rsidP="007B60DD">
            <w:pPr>
              <w:pStyle w:val="ITMusic"/>
              <w:ind w:left="0"/>
            </w:pPr>
          </w:p>
          <w:p w14:paraId="0EA1C1C8" w14:textId="77777777" w:rsidR="007B60DD" w:rsidRDefault="007B60DD" w:rsidP="007B60DD">
            <w:pPr>
              <w:pStyle w:val="ITMusic"/>
              <w:ind w:left="0"/>
            </w:pPr>
          </w:p>
          <w:p w14:paraId="39133271" w14:textId="77777777" w:rsidR="007B60DD" w:rsidRDefault="007B60DD" w:rsidP="007B60DD">
            <w:pPr>
              <w:pStyle w:val="ITMusic"/>
              <w:ind w:left="0"/>
            </w:pPr>
          </w:p>
          <w:p w14:paraId="2C1CD5F3" w14:textId="77777777" w:rsidR="007B60DD" w:rsidRDefault="007B60DD" w:rsidP="007B60DD">
            <w:pPr>
              <w:pStyle w:val="ITMusic"/>
              <w:ind w:left="0"/>
            </w:pPr>
          </w:p>
          <w:p w14:paraId="3F451EF5" w14:textId="69E20611" w:rsidR="007B60DD" w:rsidRDefault="007B60DD" w:rsidP="007B60DD">
            <w:pPr>
              <w:pStyle w:val="ITMusic"/>
              <w:ind w:left="0"/>
            </w:pPr>
          </w:p>
        </w:tc>
      </w:tr>
      <w:tr w:rsidR="00700CED" w:rsidRPr="006375C6" w14:paraId="4314442A" w14:textId="77777777" w:rsidTr="006A3C50">
        <w:tblPrEx>
          <w:tblBorders>
            <w:top w:val="single" w:sz="4" w:space="0" w:color="auto"/>
            <w:left w:val="single" w:sz="4" w:space="0" w:color="auto"/>
            <w:bottom w:val="single" w:sz="4" w:space="0" w:color="auto"/>
            <w:right w:val="single" w:sz="4" w:space="0" w:color="auto"/>
            <w:insideH w:val="single" w:sz="4" w:space="0" w:color="auto"/>
          </w:tblBorders>
        </w:tblPrEx>
        <w:tc>
          <w:tcPr>
            <w:tcW w:w="1981" w:type="dxa"/>
            <w:tcBorders>
              <w:top w:val="nil"/>
              <w:left w:val="nil"/>
              <w:bottom w:val="nil"/>
              <w:right w:val="single" w:sz="4" w:space="0" w:color="auto"/>
            </w:tcBorders>
          </w:tcPr>
          <w:p w14:paraId="2AC38C01" w14:textId="3A3FFC7B" w:rsidR="00700CED" w:rsidRPr="00272452" w:rsidRDefault="0035455E" w:rsidP="007B60DD">
            <w:pPr>
              <w:pStyle w:val="Rubric"/>
              <w:spacing w:before="0"/>
            </w:pPr>
            <w:r>
              <w:t>At the end of Holy Communion all stand and sing</w:t>
            </w:r>
          </w:p>
        </w:tc>
        <w:tc>
          <w:tcPr>
            <w:tcW w:w="9359" w:type="dxa"/>
            <w:gridSpan w:val="2"/>
            <w:tcBorders>
              <w:top w:val="nil"/>
              <w:left w:val="single" w:sz="4" w:space="0" w:color="auto"/>
              <w:bottom w:val="nil"/>
              <w:right w:val="nil"/>
            </w:tcBorders>
          </w:tcPr>
          <w:p w14:paraId="5D70FCD9" w14:textId="1E557CFC" w:rsidR="00700CED" w:rsidRDefault="00700CED" w:rsidP="007B60DD">
            <w:pPr>
              <w:pStyle w:val="ITMusic"/>
              <w:spacing w:before="0"/>
              <w:ind w:left="0"/>
              <w:rPr>
                <w:b w:val="0"/>
                <w:bCs/>
              </w:rPr>
            </w:pPr>
            <w:r>
              <w:t>Hymn</w:t>
            </w:r>
            <w:r w:rsidR="007B60DD" w:rsidRPr="007B60DD">
              <w:rPr>
                <w:bCs/>
              </w:rPr>
              <w:t>, H-1982 #719</w:t>
            </w:r>
            <w:r>
              <w:rPr>
                <w:bCs/>
                <w:i/>
              </w:rPr>
              <w:tab/>
            </w:r>
            <w:r w:rsidRPr="00700CED">
              <w:rPr>
                <w:b w:val="0"/>
                <w:bCs/>
                <w:i/>
                <w:smallCaps w:val="0"/>
              </w:rPr>
              <w:t xml:space="preserve">O Beautiful, for </w:t>
            </w:r>
            <w:r w:rsidR="007B60DD">
              <w:rPr>
                <w:b w:val="0"/>
                <w:bCs/>
                <w:i/>
                <w:smallCaps w:val="0"/>
              </w:rPr>
              <w:t>s</w:t>
            </w:r>
            <w:r w:rsidRPr="00700CED">
              <w:rPr>
                <w:b w:val="0"/>
                <w:bCs/>
                <w:i/>
                <w:smallCaps w:val="0"/>
              </w:rPr>
              <w:t xml:space="preserve">pacious </w:t>
            </w:r>
            <w:r w:rsidR="007B60DD">
              <w:rPr>
                <w:b w:val="0"/>
                <w:bCs/>
                <w:i/>
                <w:smallCaps w:val="0"/>
              </w:rPr>
              <w:t>s</w:t>
            </w:r>
            <w:r w:rsidRPr="00700CED">
              <w:rPr>
                <w:b w:val="0"/>
                <w:bCs/>
                <w:i/>
                <w:smallCaps w:val="0"/>
              </w:rPr>
              <w:t>kies</w:t>
            </w:r>
            <w:r w:rsidRPr="00700CED">
              <w:rPr>
                <w:b w:val="0"/>
                <w:bCs/>
                <w:smallCaps w:val="0"/>
              </w:rPr>
              <w:tab/>
            </w:r>
            <w:proofErr w:type="spellStart"/>
            <w:r w:rsidRPr="00700CED">
              <w:rPr>
                <w:b w:val="0"/>
                <w:bCs/>
              </w:rPr>
              <w:t>Materna</w:t>
            </w:r>
            <w:proofErr w:type="spellEnd"/>
          </w:p>
          <w:p w14:paraId="0415261D" w14:textId="674468C1" w:rsidR="00700CED" w:rsidRDefault="00700CED" w:rsidP="00700CED">
            <w:pPr>
              <w:pStyle w:val="ITMusic"/>
            </w:pPr>
            <w:r>
              <w:rPr>
                <w:noProof/>
              </w:rPr>
              <w:drawing>
                <wp:inline distT="0" distB="0" distL="0" distR="0" wp14:anchorId="7D220AFB" wp14:editId="6DAED593">
                  <wp:extent cx="5796915" cy="1762760"/>
                  <wp:effectExtent l="0" t="0" r="0" b="889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96915" cy="1762760"/>
                          </a:xfrm>
                          <a:prstGeom prst="rect">
                            <a:avLst/>
                          </a:prstGeom>
                          <a:noFill/>
                          <a:ln>
                            <a:noFill/>
                          </a:ln>
                        </pic:spPr>
                      </pic:pic>
                    </a:graphicData>
                  </a:graphic>
                </wp:inline>
              </w:drawing>
            </w:r>
          </w:p>
          <w:p w14:paraId="25A0C064" w14:textId="4695B763" w:rsidR="00700CED" w:rsidRDefault="00A90E9D" w:rsidP="00700CED">
            <w:pPr>
              <w:pStyle w:val="ITMusic"/>
            </w:pPr>
            <w:r>
              <w:rPr>
                <w:noProof/>
              </w:rPr>
              <w:drawing>
                <wp:inline distT="0" distB="0" distL="0" distR="0" wp14:anchorId="390DE1EC" wp14:editId="759A96BD">
                  <wp:extent cx="5791200" cy="1781175"/>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91200" cy="1781175"/>
                          </a:xfrm>
                          <a:prstGeom prst="rect">
                            <a:avLst/>
                          </a:prstGeom>
                          <a:noFill/>
                          <a:ln>
                            <a:noFill/>
                          </a:ln>
                        </pic:spPr>
                      </pic:pic>
                    </a:graphicData>
                  </a:graphic>
                </wp:inline>
              </w:drawing>
            </w:r>
          </w:p>
          <w:p w14:paraId="0B7E08BE" w14:textId="28BDC086" w:rsidR="00700CED" w:rsidRDefault="00A90E9D" w:rsidP="00700CED">
            <w:pPr>
              <w:pStyle w:val="ITMusic"/>
            </w:pPr>
            <w:r>
              <w:rPr>
                <w:noProof/>
              </w:rPr>
              <w:drawing>
                <wp:inline distT="0" distB="0" distL="0" distR="0" wp14:anchorId="128FAE26" wp14:editId="2D1896A3">
                  <wp:extent cx="5796915" cy="181864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96915" cy="1818640"/>
                          </a:xfrm>
                          <a:prstGeom prst="rect">
                            <a:avLst/>
                          </a:prstGeom>
                          <a:noFill/>
                          <a:ln>
                            <a:noFill/>
                          </a:ln>
                        </pic:spPr>
                      </pic:pic>
                    </a:graphicData>
                  </a:graphic>
                </wp:inline>
              </w:drawing>
            </w:r>
            <w:r>
              <w:rPr>
                <w:noProof/>
              </w:rPr>
              <w:drawing>
                <wp:inline distT="0" distB="0" distL="0" distR="0" wp14:anchorId="6BEEF9ED" wp14:editId="25527EE1">
                  <wp:extent cx="5796915" cy="200279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96915" cy="2002790"/>
                          </a:xfrm>
                          <a:prstGeom prst="rect">
                            <a:avLst/>
                          </a:prstGeom>
                          <a:noFill/>
                          <a:ln>
                            <a:noFill/>
                          </a:ln>
                        </pic:spPr>
                      </pic:pic>
                    </a:graphicData>
                  </a:graphic>
                </wp:inline>
              </w:drawing>
            </w:r>
          </w:p>
          <w:p w14:paraId="64EC9A11" w14:textId="77777777" w:rsidR="00700CED" w:rsidRDefault="00700CED" w:rsidP="00700CED">
            <w:pPr>
              <w:pStyle w:val="ITMusic"/>
            </w:pPr>
          </w:p>
          <w:p w14:paraId="0DA47C12" w14:textId="77777777" w:rsidR="000A3A5E" w:rsidRDefault="000A3A5E" w:rsidP="00700CED">
            <w:pPr>
              <w:pStyle w:val="ITMusic"/>
            </w:pPr>
          </w:p>
          <w:p w14:paraId="2ADEDEC0" w14:textId="63DF6EA4" w:rsidR="000A3A5E" w:rsidRPr="00700833" w:rsidRDefault="000A3A5E" w:rsidP="00700CED">
            <w:pPr>
              <w:pStyle w:val="ITMusic"/>
            </w:pPr>
          </w:p>
        </w:tc>
      </w:tr>
      <w:tr w:rsidR="00960C4B" w:rsidRPr="006375C6" w14:paraId="025270A5" w14:textId="77777777" w:rsidTr="006A3C50">
        <w:tblPrEx>
          <w:tblBorders>
            <w:top w:val="single" w:sz="4" w:space="0" w:color="auto"/>
            <w:left w:val="single" w:sz="4" w:space="0" w:color="auto"/>
            <w:bottom w:val="single" w:sz="4" w:space="0" w:color="auto"/>
            <w:right w:val="single" w:sz="4" w:space="0" w:color="auto"/>
            <w:insideH w:val="single" w:sz="4" w:space="0" w:color="auto"/>
          </w:tblBorders>
        </w:tblPrEx>
        <w:tc>
          <w:tcPr>
            <w:tcW w:w="1981" w:type="dxa"/>
            <w:tcBorders>
              <w:top w:val="nil"/>
              <w:left w:val="nil"/>
              <w:bottom w:val="nil"/>
              <w:right w:val="single" w:sz="4" w:space="0" w:color="auto"/>
            </w:tcBorders>
          </w:tcPr>
          <w:p w14:paraId="5B8C5FD4" w14:textId="59A4924F" w:rsidR="00960C4B" w:rsidRPr="00272452" w:rsidRDefault="00960C4B" w:rsidP="00225370">
            <w:pPr>
              <w:pStyle w:val="Rubric"/>
              <w:spacing w:before="0"/>
            </w:pPr>
            <w:r>
              <w:lastRenderedPageBreak/>
              <w:t>All say together</w:t>
            </w:r>
            <w:r w:rsidR="00483A7D">
              <w:t>.</w:t>
            </w:r>
          </w:p>
        </w:tc>
        <w:tc>
          <w:tcPr>
            <w:tcW w:w="9359" w:type="dxa"/>
            <w:gridSpan w:val="2"/>
            <w:tcBorders>
              <w:top w:val="nil"/>
              <w:left w:val="single" w:sz="4" w:space="0" w:color="auto"/>
              <w:bottom w:val="nil"/>
              <w:right w:val="nil"/>
            </w:tcBorders>
          </w:tcPr>
          <w:p w14:paraId="6F4F43E1" w14:textId="07C2AB43" w:rsidR="00960C4B" w:rsidRDefault="000E3A12" w:rsidP="00A90E9D">
            <w:pPr>
              <w:pStyle w:val="ITHeading"/>
              <w:spacing w:before="0"/>
              <w:ind w:left="0"/>
            </w:pPr>
            <w:r>
              <w:t>Post-Communion Prayer</w:t>
            </w:r>
            <w:r w:rsidR="00960C4B" w:rsidRPr="00935DBD">
              <w:rPr>
                <w:b w:val="0"/>
                <w:i/>
                <w:smallCaps w:val="0"/>
              </w:rPr>
              <w:t>, from Enriching our Worship I</w:t>
            </w:r>
          </w:p>
          <w:p w14:paraId="33453D6E" w14:textId="011FDAB8" w:rsidR="00960C4B" w:rsidRPr="00EF4065" w:rsidRDefault="00960C4B" w:rsidP="007716A5">
            <w:pPr>
              <w:rPr>
                <w:b/>
              </w:rPr>
            </w:pPr>
            <w:r w:rsidRPr="00EF4065">
              <w:rPr>
                <w:b/>
              </w:rPr>
              <w:t xml:space="preserve">God of abundance, you have fed us with the bread of life and cup of salvation; you have united us with Christ and one another; and you have made us one with all your people in heaven and on earth. Now send us forth in the power of your Spirit, that we may proclaim your redeeming love to the world and continue </w:t>
            </w:r>
            <w:proofErr w:type="spellStart"/>
            <w:r w:rsidRPr="00EF4065">
              <w:rPr>
                <w:b/>
              </w:rPr>
              <w:t>for ever</w:t>
            </w:r>
            <w:proofErr w:type="spellEnd"/>
            <w:r w:rsidRPr="00EF4065">
              <w:rPr>
                <w:b/>
              </w:rPr>
              <w:t xml:space="preserve"> in the risen life of Christ our Savior. Amen</w:t>
            </w:r>
          </w:p>
        </w:tc>
      </w:tr>
      <w:tr w:rsidR="00960C4B" w:rsidRPr="006375C6" w14:paraId="20BD8B5D" w14:textId="77777777" w:rsidTr="006A3C50">
        <w:tblPrEx>
          <w:tblBorders>
            <w:top w:val="single" w:sz="4" w:space="0" w:color="auto"/>
            <w:left w:val="single" w:sz="4" w:space="0" w:color="auto"/>
            <w:bottom w:val="single" w:sz="4" w:space="0" w:color="auto"/>
            <w:right w:val="single" w:sz="4" w:space="0" w:color="auto"/>
            <w:insideH w:val="single" w:sz="4" w:space="0" w:color="auto"/>
          </w:tblBorders>
        </w:tblPrEx>
        <w:tc>
          <w:tcPr>
            <w:tcW w:w="1981" w:type="dxa"/>
            <w:tcBorders>
              <w:top w:val="nil"/>
              <w:left w:val="nil"/>
              <w:bottom w:val="nil"/>
              <w:right w:val="single" w:sz="4" w:space="0" w:color="auto"/>
            </w:tcBorders>
          </w:tcPr>
          <w:p w14:paraId="768B1031" w14:textId="07CA4294" w:rsidR="00960C4B" w:rsidRPr="00272452" w:rsidRDefault="00A90E9D" w:rsidP="00960C4B">
            <w:pPr>
              <w:pStyle w:val="Rubric"/>
              <w:spacing w:before="240"/>
            </w:pPr>
            <w:r>
              <w:t>The Priest blesses the people</w:t>
            </w:r>
          </w:p>
        </w:tc>
        <w:tc>
          <w:tcPr>
            <w:tcW w:w="9359" w:type="dxa"/>
            <w:gridSpan w:val="2"/>
            <w:tcBorders>
              <w:top w:val="nil"/>
              <w:left w:val="single" w:sz="4" w:space="0" w:color="auto"/>
              <w:bottom w:val="nil"/>
              <w:right w:val="nil"/>
            </w:tcBorders>
          </w:tcPr>
          <w:p w14:paraId="69E5F64A" w14:textId="77777777" w:rsidR="00A90E9D" w:rsidRDefault="004F383B" w:rsidP="00A90E9D">
            <w:pPr>
              <w:pStyle w:val="ITMusic"/>
            </w:pPr>
            <w:r>
              <w:t xml:space="preserve">Blessing </w:t>
            </w:r>
          </w:p>
          <w:p w14:paraId="4B746450" w14:textId="182BF86C" w:rsidR="00A90E9D" w:rsidRPr="00A90E9D" w:rsidRDefault="00A90E9D" w:rsidP="00A90E9D">
            <w:r w:rsidRPr="00A90E9D">
              <w:t>As you leave this place, go forth in peace. Be assured that the past is forgiven and the future is in God's hands. Return to no person evil for evil, Remember the poor, pray for the sick, and make no peace with injustice in this world, and the blessings of God Almighty, Father, Son, and Holy Spirit, be among you and remain with you always</w:t>
            </w:r>
            <w:r w:rsidRPr="007B60DD">
              <w:rPr>
                <w:b/>
              </w:rPr>
              <w:t>. Amen.</w:t>
            </w:r>
          </w:p>
          <w:p w14:paraId="69D46562" w14:textId="16D59D3C" w:rsidR="00960C4B" w:rsidRPr="00A86159" w:rsidRDefault="00960C4B" w:rsidP="00A90E9D">
            <w:pPr>
              <w:pStyle w:val="ITMusic"/>
              <w:tabs>
                <w:tab w:val="clear" w:pos="5107"/>
                <w:tab w:val="center" w:pos="4651"/>
              </w:tabs>
              <w:ind w:left="0"/>
            </w:pPr>
            <w:r w:rsidRPr="00A86159">
              <w:t xml:space="preserve">Dismissal </w:t>
            </w:r>
          </w:p>
          <w:p w14:paraId="2B27613C" w14:textId="54FA6E24" w:rsidR="00A90E9D" w:rsidRPr="00A90E9D" w:rsidRDefault="007B60DD" w:rsidP="00A90E9D">
            <w:pPr>
              <w:pStyle w:val="Response"/>
            </w:pPr>
            <w:r>
              <w:t>Priest</w:t>
            </w:r>
            <w:r w:rsidR="00A90E9D">
              <w:tab/>
            </w:r>
            <w:r w:rsidR="00A90E9D" w:rsidRPr="00A90E9D">
              <w:rPr>
                <w:i w:val="0"/>
              </w:rPr>
              <w:t>Go in peace to love and to serve the Lord.</w:t>
            </w:r>
            <w:r w:rsidR="00A90E9D" w:rsidRPr="00A90E9D">
              <w:rPr>
                <w:i w:val="0"/>
              </w:rPr>
              <w:br/>
            </w:r>
            <w:r w:rsidR="00A90E9D" w:rsidRPr="006451E5">
              <w:t>People</w:t>
            </w:r>
            <w:r w:rsidR="00A90E9D">
              <w:rPr>
                <w:b/>
              </w:rPr>
              <w:tab/>
            </w:r>
            <w:r w:rsidR="00A90E9D" w:rsidRPr="00A90E9D">
              <w:rPr>
                <w:b/>
                <w:i w:val="0"/>
              </w:rPr>
              <w:t>Thanks be to God.</w:t>
            </w:r>
          </w:p>
          <w:p w14:paraId="20C9F8EA" w14:textId="77777777" w:rsidR="00A90E9D" w:rsidRPr="00FE2151" w:rsidRDefault="00A90E9D" w:rsidP="00A90E9D">
            <w:pPr>
              <w:widowControl w:val="0"/>
              <w:rPr>
                <w:rFonts w:ascii="Goudy Old Style" w:hAnsi="Goudy Old Style"/>
              </w:rPr>
            </w:pPr>
            <w:r w:rsidRPr="00FE2151">
              <w:rPr>
                <w:rFonts w:ascii="Goudy Old Style" w:hAnsi="Goudy Old Style"/>
              </w:rPr>
              <w:t> </w:t>
            </w:r>
          </w:p>
          <w:p w14:paraId="7F5EF2BC" w14:textId="77777777" w:rsidR="00A90E9D" w:rsidRPr="00FE2151" w:rsidRDefault="00A90E9D" w:rsidP="00A90E9D">
            <w:pPr>
              <w:widowControl w:val="0"/>
              <w:jc w:val="center"/>
              <w:rPr>
                <w:rFonts w:ascii="Goudy Old Style" w:hAnsi="Goudy Old Style"/>
                <w:b/>
                <w:bCs/>
                <w:i/>
                <w:iCs/>
              </w:rPr>
            </w:pPr>
            <w:r w:rsidRPr="00FE2151">
              <w:rPr>
                <w:rFonts w:ascii="Goudy Old Style" w:hAnsi="Goudy Old Style"/>
                <w:b/>
                <w:bCs/>
                <w:i/>
                <w:iCs/>
              </w:rPr>
              <w:t>The bagpipes will lead the procession out to the tune of</w:t>
            </w:r>
            <w:r>
              <w:rPr>
                <w:rFonts w:ascii="Goudy Old Style" w:hAnsi="Goudy Old Style"/>
                <w:b/>
                <w:bCs/>
                <w:i/>
                <w:iCs/>
              </w:rPr>
              <w:t xml:space="preserve"> </w:t>
            </w:r>
            <w:r w:rsidRPr="00FE2151">
              <w:rPr>
                <w:rFonts w:ascii="Goudy Old Style" w:hAnsi="Goudy Old Style"/>
                <w:b/>
                <w:bCs/>
                <w:i/>
                <w:iCs/>
              </w:rPr>
              <w:t>“Amazing Grace.”</w:t>
            </w:r>
          </w:p>
          <w:p w14:paraId="78930C4E" w14:textId="77777777" w:rsidR="00A90E9D" w:rsidRDefault="00A90E9D" w:rsidP="00A90E9D">
            <w:pPr>
              <w:pStyle w:val="NoSpacing"/>
              <w:jc w:val="center"/>
              <w:rPr>
                <w:rFonts w:ascii="Goudy Old Style" w:hAnsi="Goudy Old Style"/>
                <w:b/>
                <w:i/>
              </w:rPr>
            </w:pPr>
            <w:r>
              <w:rPr>
                <w:rFonts w:ascii="Goudy Old Style" w:hAnsi="Goudy Old Style"/>
                <w:b/>
                <w:i/>
              </w:rPr>
              <w:t xml:space="preserve">All First Responders are asked to follow the procession to the front steps of the Cathedral. </w:t>
            </w:r>
          </w:p>
          <w:p w14:paraId="3C4C0FD6" w14:textId="77777777" w:rsidR="00A90E9D" w:rsidRDefault="00A90E9D" w:rsidP="00A90E9D">
            <w:pPr>
              <w:pStyle w:val="NoSpacing"/>
              <w:jc w:val="center"/>
              <w:rPr>
                <w:rFonts w:ascii="Goudy Old Style" w:hAnsi="Goudy Old Style"/>
                <w:b/>
                <w:i/>
              </w:rPr>
            </w:pPr>
          </w:p>
          <w:p w14:paraId="4D085630" w14:textId="77777777" w:rsidR="00A90E9D" w:rsidRPr="00FE2151" w:rsidRDefault="00A90E9D" w:rsidP="00A90E9D">
            <w:pPr>
              <w:pStyle w:val="NoSpacing"/>
              <w:jc w:val="center"/>
              <w:rPr>
                <w:rFonts w:ascii="Goudy Old Style" w:hAnsi="Goudy Old Style"/>
                <w:b/>
                <w:i/>
              </w:rPr>
            </w:pPr>
            <w:r>
              <w:rPr>
                <w:rFonts w:ascii="Goudy Old Style" w:hAnsi="Goudy Old Style"/>
                <w:b/>
                <w:i/>
              </w:rPr>
              <w:t>Lunch is provided by the Cathedral in the Parish Hall and Courtyard for all.</w:t>
            </w:r>
          </w:p>
          <w:p w14:paraId="3586E51D" w14:textId="49A7612F" w:rsidR="00F234BC" w:rsidRDefault="00960C4B" w:rsidP="00F234BC">
            <w:pPr>
              <w:pStyle w:val="ITMusic"/>
              <w:tabs>
                <w:tab w:val="center" w:pos="4471"/>
              </w:tabs>
              <w:spacing w:before="0" w:after="0"/>
              <w:rPr>
                <w:b w:val="0"/>
                <w:smallCaps w:val="0"/>
              </w:rPr>
            </w:pPr>
            <w:r>
              <w:tab/>
            </w:r>
          </w:p>
          <w:p w14:paraId="4FF90EE7" w14:textId="2AC43A9C" w:rsidR="00C17A0D" w:rsidRDefault="00C17A0D" w:rsidP="00F234BC">
            <w:pPr>
              <w:pStyle w:val="ITMusic"/>
              <w:tabs>
                <w:tab w:val="center" w:pos="4471"/>
              </w:tabs>
              <w:spacing w:before="0" w:after="0"/>
              <w:jc w:val="center"/>
            </w:pPr>
          </w:p>
        </w:tc>
      </w:tr>
    </w:tbl>
    <w:p w14:paraId="67754DC3" w14:textId="77777777" w:rsidR="001272A9" w:rsidRDefault="001272A9" w:rsidP="00F234BC">
      <w:pPr>
        <w:ind w:left="0"/>
        <w:rPr>
          <w:b/>
          <w:sz w:val="18"/>
          <w:szCs w:val="18"/>
        </w:rPr>
      </w:pPr>
    </w:p>
    <w:p w14:paraId="0FCC84E0" w14:textId="01F8EBB3" w:rsidR="00225370" w:rsidRDefault="00225370" w:rsidP="00F234BC">
      <w:pPr>
        <w:ind w:left="0"/>
        <w:rPr>
          <w:b/>
          <w:sz w:val="18"/>
          <w:szCs w:val="18"/>
        </w:rPr>
      </w:pPr>
    </w:p>
    <w:p w14:paraId="4576EE45" w14:textId="7E9FA867" w:rsidR="00E45F73" w:rsidRDefault="00E45F73" w:rsidP="00F234BC">
      <w:pPr>
        <w:ind w:left="0"/>
        <w:rPr>
          <w:b/>
          <w:sz w:val="18"/>
          <w:szCs w:val="18"/>
        </w:rPr>
      </w:pPr>
    </w:p>
    <w:p w14:paraId="4E0C785E" w14:textId="4F729F37" w:rsidR="00E45F73" w:rsidRDefault="00E45F73" w:rsidP="00F234BC">
      <w:pPr>
        <w:ind w:left="0"/>
        <w:rPr>
          <w:b/>
          <w:sz w:val="18"/>
          <w:szCs w:val="18"/>
        </w:rPr>
      </w:pPr>
    </w:p>
    <w:p w14:paraId="7B52DE7D" w14:textId="352E55A0" w:rsidR="00E45F73" w:rsidRDefault="00E45F73" w:rsidP="00F234BC">
      <w:pPr>
        <w:ind w:left="0"/>
        <w:rPr>
          <w:b/>
          <w:sz w:val="18"/>
          <w:szCs w:val="18"/>
        </w:rPr>
      </w:pPr>
    </w:p>
    <w:p w14:paraId="4D97AA79" w14:textId="4E73CB82" w:rsidR="00E45F73" w:rsidRDefault="00E45F73" w:rsidP="00F234BC">
      <w:pPr>
        <w:ind w:left="0"/>
        <w:rPr>
          <w:b/>
          <w:sz w:val="18"/>
          <w:szCs w:val="18"/>
        </w:rPr>
      </w:pPr>
    </w:p>
    <w:p w14:paraId="4B53151D" w14:textId="4D5DE009" w:rsidR="00E45F73" w:rsidRDefault="00E45F73" w:rsidP="00F234BC">
      <w:pPr>
        <w:ind w:left="0"/>
        <w:rPr>
          <w:b/>
          <w:sz w:val="18"/>
          <w:szCs w:val="18"/>
        </w:rPr>
      </w:pPr>
    </w:p>
    <w:p w14:paraId="2568A5B1" w14:textId="3AA94AC6" w:rsidR="00E45F73" w:rsidRDefault="00E45F73" w:rsidP="00F234BC">
      <w:pPr>
        <w:ind w:left="0"/>
        <w:rPr>
          <w:b/>
          <w:sz w:val="18"/>
          <w:szCs w:val="18"/>
        </w:rPr>
      </w:pPr>
    </w:p>
    <w:p w14:paraId="0BA64EBF" w14:textId="0627AD70" w:rsidR="00E45F73" w:rsidRDefault="00E45F73" w:rsidP="00F234BC">
      <w:pPr>
        <w:ind w:left="0"/>
        <w:rPr>
          <w:b/>
          <w:sz w:val="18"/>
          <w:szCs w:val="18"/>
        </w:rPr>
      </w:pPr>
    </w:p>
    <w:p w14:paraId="3B355012" w14:textId="074D86BA" w:rsidR="00E45F73" w:rsidRDefault="00E45F73" w:rsidP="00F234BC">
      <w:pPr>
        <w:ind w:left="0"/>
        <w:rPr>
          <w:b/>
          <w:sz w:val="18"/>
          <w:szCs w:val="18"/>
        </w:rPr>
      </w:pPr>
    </w:p>
    <w:p w14:paraId="44364C49" w14:textId="721967A1" w:rsidR="00E45F73" w:rsidRDefault="00E45F73" w:rsidP="00F234BC">
      <w:pPr>
        <w:ind w:left="0"/>
        <w:rPr>
          <w:b/>
          <w:sz w:val="18"/>
          <w:szCs w:val="18"/>
        </w:rPr>
      </w:pPr>
    </w:p>
    <w:p w14:paraId="53A986E5" w14:textId="29A8DF53" w:rsidR="00E45F73" w:rsidRDefault="00E45F73" w:rsidP="00F234BC">
      <w:pPr>
        <w:ind w:left="0"/>
        <w:rPr>
          <w:b/>
          <w:sz w:val="18"/>
          <w:szCs w:val="18"/>
        </w:rPr>
      </w:pPr>
    </w:p>
    <w:p w14:paraId="4E8C4EB7" w14:textId="77B49AF8" w:rsidR="00E45F73" w:rsidRDefault="00E45F73" w:rsidP="00F234BC">
      <w:pPr>
        <w:ind w:left="0"/>
        <w:rPr>
          <w:b/>
          <w:sz w:val="18"/>
          <w:szCs w:val="18"/>
        </w:rPr>
      </w:pPr>
    </w:p>
    <w:p w14:paraId="66AA09C9" w14:textId="2446613A" w:rsidR="00E45F73" w:rsidRDefault="00E45F73" w:rsidP="00F234BC">
      <w:pPr>
        <w:ind w:left="0"/>
        <w:rPr>
          <w:b/>
          <w:sz w:val="18"/>
          <w:szCs w:val="18"/>
        </w:rPr>
      </w:pPr>
    </w:p>
    <w:p w14:paraId="3B0CB58D" w14:textId="719DC700" w:rsidR="00E45F73" w:rsidRDefault="00E45F73" w:rsidP="00F234BC">
      <w:pPr>
        <w:ind w:left="0"/>
        <w:rPr>
          <w:b/>
          <w:sz w:val="18"/>
          <w:szCs w:val="18"/>
        </w:rPr>
      </w:pPr>
    </w:p>
    <w:p w14:paraId="4CE8309A" w14:textId="029D697A" w:rsidR="00E45F73" w:rsidRDefault="00E45F73" w:rsidP="00F234BC">
      <w:pPr>
        <w:ind w:left="0"/>
        <w:rPr>
          <w:b/>
          <w:sz w:val="18"/>
          <w:szCs w:val="18"/>
        </w:rPr>
      </w:pPr>
    </w:p>
    <w:p w14:paraId="6BE42584" w14:textId="2A801BA3" w:rsidR="00E45F73" w:rsidRDefault="00E45F73" w:rsidP="00F234BC">
      <w:pPr>
        <w:ind w:left="0"/>
        <w:rPr>
          <w:b/>
          <w:sz w:val="18"/>
          <w:szCs w:val="18"/>
        </w:rPr>
      </w:pPr>
    </w:p>
    <w:p w14:paraId="0FB10F2A" w14:textId="169F74A9" w:rsidR="00E45F73" w:rsidRDefault="00E45F73" w:rsidP="00F234BC">
      <w:pPr>
        <w:ind w:left="0"/>
        <w:rPr>
          <w:b/>
          <w:sz w:val="18"/>
          <w:szCs w:val="18"/>
        </w:rPr>
      </w:pPr>
    </w:p>
    <w:p w14:paraId="7E4B25EC" w14:textId="23FAC739" w:rsidR="00E45F73" w:rsidRDefault="00E45F73" w:rsidP="00F234BC">
      <w:pPr>
        <w:ind w:left="0"/>
        <w:rPr>
          <w:b/>
          <w:sz w:val="18"/>
          <w:szCs w:val="18"/>
        </w:rPr>
      </w:pPr>
    </w:p>
    <w:p w14:paraId="66B98C2E" w14:textId="77439C92" w:rsidR="00E45F73" w:rsidRDefault="00E45F73" w:rsidP="00F234BC">
      <w:pPr>
        <w:ind w:left="0"/>
        <w:rPr>
          <w:b/>
          <w:sz w:val="18"/>
          <w:szCs w:val="18"/>
        </w:rPr>
      </w:pPr>
    </w:p>
    <w:p w14:paraId="77DA8166" w14:textId="14A329B5" w:rsidR="00E45F73" w:rsidRDefault="00E45F73" w:rsidP="00F234BC">
      <w:pPr>
        <w:ind w:left="0"/>
        <w:rPr>
          <w:b/>
          <w:sz w:val="18"/>
          <w:szCs w:val="18"/>
        </w:rPr>
      </w:pPr>
    </w:p>
    <w:p w14:paraId="13A45C93" w14:textId="23802E5F" w:rsidR="00E45F73" w:rsidRDefault="00E45F73" w:rsidP="00F234BC">
      <w:pPr>
        <w:ind w:left="0"/>
        <w:rPr>
          <w:b/>
          <w:sz w:val="18"/>
          <w:szCs w:val="18"/>
        </w:rPr>
      </w:pPr>
    </w:p>
    <w:p w14:paraId="077FCA7B" w14:textId="1174433E" w:rsidR="00E45F73" w:rsidRDefault="00E45F73" w:rsidP="00F234BC">
      <w:pPr>
        <w:ind w:left="0"/>
        <w:rPr>
          <w:b/>
          <w:sz w:val="8"/>
          <w:szCs w:val="8"/>
        </w:rPr>
      </w:pPr>
    </w:p>
    <w:p w14:paraId="34446EC7" w14:textId="405A862F" w:rsidR="00A90E9D" w:rsidRDefault="00A90E9D" w:rsidP="00F234BC">
      <w:pPr>
        <w:ind w:left="0"/>
        <w:rPr>
          <w:b/>
          <w:sz w:val="8"/>
          <w:szCs w:val="8"/>
        </w:rPr>
      </w:pPr>
    </w:p>
    <w:p w14:paraId="6BDA9442" w14:textId="3B76AA5A" w:rsidR="00A90E9D" w:rsidRDefault="00A90E9D" w:rsidP="00F234BC">
      <w:pPr>
        <w:ind w:left="0"/>
        <w:rPr>
          <w:b/>
          <w:sz w:val="8"/>
          <w:szCs w:val="8"/>
        </w:rPr>
      </w:pPr>
    </w:p>
    <w:p w14:paraId="52721AA2" w14:textId="7E748DD1" w:rsidR="00A90E9D" w:rsidRDefault="00A90E9D" w:rsidP="00F234BC">
      <w:pPr>
        <w:ind w:left="0"/>
        <w:rPr>
          <w:b/>
          <w:sz w:val="8"/>
          <w:szCs w:val="8"/>
        </w:rPr>
      </w:pPr>
    </w:p>
    <w:p w14:paraId="58718A61" w14:textId="16D68408" w:rsidR="00A90E9D" w:rsidRDefault="00A90E9D" w:rsidP="00F234BC">
      <w:pPr>
        <w:ind w:left="0"/>
        <w:rPr>
          <w:b/>
          <w:sz w:val="8"/>
          <w:szCs w:val="8"/>
        </w:rPr>
      </w:pPr>
    </w:p>
    <w:p w14:paraId="3E93E3C0" w14:textId="4A95031B" w:rsidR="00A90E9D" w:rsidRDefault="00A90E9D" w:rsidP="00F234BC">
      <w:pPr>
        <w:ind w:left="0"/>
        <w:rPr>
          <w:b/>
          <w:sz w:val="8"/>
          <w:szCs w:val="8"/>
        </w:rPr>
      </w:pPr>
    </w:p>
    <w:p w14:paraId="51A51227" w14:textId="44B638DC" w:rsidR="00A90E9D" w:rsidRDefault="00A90E9D" w:rsidP="00F234BC">
      <w:pPr>
        <w:ind w:left="0"/>
        <w:rPr>
          <w:b/>
          <w:sz w:val="8"/>
          <w:szCs w:val="8"/>
        </w:rPr>
      </w:pPr>
    </w:p>
    <w:p w14:paraId="1DB02FD5" w14:textId="0B27C50A" w:rsidR="00A90E9D" w:rsidRPr="00661BA0" w:rsidRDefault="00A90E9D" w:rsidP="00661BA0">
      <w:pPr>
        <w:pStyle w:val="FormTitle"/>
        <w:jc w:val="center"/>
        <w:rPr>
          <w:sz w:val="40"/>
        </w:rPr>
      </w:pPr>
    </w:p>
    <w:p w14:paraId="374144EA" w14:textId="51CB4224" w:rsidR="002A77D1" w:rsidRPr="00661BA0" w:rsidRDefault="00D9788D" w:rsidP="00661BA0">
      <w:pPr>
        <w:pStyle w:val="FormTitle"/>
        <w:jc w:val="center"/>
        <w:rPr>
          <w:sz w:val="40"/>
        </w:rPr>
      </w:pPr>
      <w:r w:rsidRPr="00661BA0">
        <w:rPr>
          <w:sz w:val="40"/>
        </w:rPr>
        <w:t>Welcome Guests!</w:t>
      </w:r>
    </w:p>
    <w:p w14:paraId="7DB54C8B" w14:textId="361D01E0" w:rsidR="00D9788D" w:rsidRDefault="00661BA0" w:rsidP="00661BA0">
      <w:pPr>
        <w:spacing w:after="0"/>
        <w:rPr>
          <w:sz w:val="24"/>
        </w:rPr>
      </w:pPr>
      <w:r w:rsidRPr="00661BA0">
        <w:rPr>
          <w:sz w:val="24"/>
        </w:rPr>
        <w:t xml:space="preserve">We are glad you have attended this Community Celebration </w:t>
      </w:r>
      <w:r>
        <w:rPr>
          <w:sz w:val="24"/>
        </w:rPr>
        <w:t xml:space="preserve">of Holy Eucharist </w:t>
      </w:r>
      <w:r w:rsidRPr="00661BA0">
        <w:rPr>
          <w:sz w:val="24"/>
        </w:rPr>
        <w:t>Honoring First Responders</w:t>
      </w:r>
      <w:r>
        <w:rPr>
          <w:sz w:val="24"/>
        </w:rPr>
        <w:t>, and w</w:t>
      </w:r>
      <w:r w:rsidRPr="00661BA0">
        <w:rPr>
          <w:sz w:val="24"/>
        </w:rPr>
        <w:t xml:space="preserve">e hope you feel at home with us. Please take this service bulletin with you, so that you can refer to our service schedule and future events. If you have questions, please speak with the clergy or one of the greeters after the service. You can also call the office at any time and we will be happy to help you in any way we can. </w:t>
      </w:r>
    </w:p>
    <w:p w14:paraId="2D36CB17" w14:textId="77777777" w:rsidR="00661BA0" w:rsidRPr="00A313E5" w:rsidRDefault="00661BA0" w:rsidP="00661BA0">
      <w:pPr>
        <w:spacing w:after="0"/>
        <w:rPr>
          <w:sz w:val="12"/>
        </w:rPr>
      </w:pPr>
    </w:p>
    <w:p w14:paraId="0EC0457F" w14:textId="7B071052" w:rsidR="00661BA0" w:rsidRPr="00661BA0" w:rsidRDefault="00661BA0" w:rsidP="00661BA0">
      <w:pPr>
        <w:spacing w:after="0" w:line="192" w:lineRule="auto"/>
        <w:jc w:val="center"/>
        <w:rPr>
          <w:sz w:val="24"/>
        </w:rPr>
      </w:pPr>
      <w:r w:rsidRPr="00661BA0">
        <w:rPr>
          <w:sz w:val="24"/>
        </w:rPr>
        <w:t xml:space="preserve">Thank you for visiting St. Andrew’s Episcopal Cathedral today. </w:t>
      </w:r>
    </w:p>
    <w:p w14:paraId="590A02EA" w14:textId="5F30128C" w:rsidR="00661BA0" w:rsidRPr="00661BA0" w:rsidRDefault="00661BA0" w:rsidP="00661BA0">
      <w:pPr>
        <w:spacing w:after="0" w:line="192" w:lineRule="auto"/>
        <w:jc w:val="center"/>
        <w:rPr>
          <w:i/>
          <w:sz w:val="24"/>
        </w:rPr>
      </w:pPr>
      <w:r w:rsidRPr="00661BA0">
        <w:rPr>
          <w:i/>
          <w:sz w:val="24"/>
        </w:rPr>
        <w:t>Go in peace and return often!</w:t>
      </w:r>
    </w:p>
    <w:p w14:paraId="668CF373" w14:textId="77777777" w:rsidR="002A77D1" w:rsidRPr="00A67D0B" w:rsidRDefault="002A77D1" w:rsidP="00DC2C03">
      <w:pPr>
        <w:pStyle w:val="FormTitle"/>
        <w:rPr>
          <w:sz w:val="18"/>
        </w:rPr>
      </w:pPr>
    </w:p>
    <w:p w14:paraId="0F62E613" w14:textId="1FAD333A" w:rsidR="00661BA0" w:rsidRPr="00661BA0" w:rsidRDefault="00661BA0" w:rsidP="00661BA0">
      <w:pPr>
        <w:pStyle w:val="ITMusic"/>
        <w:jc w:val="center"/>
        <w:rPr>
          <w:sz w:val="28"/>
          <w:u w:val="single"/>
        </w:rPr>
      </w:pPr>
      <w:r w:rsidRPr="00661BA0">
        <w:rPr>
          <w:sz w:val="28"/>
          <w:u w:val="single"/>
        </w:rPr>
        <w:t xml:space="preserve">Weekly </w:t>
      </w:r>
      <w:r w:rsidR="00A67D0B">
        <w:rPr>
          <w:sz w:val="28"/>
          <w:u w:val="single"/>
        </w:rPr>
        <w:t xml:space="preserve">Worship </w:t>
      </w:r>
      <w:r w:rsidRPr="00661BA0">
        <w:rPr>
          <w:sz w:val="28"/>
          <w:u w:val="single"/>
        </w:rPr>
        <w:t>Schedule</w:t>
      </w:r>
    </w:p>
    <w:p w14:paraId="240FD71A" w14:textId="1CAA88AE" w:rsidR="00D32343" w:rsidRPr="00661BA0" w:rsidRDefault="00D32343" w:rsidP="00A67D0B">
      <w:pPr>
        <w:pStyle w:val="Music"/>
        <w:jc w:val="center"/>
        <w:rPr>
          <w:sz w:val="24"/>
        </w:rPr>
      </w:pPr>
      <w:r w:rsidRPr="00661BA0">
        <w:rPr>
          <w:sz w:val="24"/>
        </w:rPr>
        <w:t>Sunday Morning</w:t>
      </w:r>
      <w:r w:rsidR="00661BA0" w:rsidRPr="00661BA0">
        <w:rPr>
          <w:sz w:val="24"/>
        </w:rPr>
        <w:t>s</w:t>
      </w:r>
    </w:p>
    <w:p w14:paraId="716018C4" w14:textId="2278195D" w:rsidR="00D32343" w:rsidRPr="008416D2" w:rsidRDefault="00D32343" w:rsidP="00661BA0">
      <w:pPr>
        <w:pStyle w:val="ListParagraph"/>
        <w:numPr>
          <w:ilvl w:val="0"/>
          <w:numId w:val="3"/>
        </w:numPr>
        <w:ind w:left="720"/>
        <w:jc w:val="center"/>
        <w:rPr>
          <w:sz w:val="24"/>
          <w:szCs w:val="24"/>
        </w:rPr>
      </w:pPr>
      <w:r w:rsidRPr="008416D2">
        <w:rPr>
          <w:sz w:val="24"/>
          <w:szCs w:val="24"/>
        </w:rPr>
        <w:t xml:space="preserve">7:30 a.m. </w:t>
      </w:r>
      <w:r w:rsidR="00A67D0B">
        <w:rPr>
          <w:sz w:val="24"/>
          <w:szCs w:val="24"/>
        </w:rPr>
        <w:t xml:space="preserve">Holy Eucharist · </w:t>
      </w:r>
      <w:r w:rsidRPr="008416D2">
        <w:rPr>
          <w:sz w:val="24"/>
          <w:szCs w:val="24"/>
        </w:rPr>
        <w:t>Rite I</w:t>
      </w:r>
      <w:r w:rsidR="00A67D0B">
        <w:rPr>
          <w:sz w:val="24"/>
          <w:szCs w:val="24"/>
        </w:rPr>
        <w:t xml:space="preserve"> · </w:t>
      </w:r>
      <w:r w:rsidRPr="008416D2">
        <w:rPr>
          <w:sz w:val="24"/>
          <w:szCs w:val="24"/>
        </w:rPr>
        <w:t>No Music</w:t>
      </w:r>
      <w:r w:rsidR="00A67D0B">
        <w:rPr>
          <w:sz w:val="24"/>
          <w:szCs w:val="24"/>
        </w:rPr>
        <w:t xml:space="preserve"> ·</w:t>
      </w:r>
      <w:r w:rsidRPr="008416D2">
        <w:rPr>
          <w:sz w:val="24"/>
          <w:szCs w:val="24"/>
        </w:rPr>
        <w:t xml:space="preserve"> </w:t>
      </w:r>
      <w:r w:rsidR="00A67D0B">
        <w:rPr>
          <w:sz w:val="24"/>
          <w:szCs w:val="24"/>
        </w:rPr>
        <w:t>Chapel</w:t>
      </w:r>
    </w:p>
    <w:p w14:paraId="22B457DF" w14:textId="30B35B0E" w:rsidR="00D32343" w:rsidRPr="00DC2C03" w:rsidRDefault="00D32343" w:rsidP="00661BA0">
      <w:pPr>
        <w:pStyle w:val="ListParagraph"/>
        <w:numPr>
          <w:ilvl w:val="0"/>
          <w:numId w:val="3"/>
        </w:numPr>
        <w:ind w:left="720"/>
        <w:jc w:val="center"/>
        <w:rPr>
          <w:sz w:val="24"/>
          <w:szCs w:val="24"/>
        </w:rPr>
      </w:pPr>
      <w:r w:rsidRPr="00DC2C03">
        <w:rPr>
          <w:sz w:val="24"/>
          <w:szCs w:val="24"/>
        </w:rPr>
        <w:t xml:space="preserve">8:40 a.m. </w:t>
      </w:r>
      <w:r w:rsidR="00A67D0B">
        <w:rPr>
          <w:sz w:val="24"/>
          <w:szCs w:val="24"/>
        </w:rPr>
        <w:t xml:space="preserve">Holy Eucharist · </w:t>
      </w:r>
      <w:r w:rsidRPr="00DC2C03">
        <w:rPr>
          <w:sz w:val="24"/>
          <w:szCs w:val="24"/>
        </w:rPr>
        <w:t>Rite II</w:t>
      </w:r>
      <w:r w:rsidR="00A67D0B">
        <w:rPr>
          <w:sz w:val="24"/>
          <w:szCs w:val="24"/>
        </w:rPr>
        <w:t xml:space="preserve"> · </w:t>
      </w:r>
      <w:r w:rsidRPr="00DC2C03">
        <w:rPr>
          <w:sz w:val="24"/>
          <w:szCs w:val="24"/>
        </w:rPr>
        <w:t>Music</w:t>
      </w:r>
      <w:r w:rsidR="00A67D0B">
        <w:rPr>
          <w:sz w:val="24"/>
          <w:szCs w:val="24"/>
        </w:rPr>
        <w:t xml:space="preserve">, </w:t>
      </w:r>
      <w:r w:rsidRPr="00DC2C03">
        <w:rPr>
          <w:sz w:val="24"/>
          <w:szCs w:val="24"/>
        </w:rPr>
        <w:t>Parish Choir</w:t>
      </w:r>
      <w:r w:rsidR="00A67D0B">
        <w:rPr>
          <w:sz w:val="24"/>
          <w:szCs w:val="24"/>
        </w:rPr>
        <w:t xml:space="preserve"> · </w:t>
      </w:r>
      <w:r w:rsidRPr="00DC2C03">
        <w:rPr>
          <w:sz w:val="24"/>
          <w:szCs w:val="24"/>
        </w:rPr>
        <w:t>Cathedral</w:t>
      </w:r>
    </w:p>
    <w:p w14:paraId="22A8C53F" w14:textId="77777777" w:rsidR="00D32343" w:rsidRPr="00DC2C03" w:rsidRDefault="00D32343" w:rsidP="00661BA0">
      <w:pPr>
        <w:pStyle w:val="ListParagraph"/>
        <w:numPr>
          <w:ilvl w:val="0"/>
          <w:numId w:val="3"/>
        </w:numPr>
        <w:ind w:left="720"/>
        <w:jc w:val="center"/>
        <w:rPr>
          <w:sz w:val="24"/>
          <w:szCs w:val="24"/>
        </w:rPr>
      </w:pPr>
      <w:r w:rsidRPr="00DC2C03">
        <w:rPr>
          <w:sz w:val="24"/>
          <w:szCs w:val="24"/>
        </w:rPr>
        <w:t>9:45 a.m. Formation and Fellowship</w:t>
      </w:r>
    </w:p>
    <w:p w14:paraId="7A2F0290" w14:textId="5AA809B4" w:rsidR="00E46E88" w:rsidRDefault="00D32343" w:rsidP="00A67D0B">
      <w:pPr>
        <w:pStyle w:val="ListParagraph"/>
        <w:numPr>
          <w:ilvl w:val="0"/>
          <w:numId w:val="3"/>
        </w:numPr>
        <w:ind w:left="720"/>
        <w:jc w:val="center"/>
        <w:rPr>
          <w:sz w:val="24"/>
          <w:szCs w:val="24"/>
        </w:rPr>
      </w:pPr>
      <w:r w:rsidRPr="00DC2C03">
        <w:rPr>
          <w:sz w:val="24"/>
          <w:szCs w:val="24"/>
        </w:rPr>
        <w:t xml:space="preserve">11:00 a.m. </w:t>
      </w:r>
      <w:r w:rsidR="00A67D0B">
        <w:rPr>
          <w:sz w:val="24"/>
          <w:szCs w:val="24"/>
        </w:rPr>
        <w:t xml:space="preserve">Holy Eucharist · </w:t>
      </w:r>
      <w:r w:rsidRPr="00DC2C03">
        <w:rPr>
          <w:sz w:val="24"/>
          <w:szCs w:val="24"/>
        </w:rPr>
        <w:t>Rite II</w:t>
      </w:r>
      <w:r w:rsidR="00A67D0B">
        <w:rPr>
          <w:sz w:val="24"/>
          <w:szCs w:val="24"/>
        </w:rPr>
        <w:t xml:space="preserve"> · </w:t>
      </w:r>
      <w:r w:rsidRPr="00DC2C03">
        <w:rPr>
          <w:sz w:val="24"/>
          <w:szCs w:val="24"/>
        </w:rPr>
        <w:t>Music</w:t>
      </w:r>
      <w:r w:rsidR="00A67D0B">
        <w:rPr>
          <w:sz w:val="24"/>
          <w:szCs w:val="24"/>
        </w:rPr>
        <w:t xml:space="preserve">, </w:t>
      </w:r>
      <w:r w:rsidRPr="00DC2C03">
        <w:rPr>
          <w:sz w:val="24"/>
          <w:szCs w:val="24"/>
        </w:rPr>
        <w:t>Cathedral Choir</w:t>
      </w:r>
      <w:r w:rsidR="00A67D0B">
        <w:rPr>
          <w:sz w:val="24"/>
          <w:szCs w:val="24"/>
        </w:rPr>
        <w:t xml:space="preserve"> · </w:t>
      </w:r>
      <w:r w:rsidRPr="00DC2C03">
        <w:rPr>
          <w:sz w:val="24"/>
          <w:szCs w:val="24"/>
        </w:rPr>
        <w:t>Cathedral</w:t>
      </w:r>
    </w:p>
    <w:p w14:paraId="7B892B68" w14:textId="00703FB6" w:rsidR="00A313E5" w:rsidRPr="00A67D0B" w:rsidRDefault="00A313E5" w:rsidP="00A67D0B">
      <w:pPr>
        <w:pStyle w:val="ListParagraph"/>
        <w:numPr>
          <w:ilvl w:val="0"/>
          <w:numId w:val="3"/>
        </w:numPr>
        <w:ind w:left="720"/>
        <w:jc w:val="center"/>
        <w:rPr>
          <w:sz w:val="24"/>
          <w:szCs w:val="24"/>
        </w:rPr>
      </w:pPr>
      <w:r>
        <w:rPr>
          <w:sz w:val="24"/>
          <w:szCs w:val="24"/>
        </w:rPr>
        <w:t>5:15 p.m. Evensong with Holy Eucharist · Music · Cathedral</w:t>
      </w:r>
    </w:p>
    <w:p w14:paraId="5C94B218" w14:textId="77777777" w:rsidR="00E46E88" w:rsidRPr="00661BA0" w:rsidRDefault="00E46E88" w:rsidP="00661BA0">
      <w:pPr>
        <w:pStyle w:val="Music"/>
        <w:jc w:val="center"/>
        <w:rPr>
          <w:sz w:val="24"/>
        </w:rPr>
      </w:pPr>
      <w:bookmarkStart w:id="3" w:name="_Hlk17987327"/>
      <w:r w:rsidRPr="00661BA0">
        <w:rPr>
          <w:sz w:val="24"/>
        </w:rPr>
        <w:t>Monday -</w:t>
      </w:r>
      <w:bookmarkStart w:id="4" w:name="_GoBack"/>
      <w:bookmarkEnd w:id="4"/>
      <w:r w:rsidRPr="00661BA0">
        <w:rPr>
          <w:sz w:val="24"/>
        </w:rPr>
        <w:t xml:space="preserve"> Friday</w:t>
      </w:r>
    </w:p>
    <w:bookmarkEnd w:id="3"/>
    <w:p w14:paraId="4F812ED7" w14:textId="6668B86F" w:rsidR="00E46E88" w:rsidRDefault="00E46E88" w:rsidP="00A67D0B">
      <w:pPr>
        <w:pStyle w:val="SubTitle"/>
        <w:numPr>
          <w:ilvl w:val="0"/>
          <w:numId w:val="4"/>
        </w:numPr>
        <w:jc w:val="center"/>
        <w:rPr>
          <w:b w:val="0"/>
          <w:smallCaps w:val="0"/>
          <w:sz w:val="24"/>
        </w:rPr>
      </w:pPr>
      <w:r w:rsidRPr="00A67D0B">
        <w:rPr>
          <w:b w:val="0"/>
          <w:smallCaps w:val="0"/>
          <w:sz w:val="24"/>
        </w:rPr>
        <w:t>Noon - Holy Eucharist, with Healing on Thursday</w:t>
      </w:r>
      <w:r w:rsidR="00A67D0B">
        <w:rPr>
          <w:b w:val="0"/>
          <w:smallCaps w:val="0"/>
          <w:sz w:val="24"/>
        </w:rPr>
        <w:t xml:space="preserve"> · </w:t>
      </w:r>
      <w:r w:rsidRPr="00A67D0B">
        <w:rPr>
          <w:b w:val="0"/>
          <w:smallCaps w:val="0"/>
          <w:sz w:val="24"/>
        </w:rPr>
        <w:t>Chapel</w:t>
      </w:r>
    </w:p>
    <w:p w14:paraId="5A785D27" w14:textId="569A9169" w:rsidR="00A67D0B" w:rsidRDefault="00A67D0B" w:rsidP="00A67D0B">
      <w:pPr>
        <w:pStyle w:val="SubTitle"/>
        <w:jc w:val="center"/>
        <w:rPr>
          <w:b w:val="0"/>
          <w:smallCaps w:val="0"/>
          <w:sz w:val="24"/>
        </w:rPr>
      </w:pPr>
    </w:p>
    <w:p w14:paraId="37870CAB" w14:textId="69D27B8F" w:rsidR="00E46E88" w:rsidRPr="00A67D0B" w:rsidRDefault="00A67D0B" w:rsidP="00A67D0B">
      <w:pPr>
        <w:pStyle w:val="ITMusic"/>
        <w:jc w:val="center"/>
        <w:rPr>
          <w:sz w:val="28"/>
          <w:u w:val="single"/>
        </w:rPr>
      </w:pPr>
      <w:r>
        <w:rPr>
          <w:sz w:val="28"/>
          <w:u w:val="single"/>
        </w:rPr>
        <w:t>Special Worship Services</w:t>
      </w:r>
    </w:p>
    <w:p w14:paraId="482AF7B0" w14:textId="77777777" w:rsidR="00E46E88" w:rsidRPr="00A67D0B" w:rsidRDefault="00E46E88" w:rsidP="00A67D0B">
      <w:pPr>
        <w:pStyle w:val="Music"/>
        <w:jc w:val="center"/>
        <w:rPr>
          <w:sz w:val="24"/>
        </w:rPr>
      </w:pPr>
      <w:r w:rsidRPr="00A67D0B">
        <w:rPr>
          <w:sz w:val="24"/>
        </w:rPr>
        <w:t>St. Andrew’s Pet Blessing</w:t>
      </w:r>
    </w:p>
    <w:p w14:paraId="6F22C734" w14:textId="4830DC18" w:rsidR="00A67D0B" w:rsidRDefault="00E46E88" w:rsidP="00A313E5">
      <w:pPr>
        <w:pStyle w:val="ListParagraph"/>
        <w:numPr>
          <w:ilvl w:val="0"/>
          <w:numId w:val="2"/>
        </w:numPr>
        <w:spacing w:after="0"/>
        <w:jc w:val="center"/>
        <w:rPr>
          <w:sz w:val="24"/>
          <w:szCs w:val="24"/>
        </w:rPr>
      </w:pPr>
      <w:r w:rsidRPr="00DE3468">
        <w:rPr>
          <w:sz w:val="24"/>
          <w:szCs w:val="24"/>
        </w:rPr>
        <w:t xml:space="preserve">October </w:t>
      </w:r>
      <w:r>
        <w:rPr>
          <w:sz w:val="24"/>
          <w:szCs w:val="24"/>
        </w:rPr>
        <w:t>6</w:t>
      </w:r>
      <w:r w:rsidRPr="00DE3468">
        <w:rPr>
          <w:sz w:val="24"/>
          <w:szCs w:val="24"/>
          <w:vertAlign w:val="superscript"/>
        </w:rPr>
        <w:t>th</w:t>
      </w:r>
      <w:r w:rsidRPr="00DE3468">
        <w:rPr>
          <w:sz w:val="24"/>
          <w:szCs w:val="24"/>
        </w:rPr>
        <w:t xml:space="preserve"> at 4p.m. on the Columbarium</w:t>
      </w:r>
      <w:r w:rsidR="00A67D0B">
        <w:rPr>
          <w:sz w:val="24"/>
          <w:szCs w:val="24"/>
        </w:rPr>
        <w:t xml:space="preserve"> beside West Street.</w:t>
      </w:r>
    </w:p>
    <w:p w14:paraId="336CEB09" w14:textId="31BDFB7C" w:rsidR="00E46E88" w:rsidRPr="00A313E5" w:rsidRDefault="00A67D0B" w:rsidP="00A313E5">
      <w:pPr>
        <w:spacing w:after="0"/>
        <w:ind w:left="360"/>
        <w:jc w:val="center"/>
        <w:rPr>
          <w:szCs w:val="24"/>
        </w:rPr>
      </w:pPr>
      <w:r w:rsidRPr="00A313E5">
        <w:rPr>
          <w:szCs w:val="24"/>
        </w:rPr>
        <w:t>All animals and their humans are welcome!</w:t>
      </w:r>
    </w:p>
    <w:p w14:paraId="7219DCD9" w14:textId="77777777" w:rsidR="00214F9F" w:rsidRPr="00A67D0B" w:rsidRDefault="00214F9F" w:rsidP="00A67D0B">
      <w:pPr>
        <w:spacing w:after="160" w:line="192" w:lineRule="auto"/>
        <w:ind w:left="360"/>
        <w:jc w:val="left"/>
        <w:rPr>
          <w:sz w:val="24"/>
          <w:szCs w:val="24"/>
        </w:rPr>
      </w:pPr>
    </w:p>
    <w:p w14:paraId="23A36955" w14:textId="44AB00A9" w:rsidR="0076610E" w:rsidRPr="00A67D0B" w:rsidRDefault="00214F9F" w:rsidP="00A67D0B">
      <w:pPr>
        <w:pStyle w:val="Music"/>
        <w:jc w:val="center"/>
        <w:rPr>
          <w:sz w:val="24"/>
        </w:rPr>
      </w:pPr>
      <w:r w:rsidRPr="00A67D0B">
        <w:rPr>
          <w:sz w:val="24"/>
        </w:rPr>
        <w:t xml:space="preserve">Advent </w:t>
      </w:r>
      <w:r w:rsidR="0076610E" w:rsidRPr="00A67D0B">
        <w:rPr>
          <w:sz w:val="24"/>
        </w:rPr>
        <w:t>Lessons and Carols</w:t>
      </w:r>
    </w:p>
    <w:p w14:paraId="6986AE87" w14:textId="77777777" w:rsidR="00A313E5" w:rsidRPr="00A313E5" w:rsidRDefault="00A67D0B" w:rsidP="00A313E5">
      <w:pPr>
        <w:pStyle w:val="ListParagraph"/>
        <w:numPr>
          <w:ilvl w:val="0"/>
          <w:numId w:val="4"/>
        </w:numPr>
        <w:jc w:val="center"/>
        <w:rPr>
          <w:sz w:val="24"/>
        </w:rPr>
      </w:pPr>
      <w:r w:rsidRPr="00A313E5">
        <w:rPr>
          <w:bCs/>
          <w:sz w:val="24"/>
        </w:rPr>
        <w:t>December 8</w:t>
      </w:r>
      <w:r w:rsidRPr="00A313E5">
        <w:rPr>
          <w:bCs/>
          <w:sz w:val="24"/>
          <w:vertAlign w:val="superscript"/>
        </w:rPr>
        <w:t>th</w:t>
      </w:r>
      <w:r w:rsidRPr="00A313E5">
        <w:rPr>
          <w:bCs/>
          <w:sz w:val="24"/>
        </w:rPr>
        <w:t xml:space="preserve"> at 5p.m. in the Cathedral.</w:t>
      </w:r>
    </w:p>
    <w:p w14:paraId="32E01C3C" w14:textId="77777777" w:rsidR="00A313E5" w:rsidRDefault="00A313E5" w:rsidP="00A313E5">
      <w:pPr>
        <w:spacing w:after="0" w:line="192" w:lineRule="auto"/>
        <w:ind w:left="547"/>
        <w:jc w:val="center"/>
      </w:pPr>
      <w:r w:rsidRPr="00A313E5">
        <w:t xml:space="preserve">Through word and music this </w:t>
      </w:r>
      <w:r w:rsidR="00214F9F" w:rsidRPr="00A313E5">
        <w:t xml:space="preserve">service will move us into a posture of watchful waiting </w:t>
      </w:r>
    </w:p>
    <w:p w14:paraId="2F985BD7" w14:textId="60658D06" w:rsidR="00A313E5" w:rsidRPr="00A313E5" w:rsidRDefault="00214F9F" w:rsidP="00A313E5">
      <w:pPr>
        <w:spacing w:after="0" w:line="192" w:lineRule="auto"/>
        <w:ind w:left="547"/>
        <w:jc w:val="center"/>
      </w:pPr>
      <w:r w:rsidRPr="00A313E5">
        <w:t xml:space="preserve">and hopeful expectation as we await the birth of Jesus. </w:t>
      </w:r>
    </w:p>
    <w:p w14:paraId="42D881D5" w14:textId="4B1995E5" w:rsidR="00214F9F" w:rsidRPr="00A313E5" w:rsidRDefault="00214F9F" w:rsidP="00A313E5">
      <w:pPr>
        <w:spacing w:after="0" w:line="192" w:lineRule="auto"/>
        <w:ind w:left="547"/>
        <w:jc w:val="center"/>
      </w:pPr>
      <w:r w:rsidRPr="00A313E5">
        <w:t>A reception will follow the service in the Parish Hall.</w:t>
      </w:r>
    </w:p>
    <w:p w14:paraId="701DD099" w14:textId="77777777" w:rsidR="00214F9F" w:rsidRPr="0076610E" w:rsidRDefault="00214F9F" w:rsidP="0076610E">
      <w:pPr>
        <w:pStyle w:val="FormTitle"/>
      </w:pPr>
    </w:p>
    <w:p w14:paraId="57CBEACE" w14:textId="77777777" w:rsidR="00E46E88" w:rsidRDefault="00E46E88" w:rsidP="00E46E88">
      <w:pPr>
        <w:widowControl w:val="0"/>
        <w:rPr>
          <w:rFonts w:ascii="Times New Roman" w:hAnsi="Times New Roman"/>
          <w:sz w:val="20"/>
          <w:szCs w:val="20"/>
        </w:rPr>
      </w:pPr>
      <w:r>
        <w:t> </w:t>
      </w:r>
    </w:p>
    <w:p w14:paraId="43310130" w14:textId="4A075E16" w:rsidR="00A90E9D" w:rsidRDefault="00A90E9D" w:rsidP="00F234BC">
      <w:pPr>
        <w:ind w:left="0"/>
        <w:rPr>
          <w:b/>
          <w:sz w:val="8"/>
          <w:szCs w:val="8"/>
        </w:rPr>
      </w:pPr>
    </w:p>
    <w:p w14:paraId="17B14F0E" w14:textId="0832967E" w:rsidR="00A90E9D" w:rsidRDefault="00A90E9D" w:rsidP="00F234BC">
      <w:pPr>
        <w:ind w:left="0"/>
        <w:rPr>
          <w:b/>
          <w:sz w:val="8"/>
          <w:szCs w:val="8"/>
        </w:rPr>
      </w:pPr>
    </w:p>
    <w:p w14:paraId="17C4216A" w14:textId="5A42977A" w:rsidR="00A90E9D" w:rsidRDefault="00A90E9D" w:rsidP="00F234BC">
      <w:pPr>
        <w:ind w:left="0"/>
        <w:rPr>
          <w:b/>
          <w:sz w:val="8"/>
          <w:szCs w:val="8"/>
        </w:rPr>
      </w:pPr>
    </w:p>
    <w:p w14:paraId="23B4CCAA" w14:textId="6A1C52F9" w:rsidR="00A90E9D" w:rsidRDefault="00A90E9D" w:rsidP="00F234BC">
      <w:pPr>
        <w:ind w:left="0"/>
        <w:rPr>
          <w:b/>
          <w:sz w:val="8"/>
          <w:szCs w:val="8"/>
        </w:rPr>
      </w:pPr>
    </w:p>
    <w:p w14:paraId="5BA803A8" w14:textId="77777777" w:rsidR="00A90E9D" w:rsidRPr="00F234BC" w:rsidRDefault="00A90E9D" w:rsidP="00F234BC">
      <w:pPr>
        <w:ind w:left="0"/>
        <w:rPr>
          <w:b/>
          <w:sz w:val="8"/>
          <w:szCs w:val="8"/>
        </w:rPr>
      </w:pPr>
    </w:p>
    <w:sectPr w:rsidR="00A90E9D" w:rsidRPr="00F234BC" w:rsidSect="00483E47">
      <w:footerReference w:type="default" r:id="rId25"/>
      <w:type w:val="continuous"/>
      <w:pgSz w:w="12240" w:h="15840"/>
      <w:pgMar w:top="360" w:right="720" w:bottom="450" w:left="720" w:header="72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863DC5" w14:textId="77777777" w:rsidR="00D10F0B" w:rsidRDefault="00D10F0B" w:rsidP="009D6C5F">
      <w:r>
        <w:separator/>
      </w:r>
    </w:p>
  </w:endnote>
  <w:endnote w:type="continuationSeparator" w:id="0">
    <w:p w14:paraId="66E0E339" w14:textId="77777777" w:rsidR="00D10F0B" w:rsidRDefault="00D10F0B" w:rsidP="009D6C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2AEF" w:usb1="4000207B" w:usb2="00000000" w:usb3="00000000" w:csb0="000001FF" w:csb1="00000000"/>
  </w:font>
  <w:font w:name="Gill Sans Nova Book">
    <w:altName w:val="Calibri"/>
    <w:panose1 w:val="020B0502020204020203"/>
    <w:charset w:val="00"/>
    <w:family w:val="swiss"/>
    <w:notTrueType/>
    <w:pitch w:val="variable"/>
    <w:sig w:usb0="A00002AF" w:usb1="00006803" w:usb2="00000000" w:usb3="00000000" w:csb0="0000019F" w:csb1="00000000"/>
  </w:font>
  <w:font w:name="Cambria">
    <w:panose1 w:val="02040503050406030204"/>
    <w:charset w:val="00"/>
    <w:family w:val="roman"/>
    <w:pitch w:val="variable"/>
    <w:sig w:usb0="A00002EF" w:usb1="4000004B" w:usb2="00000000" w:usb3="00000000" w:csb0="0000019F" w:csb1="00000000"/>
  </w:font>
  <w:font w:name="Gill Sans MT">
    <w:panose1 w:val="020B0502020104020203"/>
    <w:charset w:val="00"/>
    <w:family w:val="swiss"/>
    <w:pitch w:val="variable"/>
    <w:sig w:usb0="00000007" w:usb1="00000000" w:usb2="00000000" w:usb3="00000000" w:csb0="00000003" w:csb1="00000000"/>
  </w:font>
  <w:font w:name="Goudy Old Style">
    <w:panose1 w:val="02020502050305020303"/>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Helvetica Neue">
    <w:altName w:val="Arial"/>
    <w:panose1 w:val="00000000000000000000"/>
    <w:charset w:val="00"/>
    <w:family w:val="roman"/>
    <w:notTrueType/>
    <w:pitch w:val="default"/>
  </w:font>
  <w:font w:name="Arial Unicode MS">
    <w:panose1 w:val="020B0604020202020204"/>
    <w:charset w:val="00"/>
    <w:family w:val="roman"/>
    <w:notTrueType/>
    <w:pitch w:val="variable"/>
    <w:sig w:usb0="00000003" w:usb1="00000000" w:usb2="00000000" w:usb3="00000000" w:csb0="00000001" w:csb1="00000000"/>
  </w:font>
  <w:font w:name="Gill Sans Nova Cn Medium">
    <w:panose1 w:val="020B0606020204020203"/>
    <w:charset w:val="00"/>
    <w:family w:val="swiss"/>
    <w:notTrueType/>
    <w:pitch w:val="variable"/>
    <w:sig w:usb0="A00002AF" w:usb1="000068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67A0D3" w14:textId="77777777" w:rsidR="00D10F0B" w:rsidRDefault="009B6DB0" w:rsidP="004D5C60">
    <w:pPr>
      <w:pStyle w:val="Footer"/>
      <w:jc w:val="center"/>
    </w:pPr>
    <w:r>
      <w:fldChar w:fldCharType="begin"/>
    </w:r>
    <w:r>
      <w:instrText xml:space="preserve"> PAGE   \* MERGEFORMAT </w:instrText>
    </w:r>
    <w:r>
      <w:fldChar w:fldCharType="separate"/>
    </w:r>
    <w:r w:rsidR="00D10F0B">
      <w:rPr>
        <w:noProof/>
      </w:rPr>
      <w:t>13</w:t>
    </w:r>
    <w:r>
      <w:rPr>
        <w:noProof/>
      </w:rPr>
      <w:fldChar w:fldCharType="end"/>
    </w:r>
  </w:p>
  <w:p w14:paraId="64917E0A" w14:textId="77777777" w:rsidR="00D10F0B" w:rsidRDefault="00D10F0B" w:rsidP="009D6C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2D4398" w14:textId="77777777" w:rsidR="00D10F0B" w:rsidRDefault="00D10F0B" w:rsidP="009D6C5F">
      <w:r>
        <w:separator/>
      </w:r>
    </w:p>
  </w:footnote>
  <w:footnote w:type="continuationSeparator" w:id="0">
    <w:p w14:paraId="68975AC8" w14:textId="77777777" w:rsidR="00D10F0B" w:rsidRDefault="00D10F0B" w:rsidP="009D6C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2321F1"/>
    <w:multiLevelType w:val="hybridMultilevel"/>
    <w:tmpl w:val="4878A7C4"/>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 w15:restartNumberingAfterBreak="0">
    <w:nsid w:val="3EBD1D24"/>
    <w:multiLevelType w:val="hybridMultilevel"/>
    <w:tmpl w:val="49862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1781F49"/>
    <w:multiLevelType w:val="hybridMultilevel"/>
    <w:tmpl w:val="C3A8AB8E"/>
    <w:lvl w:ilvl="0" w:tplc="F142086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D0A03C2"/>
    <w:multiLevelType w:val="hybridMultilevel"/>
    <w:tmpl w:val="590A500E"/>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5109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1ARKW5uYmpgbmpko6SsGpxcWZ+XkgBcamtQDZONbrLQAAAA=="/>
  </w:docVars>
  <w:rsids>
    <w:rsidRoot w:val="004B5515"/>
    <w:rsid w:val="00000ED2"/>
    <w:rsid w:val="00001478"/>
    <w:rsid w:val="00003B4E"/>
    <w:rsid w:val="000043C9"/>
    <w:rsid w:val="0000473E"/>
    <w:rsid w:val="000070AB"/>
    <w:rsid w:val="00007793"/>
    <w:rsid w:val="000131CA"/>
    <w:rsid w:val="00020C82"/>
    <w:rsid w:val="00022CCC"/>
    <w:rsid w:val="00022FB0"/>
    <w:rsid w:val="000235B6"/>
    <w:rsid w:val="000240D9"/>
    <w:rsid w:val="00024B9C"/>
    <w:rsid w:val="00025480"/>
    <w:rsid w:val="00026115"/>
    <w:rsid w:val="000304C1"/>
    <w:rsid w:val="0003123A"/>
    <w:rsid w:val="00031D6B"/>
    <w:rsid w:val="00034ED7"/>
    <w:rsid w:val="00035FEA"/>
    <w:rsid w:val="00040B8B"/>
    <w:rsid w:val="000412E6"/>
    <w:rsid w:val="00041F15"/>
    <w:rsid w:val="0004226C"/>
    <w:rsid w:val="000425AB"/>
    <w:rsid w:val="00042C4F"/>
    <w:rsid w:val="00047EEF"/>
    <w:rsid w:val="00050878"/>
    <w:rsid w:val="00054204"/>
    <w:rsid w:val="000560AF"/>
    <w:rsid w:val="00056F7C"/>
    <w:rsid w:val="000601E1"/>
    <w:rsid w:val="00061F3B"/>
    <w:rsid w:val="000713F4"/>
    <w:rsid w:val="000716EC"/>
    <w:rsid w:val="000718B2"/>
    <w:rsid w:val="00080802"/>
    <w:rsid w:val="00081541"/>
    <w:rsid w:val="000818FA"/>
    <w:rsid w:val="000849D6"/>
    <w:rsid w:val="00084B55"/>
    <w:rsid w:val="00085F89"/>
    <w:rsid w:val="00086537"/>
    <w:rsid w:val="00090370"/>
    <w:rsid w:val="00091214"/>
    <w:rsid w:val="00093394"/>
    <w:rsid w:val="00093F18"/>
    <w:rsid w:val="000949F7"/>
    <w:rsid w:val="000965C4"/>
    <w:rsid w:val="000A239B"/>
    <w:rsid w:val="000A28E5"/>
    <w:rsid w:val="000A3A5E"/>
    <w:rsid w:val="000A463B"/>
    <w:rsid w:val="000A54CF"/>
    <w:rsid w:val="000A583C"/>
    <w:rsid w:val="000A619D"/>
    <w:rsid w:val="000B2256"/>
    <w:rsid w:val="000B44E1"/>
    <w:rsid w:val="000B679F"/>
    <w:rsid w:val="000B70CA"/>
    <w:rsid w:val="000B72FF"/>
    <w:rsid w:val="000C07A7"/>
    <w:rsid w:val="000C10B3"/>
    <w:rsid w:val="000C4B2E"/>
    <w:rsid w:val="000C6B0D"/>
    <w:rsid w:val="000C6F5E"/>
    <w:rsid w:val="000D0E69"/>
    <w:rsid w:val="000D1A23"/>
    <w:rsid w:val="000E0654"/>
    <w:rsid w:val="000E306A"/>
    <w:rsid w:val="000E3A12"/>
    <w:rsid w:val="000E5CEA"/>
    <w:rsid w:val="000E7D88"/>
    <w:rsid w:val="000F2DC3"/>
    <w:rsid w:val="000F7694"/>
    <w:rsid w:val="001003F9"/>
    <w:rsid w:val="00100CA9"/>
    <w:rsid w:val="00102A6E"/>
    <w:rsid w:val="00103236"/>
    <w:rsid w:val="00106199"/>
    <w:rsid w:val="0010734A"/>
    <w:rsid w:val="00111DD7"/>
    <w:rsid w:val="00112776"/>
    <w:rsid w:val="00112ED7"/>
    <w:rsid w:val="0011536F"/>
    <w:rsid w:val="00115FE5"/>
    <w:rsid w:val="001171F0"/>
    <w:rsid w:val="00117427"/>
    <w:rsid w:val="001213A8"/>
    <w:rsid w:val="00125121"/>
    <w:rsid w:val="0012651F"/>
    <w:rsid w:val="001272A9"/>
    <w:rsid w:val="00127331"/>
    <w:rsid w:val="0012743B"/>
    <w:rsid w:val="00133CCC"/>
    <w:rsid w:val="00134C7C"/>
    <w:rsid w:val="0013557F"/>
    <w:rsid w:val="001373C5"/>
    <w:rsid w:val="00137643"/>
    <w:rsid w:val="0014132D"/>
    <w:rsid w:val="00141CEC"/>
    <w:rsid w:val="00142AA4"/>
    <w:rsid w:val="00143128"/>
    <w:rsid w:val="00145459"/>
    <w:rsid w:val="00146913"/>
    <w:rsid w:val="001517CD"/>
    <w:rsid w:val="00151D85"/>
    <w:rsid w:val="00152B8C"/>
    <w:rsid w:val="001530FA"/>
    <w:rsid w:val="001545B4"/>
    <w:rsid w:val="001550C3"/>
    <w:rsid w:val="0015534E"/>
    <w:rsid w:val="00155E4B"/>
    <w:rsid w:val="001572F3"/>
    <w:rsid w:val="00161E6F"/>
    <w:rsid w:val="001624DB"/>
    <w:rsid w:val="00162E0F"/>
    <w:rsid w:val="00164494"/>
    <w:rsid w:val="00164D2C"/>
    <w:rsid w:val="00165839"/>
    <w:rsid w:val="00165F17"/>
    <w:rsid w:val="00166E91"/>
    <w:rsid w:val="001731D1"/>
    <w:rsid w:val="00175024"/>
    <w:rsid w:val="00175C7D"/>
    <w:rsid w:val="001775A5"/>
    <w:rsid w:val="001800C1"/>
    <w:rsid w:val="00181145"/>
    <w:rsid w:val="001811FD"/>
    <w:rsid w:val="00181CC9"/>
    <w:rsid w:val="00182A4F"/>
    <w:rsid w:val="00186681"/>
    <w:rsid w:val="001927C4"/>
    <w:rsid w:val="001936FD"/>
    <w:rsid w:val="00194A7E"/>
    <w:rsid w:val="001958E8"/>
    <w:rsid w:val="00196D0F"/>
    <w:rsid w:val="001A032A"/>
    <w:rsid w:val="001A0C37"/>
    <w:rsid w:val="001A0DDE"/>
    <w:rsid w:val="001A1232"/>
    <w:rsid w:val="001A3F00"/>
    <w:rsid w:val="001A4EAE"/>
    <w:rsid w:val="001A6BFF"/>
    <w:rsid w:val="001B0C81"/>
    <w:rsid w:val="001B1D10"/>
    <w:rsid w:val="001B2187"/>
    <w:rsid w:val="001B25B0"/>
    <w:rsid w:val="001B3DE0"/>
    <w:rsid w:val="001B5EFA"/>
    <w:rsid w:val="001B64F0"/>
    <w:rsid w:val="001C1DF2"/>
    <w:rsid w:val="001C2B8A"/>
    <w:rsid w:val="001C4F71"/>
    <w:rsid w:val="001C56E8"/>
    <w:rsid w:val="001C59CA"/>
    <w:rsid w:val="001C6F32"/>
    <w:rsid w:val="001D2A41"/>
    <w:rsid w:val="001D3EAE"/>
    <w:rsid w:val="001D4FBD"/>
    <w:rsid w:val="001D551D"/>
    <w:rsid w:val="001D58F5"/>
    <w:rsid w:val="001E467B"/>
    <w:rsid w:val="001F0C48"/>
    <w:rsid w:val="001F13ED"/>
    <w:rsid w:val="001F29CE"/>
    <w:rsid w:val="001F4F1A"/>
    <w:rsid w:val="00200318"/>
    <w:rsid w:val="00202E56"/>
    <w:rsid w:val="002034C8"/>
    <w:rsid w:val="002045F2"/>
    <w:rsid w:val="002067C9"/>
    <w:rsid w:val="00206D5F"/>
    <w:rsid w:val="00207A98"/>
    <w:rsid w:val="00207DA3"/>
    <w:rsid w:val="00207FEF"/>
    <w:rsid w:val="00212110"/>
    <w:rsid w:val="00214112"/>
    <w:rsid w:val="002147E9"/>
    <w:rsid w:val="00214F9F"/>
    <w:rsid w:val="002162DE"/>
    <w:rsid w:val="00224DBE"/>
    <w:rsid w:val="00225370"/>
    <w:rsid w:val="002271C7"/>
    <w:rsid w:val="00227939"/>
    <w:rsid w:val="0023230F"/>
    <w:rsid w:val="002328BA"/>
    <w:rsid w:val="002334D7"/>
    <w:rsid w:val="002347A4"/>
    <w:rsid w:val="00236EAF"/>
    <w:rsid w:val="00241499"/>
    <w:rsid w:val="00242203"/>
    <w:rsid w:val="00242485"/>
    <w:rsid w:val="00242564"/>
    <w:rsid w:val="00247799"/>
    <w:rsid w:val="00253869"/>
    <w:rsid w:val="00257D5F"/>
    <w:rsid w:val="00266DB0"/>
    <w:rsid w:val="00267A00"/>
    <w:rsid w:val="00267D1D"/>
    <w:rsid w:val="002702DD"/>
    <w:rsid w:val="00270834"/>
    <w:rsid w:val="00272452"/>
    <w:rsid w:val="0027399E"/>
    <w:rsid w:val="00273ACD"/>
    <w:rsid w:val="00281F10"/>
    <w:rsid w:val="00282E6E"/>
    <w:rsid w:val="00283448"/>
    <w:rsid w:val="00284ED4"/>
    <w:rsid w:val="00286D4B"/>
    <w:rsid w:val="00290A85"/>
    <w:rsid w:val="002913D0"/>
    <w:rsid w:val="00292C1F"/>
    <w:rsid w:val="002A0083"/>
    <w:rsid w:val="002A0D2A"/>
    <w:rsid w:val="002A127D"/>
    <w:rsid w:val="002A3BD6"/>
    <w:rsid w:val="002A4B30"/>
    <w:rsid w:val="002A6A23"/>
    <w:rsid w:val="002A77D1"/>
    <w:rsid w:val="002B09AE"/>
    <w:rsid w:val="002B375C"/>
    <w:rsid w:val="002B4F89"/>
    <w:rsid w:val="002B5B98"/>
    <w:rsid w:val="002B635C"/>
    <w:rsid w:val="002B65DD"/>
    <w:rsid w:val="002C0DDD"/>
    <w:rsid w:val="002D2B02"/>
    <w:rsid w:val="002D525B"/>
    <w:rsid w:val="002D6116"/>
    <w:rsid w:val="002D73EE"/>
    <w:rsid w:val="002D7C90"/>
    <w:rsid w:val="002E19D4"/>
    <w:rsid w:val="002E2060"/>
    <w:rsid w:val="002E3650"/>
    <w:rsid w:val="002E4B33"/>
    <w:rsid w:val="002F2963"/>
    <w:rsid w:val="002F6299"/>
    <w:rsid w:val="003012CF"/>
    <w:rsid w:val="00301B3B"/>
    <w:rsid w:val="003035E1"/>
    <w:rsid w:val="00303A3F"/>
    <w:rsid w:val="00304272"/>
    <w:rsid w:val="003042AF"/>
    <w:rsid w:val="00312D99"/>
    <w:rsid w:val="003137A1"/>
    <w:rsid w:val="00313C7C"/>
    <w:rsid w:val="00315A02"/>
    <w:rsid w:val="003168DC"/>
    <w:rsid w:val="00316A5E"/>
    <w:rsid w:val="0032180F"/>
    <w:rsid w:val="003220C5"/>
    <w:rsid w:val="0032398D"/>
    <w:rsid w:val="00325318"/>
    <w:rsid w:val="00327B25"/>
    <w:rsid w:val="0033024B"/>
    <w:rsid w:val="003305B8"/>
    <w:rsid w:val="00331E8E"/>
    <w:rsid w:val="00332889"/>
    <w:rsid w:val="00335270"/>
    <w:rsid w:val="00335A75"/>
    <w:rsid w:val="00335D1A"/>
    <w:rsid w:val="00335D8F"/>
    <w:rsid w:val="00335DA8"/>
    <w:rsid w:val="00336878"/>
    <w:rsid w:val="00340031"/>
    <w:rsid w:val="003405EE"/>
    <w:rsid w:val="00341E1D"/>
    <w:rsid w:val="00342A35"/>
    <w:rsid w:val="003437FD"/>
    <w:rsid w:val="00343BB2"/>
    <w:rsid w:val="00343E8F"/>
    <w:rsid w:val="00351932"/>
    <w:rsid w:val="00354427"/>
    <w:rsid w:val="0035455E"/>
    <w:rsid w:val="0035505F"/>
    <w:rsid w:val="00355C4C"/>
    <w:rsid w:val="003606CF"/>
    <w:rsid w:val="003647FA"/>
    <w:rsid w:val="003659B1"/>
    <w:rsid w:val="00367425"/>
    <w:rsid w:val="003702F8"/>
    <w:rsid w:val="003753A3"/>
    <w:rsid w:val="00377C9B"/>
    <w:rsid w:val="003806F3"/>
    <w:rsid w:val="00380A33"/>
    <w:rsid w:val="00381ABA"/>
    <w:rsid w:val="0038376A"/>
    <w:rsid w:val="00383AF5"/>
    <w:rsid w:val="00384C2F"/>
    <w:rsid w:val="00386796"/>
    <w:rsid w:val="00387071"/>
    <w:rsid w:val="0039050C"/>
    <w:rsid w:val="00391BF6"/>
    <w:rsid w:val="00393EEB"/>
    <w:rsid w:val="003942AB"/>
    <w:rsid w:val="00395616"/>
    <w:rsid w:val="003968E4"/>
    <w:rsid w:val="00396E70"/>
    <w:rsid w:val="00397484"/>
    <w:rsid w:val="003A09F9"/>
    <w:rsid w:val="003A4235"/>
    <w:rsid w:val="003A67A5"/>
    <w:rsid w:val="003A7F66"/>
    <w:rsid w:val="003B072A"/>
    <w:rsid w:val="003B0946"/>
    <w:rsid w:val="003B1412"/>
    <w:rsid w:val="003B2BEB"/>
    <w:rsid w:val="003B3766"/>
    <w:rsid w:val="003B4BA1"/>
    <w:rsid w:val="003B783D"/>
    <w:rsid w:val="003C1EB2"/>
    <w:rsid w:val="003C5BAC"/>
    <w:rsid w:val="003C6420"/>
    <w:rsid w:val="003C733A"/>
    <w:rsid w:val="003D16D5"/>
    <w:rsid w:val="003D5AAC"/>
    <w:rsid w:val="003E2B02"/>
    <w:rsid w:val="003E3918"/>
    <w:rsid w:val="003E4F08"/>
    <w:rsid w:val="003E671C"/>
    <w:rsid w:val="003E7208"/>
    <w:rsid w:val="003F1858"/>
    <w:rsid w:val="003F18D9"/>
    <w:rsid w:val="003F19CD"/>
    <w:rsid w:val="003F4A8E"/>
    <w:rsid w:val="003F4E0A"/>
    <w:rsid w:val="003F5A9A"/>
    <w:rsid w:val="003F6B13"/>
    <w:rsid w:val="003F6DC0"/>
    <w:rsid w:val="003F7B02"/>
    <w:rsid w:val="00402EC5"/>
    <w:rsid w:val="00403E1F"/>
    <w:rsid w:val="004040BC"/>
    <w:rsid w:val="00410037"/>
    <w:rsid w:val="004170AC"/>
    <w:rsid w:val="00421E2F"/>
    <w:rsid w:val="00422870"/>
    <w:rsid w:val="00426483"/>
    <w:rsid w:val="004266F9"/>
    <w:rsid w:val="00427A44"/>
    <w:rsid w:val="00431D7B"/>
    <w:rsid w:val="004320DE"/>
    <w:rsid w:val="00434CBD"/>
    <w:rsid w:val="00435EC5"/>
    <w:rsid w:val="00436232"/>
    <w:rsid w:val="0043646D"/>
    <w:rsid w:val="0043679E"/>
    <w:rsid w:val="004367EC"/>
    <w:rsid w:val="004370FE"/>
    <w:rsid w:val="0044240D"/>
    <w:rsid w:val="004428EE"/>
    <w:rsid w:val="004449C6"/>
    <w:rsid w:val="00446CB2"/>
    <w:rsid w:val="00450909"/>
    <w:rsid w:val="00451060"/>
    <w:rsid w:val="00451BD9"/>
    <w:rsid w:val="0045360A"/>
    <w:rsid w:val="004547A5"/>
    <w:rsid w:val="00454BE1"/>
    <w:rsid w:val="00454FE8"/>
    <w:rsid w:val="004559DC"/>
    <w:rsid w:val="0045621E"/>
    <w:rsid w:val="0045737E"/>
    <w:rsid w:val="004611F0"/>
    <w:rsid w:val="00462B4D"/>
    <w:rsid w:val="00463139"/>
    <w:rsid w:val="00463A26"/>
    <w:rsid w:val="00464792"/>
    <w:rsid w:val="00467AD6"/>
    <w:rsid w:val="00471B0D"/>
    <w:rsid w:val="004748DC"/>
    <w:rsid w:val="00475857"/>
    <w:rsid w:val="0047690A"/>
    <w:rsid w:val="00476DE7"/>
    <w:rsid w:val="00483403"/>
    <w:rsid w:val="00483A7D"/>
    <w:rsid w:val="00483E47"/>
    <w:rsid w:val="004852F9"/>
    <w:rsid w:val="004865C8"/>
    <w:rsid w:val="00491D95"/>
    <w:rsid w:val="00491FD1"/>
    <w:rsid w:val="004933BC"/>
    <w:rsid w:val="00494497"/>
    <w:rsid w:val="00495EFA"/>
    <w:rsid w:val="004971C9"/>
    <w:rsid w:val="004A31FE"/>
    <w:rsid w:val="004A718C"/>
    <w:rsid w:val="004A7FDB"/>
    <w:rsid w:val="004B2E3A"/>
    <w:rsid w:val="004B544B"/>
    <w:rsid w:val="004B5515"/>
    <w:rsid w:val="004B6421"/>
    <w:rsid w:val="004B6FF6"/>
    <w:rsid w:val="004C02EB"/>
    <w:rsid w:val="004C2199"/>
    <w:rsid w:val="004C2D65"/>
    <w:rsid w:val="004C3052"/>
    <w:rsid w:val="004C4E17"/>
    <w:rsid w:val="004C53F0"/>
    <w:rsid w:val="004C5873"/>
    <w:rsid w:val="004C7CAF"/>
    <w:rsid w:val="004D01E0"/>
    <w:rsid w:val="004D1A84"/>
    <w:rsid w:val="004D2098"/>
    <w:rsid w:val="004D5C60"/>
    <w:rsid w:val="004E1026"/>
    <w:rsid w:val="004E1D32"/>
    <w:rsid w:val="004E381A"/>
    <w:rsid w:val="004E5326"/>
    <w:rsid w:val="004E5FC2"/>
    <w:rsid w:val="004F0C89"/>
    <w:rsid w:val="004F10DE"/>
    <w:rsid w:val="004F383B"/>
    <w:rsid w:val="004F4215"/>
    <w:rsid w:val="004F572B"/>
    <w:rsid w:val="00500740"/>
    <w:rsid w:val="005020E2"/>
    <w:rsid w:val="00502647"/>
    <w:rsid w:val="00502873"/>
    <w:rsid w:val="00504AE4"/>
    <w:rsid w:val="005053EC"/>
    <w:rsid w:val="00510D8A"/>
    <w:rsid w:val="00511BE4"/>
    <w:rsid w:val="00512C18"/>
    <w:rsid w:val="005150C4"/>
    <w:rsid w:val="005153DD"/>
    <w:rsid w:val="00516323"/>
    <w:rsid w:val="0051707C"/>
    <w:rsid w:val="0052099E"/>
    <w:rsid w:val="00521758"/>
    <w:rsid w:val="00524376"/>
    <w:rsid w:val="0052531B"/>
    <w:rsid w:val="005254A6"/>
    <w:rsid w:val="005257CC"/>
    <w:rsid w:val="00526637"/>
    <w:rsid w:val="005266F6"/>
    <w:rsid w:val="0052693F"/>
    <w:rsid w:val="005270BC"/>
    <w:rsid w:val="00527244"/>
    <w:rsid w:val="00527A3E"/>
    <w:rsid w:val="00530C59"/>
    <w:rsid w:val="00533CB8"/>
    <w:rsid w:val="005347D3"/>
    <w:rsid w:val="00535542"/>
    <w:rsid w:val="00535BE9"/>
    <w:rsid w:val="00536D86"/>
    <w:rsid w:val="00537D1B"/>
    <w:rsid w:val="00540B96"/>
    <w:rsid w:val="005418EB"/>
    <w:rsid w:val="00542FCA"/>
    <w:rsid w:val="00545130"/>
    <w:rsid w:val="00546D06"/>
    <w:rsid w:val="00550B77"/>
    <w:rsid w:val="0055501E"/>
    <w:rsid w:val="005573B0"/>
    <w:rsid w:val="005575E2"/>
    <w:rsid w:val="00560F91"/>
    <w:rsid w:val="0056203E"/>
    <w:rsid w:val="0056247E"/>
    <w:rsid w:val="00562A45"/>
    <w:rsid w:val="00563E5C"/>
    <w:rsid w:val="00565221"/>
    <w:rsid w:val="00565E5E"/>
    <w:rsid w:val="00574E85"/>
    <w:rsid w:val="00576147"/>
    <w:rsid w:val="00585677"/>
    <w:rsid w:val="00585852"/>
    <w:rsid w:val="005867F5"/>
    <w:rsid w:val="00590799"/>
    <w:rsid w:val="005910EC"/>
    <w:rsid w:val="00591960"/>
    <w:rsid w:val="005923BC"/>
    <w:rsid w:val="00594408"/>
    <w:rsid w:val="00594C4A"/>
    <w:rsid w:val="005A0DD6"/>
    <w:rsid w:val="005A542D"/>
    <w:rsid w:val="005A7BED"/>
    <w:rsid w:val="005B03E3"/>
    <w:rsid w:val="005B4248"/>
    <w:rsid w:val="005B4B24"/>
    <w:rsid w:val="005B505F"/>
    <w:rsid w:val="005B594A"/>
    <w:rsid w:val="005B5A49"/>
    <w:rsid w:val="005B6041"/>
    <w:rsid w:val="005B7BF2"/>
    <w:rsid w:val="005C0071"/>
    <w:rsid w:val="005C1856"/>
    <w:rsid w:val="005C1C64"/>
    <w:rsid w:val="005C1FB9"/>
    <w:rsid w:val="005C78D2"/>
    <w:rsid w:val="005D0831"/>
    <w:rsid w:val="005D1130"/>
    <w:rsid w:val="005D1591"/>
    <w:rsid w:val="005D2647"/>
    <w:rsid w:val="005D6C90"/>
    <w:rsid w:val="005D7E0E"/>
    <w:rsid w:val="005E207E"/>
    <w:rsid w:val="005E3A7F"/>
    <w:rsid w:val="005E42D0"/>
    <w:rsid w:val="005E7A76"/>
    <w:rsid w:val="005F02CE"/>
    <w:rsid w:val="005F2D04"/>
    <w:rsid w:val="005F3148"/>
    <w:rsid w:val="005F32F2"/>
    <w:rsid w:val="005F3B30"/>
    <w:rsid w:val="005F5A4B"/>
    <w:rsid w:val="006001BE"/>
    <w:rsid w:val="006005C0"/>
    <w:rsid w:val="00600D17"/>
    <w:rsid w:val="00603F20"/>
    <w:rsid w:val="006057BF"/>
    <w:rsid w:val="006058EC"/>
    <w:rsid w:val="00605CD8"/>
    <w:rsid w:val="00605EC0"/>
    <w:rsid w:val="006060ED"/>
    <w:rsid w:val="00606694"/>
    <w:rsid w:val="00607C97"/>
    <w:rsid w:val="00611F6C"/>
    <w:rsid w:val="00612E97"/>
    <w:rsid w:val="00614076"/>
    <w:rsid w:val="00614C79"/>
    <w:rsid w:val="0061679D"/>
    <w:rsid w:val="0061761E"/>
    <w:rsid w:val="006204AA"/>
    <w:rsid w:val="00620A20"/>
    <w:rsid w:val="00623AC0"/>
    <w:rsid w:val="00633C9F"/>
    <w:rsid w:val="00635EF4"/>
    <w:rsid w:val="006375C6"/>
    <w:rsid w:val="00641197"/>
    <w:rsid w:val="00641669"/>
    <w:rsid w:val="00642F58"/>
    <w:rsid w:val="00643DBD"/>
    <w:rsid w:val="006464FF"/>
    <w:rsid w:val="00647998"/>
    <w:rsid w:val="00653144"/>
    <w:rsid w:val="00661148"/>
    <w:rsid w:val="00661640"/>
    <w:rsid w:val="00661BA0"/>
    <w:rsid w:val="00664096"/>
    <w:rsid w:val="00664945"/>
    <w:rsid w:val="00664DC5"/>
    <w:rsid w:val="00672EFA"/>
    <w:rsid w:val="00672FD1"/>
    <w:rsid w:val="00673397"/>
    <w:rsid w:val="00673B69"/>
    <w:rsid w:val="00674940"/>
    <w:rsid w:val="00675396"/>
    <w:rsid w:val="006753D9"/>
    <w:rsid w:val="006775F0"/>
    <w:rsid w:val="006778E2"/>
    <w:rsid w:val="0068033D"/>
    <w:rsid w:val="00680C99"/>
    <w:rsid w:val="00680D70"/>
    <w:rsid w:val="006848FB"/>
    <w:rsid w:val="00686DB1"/>
    <w:rsid w:val="00686F42"/>
    <w:rsid w:val="00690B4A"/>
    <w:rsid w:val="00692552"/>
    <w:rsid w:val="006A15B3"/>
    <w:rsid w:val="006A2058"/>
    <w:rsid w:val="006A2CE5"/>
    <w:rsid w:val="006A3C50"/>
    <w:rsid w:val="006A6722"/>
    <w:rsid w:val="006A6C7A"/>
    <w:rsid w:val="006A7A35"/>
    <w:rsid w:val="006A7E37"/>
    <w:rsid w:val="006B1FE6"/>
    <w:rsid w:val="006B34CC"/>
    <w:rsid w:val="006B3F95"/>
    <w:rsid w:val="006B4931"/>
    <w:rsid w:val="006B5E09"/>
    <w:rsid w:val="006C3AAD"/>
    <w:rsid w:val="006C4A97"/>
    <w:rsid w:val="006C73D0"/>
    <w:rsid w:val="006D39C8"/>
    <w:rsid w:val="006D58F7"/>
    <w:rsid w:val="006D7051"/>
    <w:rsid w:val="006E14CE"/>
    <w:rsid w:val="006E1526"/>
    <w:rsid w:val="006E23B8"/>
    <w:rsid w:val="006E347D"/>
    <w:rsid w:val="006E3718"/>
    <w:rsid w:val="006E4B13"/>
    <w:rsid w:val="006E7D8A"/>
    <w:rsid w:val="006F1762"/>
    <w:rsid w:val="006F5387"/>
    <w:rsid w:val="00700CED"/>
    <w:rsid w:val="00701EEF"/>
    <w:rsid w:val="0070332A"/>
    <w:rsid w:val="00703838"/>
    <w:rsid w:val="00703F75"/>
    <w:rsid w:val="0070445D"/>
    <w:rsid w:val="007064C7"/>
    <w:rsid w:val="00707213"/>
    <w:rsid w:val="00707245"/>
    <w:rsid w:val="00710E28"/>
    <w:rsid w:val="007133F9"/>
    <w:rsid w:val="00716265"/>
    <w:rsid w:val="00717E6E"/>
    <w:rsid w:val="007236A8"/>
    <w:rsid w:val="00724456"/>
    <w:rsid w:val="00725F16"/>
    <w:rsid w:val="007265BF"/>
    <w:rsid w:val="00726B35"/>
    <w:rsid w:val="00730CF6"/>
    <w:rsid w:val="007351C4"/>
    <w:rsid w:val="007370F2"/>
    <w:rsid w:val="00742A05"/>
    <w:rsid w:val="0074553D"/>
    <w:rsid w:val="007475AD"/>
    <w:rsid w:val="007478F3"/>
    <w:rsid w:val="007503A2"/>
    <w:rsid w:val="00750FB4"/>
    <w:rsid w:val="007529C5"/>
    <w:rsid w:val="0075310E"/>
    <w:rsid w:val="00760C76"/>
    <w:rsid w:val="00761A86"/>
    <w:rsid w:val="0076610E"/>
    <w:rsid w:val="00767178"/>
    <w:rsid w:val="00767B65"/>
    <w:rsid w:val="007716A5"/>
    <w:rsid w:val="0077418A"/>
    <w:rsid w:val="007751EC"/>
    <w:rsid w:val="00776FC1"/>
    <w:rsid w:val="0078073D"/>
    <w:rsid w:val="00780FB1"/>
    <w:rsid w:val="00781A62"/>
    <w:rsid w:val="00783845"/>
    <w:rsid w:val="00784158"/>
    <w:rsid w:val="00785F86"/>
    <w:rsid w:val="00786843"/>
    <w:rsid w:val="007874F0"/>
    <w:rsid w:val="00790EBA"/>
    <w:rsid w:val="0079112C"/>
    <w:rsid w:val="0079654F"/>
    <w:rsid w:val="007A388B"/>
    <w:rsid w:val="007A3DC7"/>
    <w:rsid w:val="007B106F"/>
    <w:rsid w:val="007B1870"/>
    <w:rsid w:val="007B2529"/>
    <w:rsid w:val="007B2960"/>
    <w:rsid w:val="007B5194"/>
    <w:rsid w:val="007B5661"/>
    <w:rsid w:val="007B60DD"/>
    <w:rsid w:val="007C04D2"/>
    <w:rsid w:val="007C5382"/>
    <w:rsid w:val="007C59E0"/>
    <w:rsid w:val="007C6DDA"/>
    <w:rsid w:val="007C7865"/>
    <w:rsid w:val="007D106B"/>
    <w:rsid w:val="007D2665"/>
    <w:rsid w:val="007D49D0"/>
    <w:rsid w:val="007D4D6C"/>
    <w:rsid w:val="007D5F77"/>
    <w:rsid w:val="007D6FE4"/>
    <w:rsid w:val="007E0C4E"/>
    <w:rsid w:val="007E1872"/>
    <w:rsid w:val="007E1A44"/>
    <w:rsid w:val="007E1C6B"/>
    <w:rsid w:val="007E62D1"/>
    <w:rsid w:val="007E66DB"/>
    <w:rsid w:val="007F00D8"/>
    <w:rsid w:val="007F04DC"/>
    <w:rsid w:val="007F5CA3"/>
    <w:rsid w:val="00801437"/>
    <w:rsid w:val="0080277D"/>
    <w:rsid w:val="00802B6B"/>
    <w:rsid w:val="008115C2"/>
    <w:rsid w:val="0081292F"/>
    <w:rsid w:val="00813785"/>
    <w:rsid w:val="00815656"/>
    <w:rsid w:val="008202C1"/>
    <w:rsid w:val="0082072F"/>
    <w:rsid w:val="008212D3"/>
    <w:rsid w:val="00822133"/>
    <w:rsid w:val="00826C0E"/>
    <w:rsid w:val="00831047"/>
    <w:rsid w:val="00831818"/>
    <w:rsid w:val="00831E7D"/>
    <w:rsid w:val="00833CA4"/>
    <w:rsid w:val="00833D89"/>
    <w:rsid w:val="00834BE9"/>
    <w:rsid w:val="0083514D"/>
    <w:rsid w:val="00835229"/>
    <w:rsid w:val="00837E95"/>
    <w:rsid w:val="008416D2"/>
    <w:rsid w:val="00841EF0"/>
    <w:rsid w:val="00845156"/>
    <w:rsid w:val="0085033B"/>
    <w:rsid w:val="008526EC"/>
    <w:rsid w:val="00854383"/>
    <w:rsid w:val="00855FBC"/>
    <w:rsid w:val="008576C9"/>
    <w:rsid w:val="008625BA"/>
    <w:rsid w:val="00867296"/>
    <w:rsid w:val="00870AFF"/>
    <w:rsid w:val="0087133C"/>
    <w:rsid w:val="008740DB"/>
    <w:rsid w:val="00874FD2"/>
    <w:rsid w:val="00875AAB"/>
    <w:rsid w:val="00876B79"/>
    <w:rsid w:val="00876EBA"/>
    <w:rsid w:val="00881CE5"/>
    <w:rsid w:val="00881EAE"/>
    <w:rsid w:val="00882B95"/>
    <w:rsid w:val="00887566"/>
    <w:rsid w:val="0089353F"/>
    <w:rsid w:val="008A045D"/>
    <w:rsid w:val="008A0543"/>
    <w:rsid w:val="008A05B0"/>
    <w:rsid w:val="008A17D0"/>
    <w:rsid w:val="008A2981"/>
    <w:rsid w:val="008A44A5"/>
    <w:rsid w:val="008A46DB"/>
    <w:rsid w:val="008A542B"/>
    <w:rsid w:val="008A7D52"/>
    <w:rsid w:val="008B1418"/>
    <w:rsid w:val="008B1744"/>
    <w:rsid w:val="008B49A3"/>
    <w:rsid w:val="008B67D6"/>
    <w:rsid w:val="008B6EC3"/>
    <w:rsid w:val="008C0E10"/>
    <w:rsid w:val="008C7544"/>
    <w:rsid w:val="008C7D07"/>
    <w:rsid w:val="008E091E"/>
    <w:rsid w:val="008E1BDA"/>
    <w:rsid w:val="008E2740"/>
    <w:rsid w:val="008E5127"/>
    <w:rsid w:val="008F0A6C"/>
    <w:rsid w:val="008F1E9C"/>
    <w:rsid w:val="008F1F7A"/>
    <w:rsid w:val="008F2000"/>
    <w:rsid w:val="008F6C5F"/>
    <w:rsid w:val="008F6CB9"/>
    <w:rsid w:val="008F7B42"/>
    <w:rsid w:val="00900AED"/>
    <w:rsid w:val="009010C7"/>
    <w:rsid w:val="009011F7"/>
    <w:rsid w:val="00901A73"/>
    <w:rsid w:val="0090375D"/>
    <w:rsid w:val="0090544B"/>
    <w:rsid w:val="009074C0"/>
    <w:rsid w:val="00907546"/>
    <w:rsid w:val="009156C1"/>
    <w:rsid w:val="00921081"/>
    <w:rsid w:val="00923CD2"/>
    <w:rsid w:val="009250CC"/>
    <w:rsid w:val="009256DA"/>
    <w:rsid w:val="00926C9D"/>
    <w:rsid w:val="00931E7A"/>
    <w:rsid w:val="009335ED"/>
    <w:rsid w:val="00935DBD"/>
    <w:rsid w:val="00936A9C"/>
    <w:rsid w:val="00937367"/>
    <w:rsid w:val="009379D5"/>
    <w:rsid w:val="00937C4F"/>
    <w:rsid w:val="00940BAD"/>
    <w:rsid w:val="00941817"/>
    <w:rsid w:val="00942178"/>
    <w:rsid w:val="00942E08"/>
    <w:rsid w:val="0094331D"/>
    <w:rsid w:val="009440EC"/>
    <w:rsid w:val="0094534F"/>
    <w:rsid w:val="00945570"/>
    <w:rsid w:val="00946BB5"/>
    <w:rsid w:val="00947DD3"/>
    <w:rsid w:val="009511C3"/>
    <w:rsid w:val="0095165F"/>
    <w:rsid w:val="009517C7"/>
    <w:rsid w:val="00955530"/>
    <w:rsid w:val="009568A7"/>
    <w:rsid w:val="00957611"/>
    <w:rsid w:val="00960C4B"/>
    <w:rsid w:val="00962441"/>
    <w:rsid w:val="0096296F"/>
    <w:rsid w:val="00963EA6"/>
    <w:rsid w:val="00970CF0"/>
    <w:rsid w:val="00971B07"/>
    <w:rsid w:val="0097272E"/>
    <w:rsid w:val="00974D1A"/>
    <w:rsid w:val="009807BE"/>
    <w:rsid w:val="009811B0"/>
    <w:rsid w:val="0098459E"/>
    <w:rsid w:val="00985154"/>
    <w:rsid w:val="00990267"/>
    <w:rsid w:val="00991EA0"/>
    <w:rsid w:val="0099422A"/>
    <w:rsid w:val="009A2E40"/>
    <w:rsid w:val="009A35F8"/>
    <w:rsid w:val="009A3982"/>
    <w:rsid w:val="009A4362"/>
    <w:rsid w:val="009A6096"/>
    <w:rsid w:val="009B2574"/>
    <w:rsid w:val="009B2776"/>
    <w:rsid w:val="009B450E"/>
    <w:rsid w:val="009B5FD2"/>
    <w:rsid w:val="009B6B2D"/>
    <w:rsid w:val="009B6DB0"/>
    <w:rsid w:val="009C037B"/>
    <w:rsid w:val="009C31DB"/>
    <w:rsid w:val="009C6F99"/>
    <w:rsid w:val="009D035F"/>
    <w:rsid w:val="009D2D2D"/>
    <w:rsid w:val="009D5BF9"/>
    <w:rsid w:val="009D6035"/>
    <w:rsid w:val="009D6C5F"/>
    <w:rsid w:val="009E089F"/>
    <w:rsid w:val="009E1D39"/>
    <w:rsid w:val="009E1F14"/>
    <w:rsid w:val="009E58C2"/>
    <w:rsid w:val="009E7BA0"/>
    <w:rsid w:val="009F1626"/>
    <w:rsid w:val="009F17D0"/>
    <w:rsid w:val="009F17F2"/>
    <w:rsid w:val="009F2E67"/>
    <w:rsid w:val="009F307E"/>
    <w:rsid w:val="009F36A9"/>
    <w:rsid w:val="009F4F60"/>
    <w:rsid w:val="009F59EB"/>
    <w:rsid w:val="009F6AAA"/>
    <w:rsid w:val="009F6DEC"/>
    <w:rsid w:val="00A00D04"/>
    <w:rsid w:val="00A0145F"/>
    <w:rsid w:val="00A01645"/>
    <w:rsid w:val="00A02914"/>
    <w:rsid w:val="00A046E9"/>
    <w:rsid w:val="00A05514"/>
    <w:rsid w:val="00A06779"/>
    <w:rsid w:val="00A07D0B"/>
    <w:rsid w:val="00A10ECB"/>
    <w:rsid w:val="00A1761B"/>
    <w:rsid w:val="00A179B8"/>
    <w:rsid w:val="00A2218E"/>
    <w:rsid w:val="00A22DF7"/>
    <w:rsid w:val="00A235EE"/>
    <w:rsid w:val="00A23B6D"/>
    <w:rsid w:val="00A30597"/>
    <w:rsid w:val="00A30813"/>
    <w:rsid w:val="00A313E5"/>
    <w:rsid w:val="00A317D0"/>
    <w:rsid w:val="00A33643"/>
    <w:rsid w:val="00A40A40"/>
    <w:rsid w:val="00A42960"/>
    <w:rsid w:val="00A47EED"/>
    <w:rsid w:val="00A50A32"/>
    <w:rsid w:val="00A50A71"/>
    <w:rsid w:val="00A5106E"/>
    <w:rsid w:val="00A51436"/>
    <w:rsid w:val="00A53E74"/>
    <w:rsid w:val="00A55789"/>
    <w:rsid w:val="00A61C5F"/>
    <w:rsid w:val="00A63CBB"/>
    <w:rsid w:val="00A65234"/>
    <w:rsid w:val="00A66CAC"/>
    <w:rsid w:val="00A6748F"/>
    <w:rsid w:val="00A67615"/>
    <w:rsid w:val="00A67851"/>
    <w:rsid w:val="00A67D0B"/>
    <w:rsid w:val="00A70BD1"/>
    <w:rsid w:val="00A72953"/>
    <w:rsid w:val="00A7336A"/>
    <w:rsid w:val="00A754B8"/>
    <w:rsid w:val="00A7592C"/>
    <w:rsid w:val="00A812CA"/>
    <w:rsid w:val="00A84E88"/>
    <w:rsid w:val="00A85088"/>
    <w:rsid w:val="00A85C9D"/>
    <w:rsid w:val="00A86159"/>
    <w:rsid w:val="00A8698E"/>
    <w:rsid w:val="00A90089"/>
    <w:rsid w:val="00A90E9D"/>
    <w:rsid w:val="00A91A1E"/>
    <w:rsid w:val="00A92753"/>
    <w:rsid w:val="00A92D7A"/>
    <w:rsid w:val="00A92FA4"/>
    <w:rsid w:val="00AA1C4E"/>
    <w:rsid w:val="00AA2400"/>
    <w:rsid w:val="00AA3264"/>
    <w:rsid w:val="00AA450D"/>
    <w:rsid w:val="00AA464D"/>
    <w:rsid w:val="00AA4EDE"/>
    <w:rsid w:val="00AA4FFF"/>
    <w:rsid w:val="00AB08BD"/>
    <w:rsid w:val="00AB21A5"/>
    <w:rsid w:val="00AB2342"/>
    <w:rsid w:val="00AB3EDA"/>
    <w:rsid w:val="00AB499B"/>
    <w:rsid w:val="00AB4F38"/>
    <w:rsid w:val="00AB6088"/>
    <w:rsid w:val="00AB6223"/>
    <w:rsid w:val="00AB760E"/>
    <w:rsid w:val="00AC315F"/>
    <w:rsid w:val="00AC3B94"/>
    <w:rsid w:val="00AC3DD9"/>
    <w:rsid w:val="00AC7490"/>
    <w:rsid w:val="00AD1257"/>
    <w:rsid w:val="00AD13DD"/>
    <w:rsid w:val="00AD2D6E"/>
    <w:rsid w:val="00AD509A"/>
    <w:rsid w:val="00AD530F"/>
    <w:rsid w:val="00AE0957"/>
    <w:rsid w:val="00AE37E3"/>
    <w:rsid w:val="00AE61C3"/>
    <w:rsid w:val="00AF1017"/>
    <w:rsid w:val="00AF2240"/>
    <w:rsid w:val="00AF2689"/>
    <w:rsid w:val="00AF4E2C"/>
    <w:rsid w:val="00B0071F"/>
    <w:rsid w:val="00B02F2D"/>
    <w:rsid w:val="00B0684F"/>
    <w:rsid w:val="00B107DF"/>
    <w:rsid w:val="00B12CBA"/>
    <w:rsid w:val="00B15899"/>
    <w:rsid w:val="00B16E27"/>
    <w:rsid w:val="00B21DF3"/>
    <w:rsid w:val="00B24E74"/>
    <w:rsid w:val="00B2603B"/>
    <w:rsid w:val="00B2759E"/>
    <w:rsid w:val="00B3057B"/>
    <w:rsid w:val="00B32393"/>
    <w:rsid w:val="00B326F2"/>
    <w:rsid w:val="00B33705"/>
    <w:rsid w:val="00B33976"/>
    <w:rsid w:val="00B40F32"/>
    <w:rsid w:val="00B4637B"/>
    <w:rsid w:val="00B470DD"/>
    <w:rsid w:val="00B5051C"/>
    <w:rsid w:val="00B511DA"/>
    <w:rsid w:val="00B51BA8"/>
    <w:rsid w:val="00B53AF1"/>
    <w:rsid w:val="00B57673"/>
    <w:rsid w:val="00B62558"/>
    <w:rsid w:val="00B62788"/>
    <w:rsid w:val="00B62D34"/>
    <w:rsid w:val="00B630F6"/>
    <w:rsid w:val="00B63149"/>
    <w:rsid w:val="00B631A1"/>
    <w:rsid w:val="00B6758D"/>
    <w:rsid w:val="00B70C64"/>
    <w:rsid w:val="00B70E96"/>
    <w:rsid w:val="00B711F3"/>
    <w:rsid w:val="00B747CE"/>
    <w:rsid w:val="00B749A4"/>
    <w:rsid w:val="00B75CAF"/>
    <w:rsid w:val="00B75E15"/>
    <w:rsid w:val="00B77280"/>
    <w:rsid w:val="00B81A24"/>
    <w:rsid w:val="00B82040"/>
    <w:rsid w:val="00B841BB"/>
    <w:rsid w:val="00B858BA"/>
    <w:rsid w:val="00B85F49"/>
    <w:rsid w:val="00B871F1"/>
    <w:rsid w:val="00B87400"/>
    <w:rsid w:val="00B87CF2"/>
    <w:rsid w:val="00B90C03"/>
    <w:rsid w:val="00B914DA"/>
    <w:rsid w:val="00B92428"/>
    <w:rsid w:val="00B92660"/>
    <w:rsid w:val="00B93028"/>
    <w:rsid w:val="00B93B0C"/>
    <w:rsid w:val="00B94B73"/>
    <w:rsid w:val="00B94E73"/>
    <w:rsid w:val="00B9594F"/>
    <w:rsid w:val="00B95A05"/>
    <w:rsid w:val="00B95BF9"/>
    <w:rsid w:val="00BA065C"/>
    <w:rsid w:val="00BA2A54"/>
    <w:rsid w:val="00BA3194"/>
    <w:rsid w:val="00BA615D"/>
    <w:rsid w:val="00BA68B0"/>
    <w:rsid w:val="00BB1013"/>
    <w:rsid w:val="00BB2275"/>
    <w:rsid w:val="00BB2F5C"/>
    <w:rsid w:val="00BB3ACF"/>
    <w:rsid w:val="00BB456C"/>
    <w:rsid w:val="00BB6D90"/>
    <w:rsid w:val="00BC001A"/>
    <w:rsid w:val="00BC1817"/>
    <w:rsid w:val="00BC2667"/>
    <w:rsid w:val="00BC3CBD"/>
    <w:rsid w:val="00BC43C9"/>
    <w:rsid w:val="00BC4B02"/>
    <w:rsid w:val="00BC5731"/>
    <w:rsid w:val="00BC6B16"/>
    <w:rsid w:val="00BD21B7"/>
    <w:rsid w:val="00BD37F8"/>
    <w:rsid w:val="00BD5820"/>
    <w:rsid w:val="00BD5C42"/>
    <w:rsid w:val="00BD6A74"/>
    <w:rsid w:val="00BE1AC6"/>
    <w:rsid w:val="00BE39DC"/>
    <w:rsid w:val="00BE6602"/>
    <w:rsid w:val="00BE6BC6"/>
    <w:rsid w:val="00BF016C"/>
    <w:rsid w:val="00BF091F"/>
    <w:rsid w:val="00BF1A63"/>
    <w:rsid w:val="00BF6F2A"/>
    <w:rsid w:val="00C0019B"/>
    <w:rsid w:val="00C0288E"/>
    <w:rsid w:val="00C033D6"/>
    <w:rsid w:val="00C047E3"/>
    <w:rsid w:val="00C04EF1"/>
    <w:rsid w:val="00C10ED9"/>
    <w:rsid w:val="00C121E1"/>
    <w:rsid w:val="00C12664"/>
    <w:rsid w:val="00C1435B"/>
    <w:rsid w:val="00C150C2"/>
    <w:rsid w:val="00C17A0D"/>
    <w:rsid w:val="00C17A40"/>
    <w:rsid w:val="00C17B56"/>
    <w:rsid w:val="00C17D56"/>
    <w:rsid w:val="00C22BD4"/>
    <w:rsid w:val="00C237D4"/>
    <w:rsid w:val="00C24E03"/>
    <w:rsid w:val="00C25F86"/>
    <w:rsid w:val="00C27983"/>
    <w:rsid w:val="00C311BC"/>
    <w:rsid w:val="00C34C18"/>
    <w:rsid w:val="00C354EE"/>
    <w:rsid w:val="00C36565"/>
    <w:rsid w:val="00C40758"/>
    <w:rsid w:val="00C40761"/>
    <w:rsid w:val="00C40A61"/>
    <w:rsid w:val="00C418D9"/>
    <w:rsid w:val="00C422CF"/>
    <w:rsid w:val="00C43690"/>
    <w:rsid w:val="00C43730"/>
    <w:rsid w:val="00C44B7A"/>
    <w:rsid w:val="00C54F28"/>
    <w:rsid w:val="00C608CA"/>
    <w:rsid w:val="00C60BCC"/>
    <w:rsid w:val="00C60D03"/>
    <w:rsid w:val="00C62F3F"/>
    <w:rsid w:val="00C64307"/>
    <w:rsid w:val="00C648F3"/>
    <w:rsid w:val="00C65502"/>
    <w:rsid w:val="00C655BB"/>
    <w:rsid w:val="00C70EE8"/>
    <w:rsid w:val="00C75937"/>
    <w:rsid w:val="00C759E3"/>
    <w:rsid w:val="00C75B29"/>
    <w:rsid w:val="00C76BA4"/>
    <w:rsid w:val="00C77163"/>
    <w:rsid w:val="00C7798C"/>
    <w:rsid w:val="00C77A69"/>
    <w:rsid w:val="00C81B80"/>
    <w:rsid w:val="00C81BAB"/>
    <w:rsid w:val="00C87E9E"/>
    <w:rsid w:val="00C90F23"/>
    <w:rsid w:val="00C9184E"/>
    <w:rsid w:val="00C938C0"/>
    <w:rsid w:val="00C93915"/>
    <w:rsid w:val="00C94EAA"/>
    <w:rsid w:val="00C96444"/>
    <w:rsid w:val="00CA2B5D"/>
    <w:rsid w:val="00CA4C5D"/>
    <w:rsid w:val="00CB0947"/>
    <w:rsid w:val="00CB3E1E"/>
    <w:rsid w:val="00CB4C39"/>
    <w:rsid w:val="00CB5210"/>
    <w:rsid w:val="00CB5957"/>
    <w:rsid w:val="00CB6E4F"/>
    <w:rsid w:val="00CC18FC"/>
    <w:rsid w:val="00CC4288"/>
    <w:rsid w:val="00CC5344"/>
    <w:rsid w:val="00CC6956"/>
    <w:rsid w:val="00CC6FA4"/>
    <w:rsid w:val="00CD2338"/>
    <w:rsid w:val="00CD264C"/>
    <w:rsid w:val="00CD66EE"/>
    <w:rsid w:val="00CE1642"/>
    <w:rsid w:val="00CE1D97"/>
    <w:rsid w:val="00CE6487"/>
    <w:rsid w:val="00CE717C"/>
    <w:rsid w:val="00CF2052"/>
    <w:rsid w:val="00CF266E"/>
    <w:rsid w:val="00CF46B4"/>
    <w:rsid w:val="00CF7362"/>
    <w:rsid w:val="00D00D64"/>
    <w:rsid w:val="00D02FBC"/>
    <w:rsid w:val="00D0423A"/>
    <w:rsid w:val="00D04C46"/>
    <w:rsid w:val="00D05CD9"/>
    <w:rsid w:val="00D10531"/>
    <w:rsid w:val="00D1096E"/>
    <w:rsid w:val="00D10F0B"/>
    <w:rsid w:val="00D12EE4"/>
    <w:rsid w:val="00D13B9E"/>
    <w:rsid w:val="00D15A92"/>
    <w:rsid w:val="00D15BA3"/>
    <w:rsid w:val="00D16915"/>
    <w:rsid w:val="00D170D0"/>
    <w:rsid w:val="00D2340F"/>
    <w:rsid w:val="00D257A5"/>
    <w:rsid w:val="00D26063"/>
    <w:rsid w:val="00D263AA"/>
    <w:rsid w:val="00D30E98"/>
    <w:rsid w:val="00D32343"/>
    <w:rsid w:val="00D32BBE"/>
    <w:rsid w:val="00D37437"/>
    <w:rsid w:val="00D37591"/>
    <w:rsid w:val="00D40827"/>
    <w:rsid w:val="00D40A45"/>
    <w:rsid w:val="00D41F47"/>
    <w:rsid w:val="00D4258C"/>
    <w:rsid w:val="00D43325"/>
    <w:rsid w:val="00D43ADB"/>
    <w:rsid w:val="00D44157"/>
    <w:rsid w:val="00D44686"/>
    <w:rsid w:val="00D460E7"/>
    <w:rsid w:val="00D47BD3"/>
    <w:rsid w:val="00D5064A"/>
    <w:rsid w:val="00D50FB5"/>
    <w:rsid w:val="00D52534"/>
    <w:rsid w:val="00D52793"/>
    <w:rsid w:val="00D52F99"/>
    <w:rsid w:val="00D5534B"/>
    <w:rsid w:val="00D61D77"/>
    <w:rsid w:val="00D669D2"/>
    <w:rsid w:val="00D725DF"/>
    <w:rsid w:val="00D73827"/>
    <w:rsid w:val="00D74747"/>
    <w:rsid w:val="00D75748"/>
    <w:rsid w:val="00D757EA"/>
    <w:rsid w:val="00D8174E"/>
    <w:rsid w:val="00D81891"/>
    <w:rsid w:val="00D82910"/>
    <w:rsid w:val="00D84460"/>
    <w:rsid w:val="00D84C23"/>
    <w:rsid w:val="00D84E28"/>
    <w:rsid w:val="00D85B38"/>
    <w:rsid w:val="00D92353"/>
    <w:rsid w:val="00D92B1B"/>
    <w:rsid w:val="00D92E70"/>
    <w:rsid w:val="00D9538A"/>
    <w:rsid w:val="00D964A8"/>
    <w:rsid w:val="00D96A74"/>
    <w:rsid w:val="00D9788D"/>
    <w:rsid w:val="00DA12EF"/>
    <w:rsid w:val="00DA238F"/>
    <w:rsid w:val="00DA2F18"/>
    <w:rsid w:val="00DB0804"/>
    <w:rsid w:val="00DB08C3"/>
    <w:rsid w:val="00DB130A"/>
    <w:rsid w:val="00DB1788"/>
    <w:rsid w:val="00DB186F"/>
    <w:rsid w:val="00DB1BEA"/>
    <w:rsid w:val="00DB2B11"/>
    <w:rsid w:val="00DB2B13"/>
    <w:rsid w:val="00DB3B77"/>
    <w:rsid w:val="00DB5B6E"/>
    <w:rsid w:val="00DB5E3B"/>
    <w:rsid w:val="00DB7122"/>
    <w:rsid w:val="00DB7D17"/>
    <w:rsid w:val="00DC1B12"/>
    <w:rsid w:val="00DC2C03"/>
    <w:rsid w:val="00DC3C7D"/>
    <w:rsid w:val="00DC7E21"/>
    <w:rsid w:val="00DD218B"/>
    <w:rsid w:val="00DD4BF9"/>
    <w:rsid w:val="00DE0899"/>
    <w:rsid w:val="00DE19EE"/>
    <w:rsid w:val="00DE1BC5"/>
    <w:rsid w:val="00DE2028"/>
    <w:rsid w:val="00DE2F2C"/>
    <w:rsid w:val="00DF0E67"/>
    <w:rsid w:val="00DF3886"/>
    <w:rsid w:val="00DF6103"/>
    <w:rsid w:val="00DF6247"/>
    <w:rsid w:val="00DF670E"/>
    <w:rsid w:val="00DF73DE"/>
    <w:rsid w:val="00E01445"/>
    <w:rsid w:val="00E02239"/>
    <w:rsid w:val="00E06BDA"/>
    <w:rsid w:val="00E140C0"/>
    <w:rsid w:val="00E15246"/>
    <w:rsid w:val="00E16464"/>
    <w:rsid w:val="00E1654C"/>
    <w:rsid w:val="00E22003"/>
    <w:rsid w:val="00E23C07"/>
    <w:rsid w:val="00E23C5D"/>
    <w:rsid w:val="00E25E63"/>
    <w:rsid w:val="00E27B8D"/>
    <w:rsid w:val="00E32D4D"/>
    <w:rsid w:val="00E34C64"/>
    <w:rsid w:val="00E35C4A"/>
    <w:rsid w:val="00E45F73"/>
    <w:rsid w:val="00E46794"/>
    <w:rsid w:val="00E467A3"/>
    <w:rsid w:val="00E46E88"/>
    <w:rsid w:val="00E4779D"/>
    <w:rsid w:val="00E500FA"/>
    <w:rsid w:val="00E531C8"/>
    <w:rsid w:val="00E53D1C"/>
    <w:rsid w:val="00E54CE3"/>
    <w:rsid w:val="00E54EB3"/>
    <w:rsid w:val="00E56A92"/>
    <w:rsid w:val="00E577A2"/>
    <w:rsid w:val="00E5780F"/>
    <w:rsid w:val="00E578E6"/>
    <w:rsid w:val="00E66731"/>
    <w:rsid w:val="00E67B12"/>
    <w:rsid w:val="00E70FC5"/>
    <w:rsid w:val="00E718D3"/>
    <w:rsid w:val="00E73608"/>
    <w:rsid w:val="00E73950"/>
    <w:rsid w:val="00E73D1B"/>
    <w:rsid w:val="00E747CE"/>
    <w:rsid w:val="00E74B43"/>
    <w:rsid w:val="00E778E6"/>
    <w:rsid w:val="00E82106"/>
    <w:rsid w:val="00E82762"/>
    <w:rsid w:val="00E83C32"/>
    <w:rsid w:val="00E875B4"/>
    <w:rsid w:val="00E91854"/>
    <w:rsid w:val="00E96221"/>
    <w:rsid w:val="00E963EF"/>
    <w:rsid w:val="00E9754C"/>
    <w:rsid w:val="00EA1347"/>
    <w:rsid w:val="00EA1EA3"/>
    <w:rsid w:val="00EA34E6"/>
    <w:rsid w:val="00EA3543"/>
    <w:rsid w:val="00EA430A"/>
    <w:rsid w:val="00EA4C46"/>
    <w:rsid w:val="00EA655A"/>
    <w:rsid w:val="00EA726A"/>
    <w:rsid w:val="00EB0A43"/>
    <w:rsid w:val="00EB0D77"/>
    <w:rsid w:val="00EB2695"/>
    <w:rsid w:val="00EB606B"/>
    <w:rsid w:val="00EC107B"/>
    <w:rsid w:val="00EC344C"/>
    <w:rsid w:val="00ED04D3"/>
    <w:rsid w:val="00ED26D4"/>
    <w:rsid w:val="00ED4D1C"/>
    <w:rsid w:val="00ED5B5A"/>
    <w:rsid w:val="00ED68B8"/>
    <w:rsid w:val="00EE087C"/>
    <w:rsid w:val="00EE1461"/>
    <w:rsid w:val="00EE1CB0"/>
    <w:rsid w:val="00EE497A"/>
    <w:rsid w:val="00EE58F6"/>
    <w:rsid w:val="00EE6272"/>
    <w:rsid w:val="00EE66DD"/>
    <w:rsid w:val="00EF0804"/>
    <w:rsid w:val="00EF3538"/>
    <w:rsid w:val="00EF4065"/>
    <w:rsid w:val="00EF4889"/>
    <w:rsid w:val="00EF5061"/>
    <w:rsid w:val="00EF79B5"/>
    <w:rsid w:val="00EF7E13"/>
    <w:rsid w:val="00F00DEB"/>
    <w:rsid w:val="00F03B6B"/>
    <w:rsid w:val="00F04A5D"/>
    <w:rsid w:val="00F125C8"/>
    <w:rsid w:val="00F13F30"/>
    <w:rsid w:val="00F16DA9"/>
    <w:rsid w:val="00F20B55"/>
    <w:rsid w:val="00F20CA0"/>
    <w:rsid w:val="00F20F84"/>
    <w:rsid w:val="00F220EA"/>
    <w:rsid w:val="00F234BC"/>
    <w:rsid w:val="00F259D7"/>
    <w:rsid w:val="00F275B1"/>
    <w:rsid w:val="00F319C1"/>
    <w:rsid w:val="00F32470"/>
    <w:rsid w:val="00F368E3"/>
    <w:rsid w:val="00F402FD"/>
    <w:rsid w:val="00F40B29"/>
    <w:rsid w:val="00F40C61"/>
    <w:rsid w:val="00F53F05"/>
    <w:rsid w:val="00F54B6B"/>
    <w:rsid w:val="00F55FA3"/>
    <w:rsid w:val="00F57BD1"/>
    <w:rsid w:val="00F60942"/>
    <w:rsid w:val="00F61F12"/>
    <w:rsid w:val="00F6209C"/>
    <w:rsid w:val="00F64A09"/>
    <w:rsid w:val="00F65355"/>
    <w:rsid w:val="00F6582D"/>
    <w:rsid w:val="00F675FE"/>
    <w:rsid w:val="00F704DA"/>
    <w:rsid w:val="00F70D9B"/>
    <w:rsid w:val="00F70E9E"/>
    <w:rsid w:val="00F729ED"/>
    <w:rsid w:val="00F75E0B"/>
    <w:rsid w:val="00F76190"/>
    <w:rsid w:val="00F81684"/>
    <w:rsid w:val="00F817E4"/>
    <w:rsid w:val="00F81F26"/>
    <w:rsid w:val="00F82C61"/>
    <w:rsid w:val="00F84E24"/>
    <w:rsid w:val="00F85DD7"/>
    <w:rsid w:val="00F868CA"/>
    <w:rsid w:val="00F8696B"/>
    <w:rsid w:val="00F87664"/>
    <w:rsid w:val="00F87774"/>
    <w:rsid w:val="00F9010B"/>
    <w:rsid w:val="00F918EB"/>
    <w:rsid w:val="00F91FE6"/>
    <w:rsid w:val="00F9250A"/>
    <w:rsid w:val="00F95FF0"/>
    <w:rsid w:val="00F96D99"/>
    <w:rsid w:val="00F96F58"/>
    <w:rsid w:val="00FA153B"/>
    <w:rsid w:val="00FA303B"/>
    <w:rsid w:val="00FA5059"/>
    <w:rsid w:val="00FA65BF"/>
    <w:rsid w:val="00FA73A5"/>
    <w:rsid w:val="00FB0D10"/>
    <w:rsid w:val="00FB3463"/>
    <w:rsid w:val="00FB3C5C"/>
    <w:rsid w:val="00FB4C38"/>
    <w:rsid w:val="00FB5747"/>
    <w:rsid w:val="00FB62AF"/>
    <w:rsid w:val="00FB7EAE"/>
    <w:rsid w:val="00FC1266"/>
    <w:rsid w:val="00FC38A7"/>
    <w:rsid w:val="00FC60CE"/>
    <w:rsid w:val="00FC6D6A"/>
    <w:rsid w:val="00FC7C58"/>
    <w:rsid w:val="00FD1AE7"/>
    <w:rsid w:val="00FD507E"/>
    <w:rsid w:val="00FD6962"/>
    <w:rsid w:val="00FD70B6"/>
    <w:rsid w:val="00FD7959"/>
    <w:rsid w:val="00FE199C"/>
    <w:rsid w:val="00FE237D"/>
    <w:rsid w:val="00FE2552"/>
    <w:rsid w:val="00FE3AAC"/>
    <w:rsid w:val="00FE3C02"/>
    <w:rsid w:val="00FE4172"/>
    <w:rsid w:val="00FF2483"/>
    <w:rsid w:val="00FF2864"/>
    <w:rsid w:val="00FF28CF"/>
    <w:rsid w:val="00FF2E5E"/>
    <w:rsid w:val="00FF3631"/>
    <w:rsid w:val="00FF3728"/>
    <w:rsid w:val="00FF41C9"/>
    <w:rsid w:val="00FF47E6"/>
    <w:rsid w:val="00FF4A32"/>
    <w:rsid w:val="00FF546F"/>
    <w:rsid w:val="00FF6384"/>
    <w:rsid w:val="00FF70F2"/>
    <w:rsid w:val="00FF79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Street"/>
  <w:shapeDefaults>
    <o:shapedefaults v:ext="edit" spidmax="510977"/>
    <o:shapelayout v:ext="edit">
      <o:idmap v:ext="edit" data="1"/>
    </o:shapelayout>
  </w:shapeDefaults>
  <w:decimalSymbol w:val="."/>
  <w:listSeparator w:val=","/>
  <w14:docId w14:val="053A6D9F"/>
  <w15:docId w15:val="{241729A4-5ADD-43D3-AD80-2E1BA8390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5">
    <w:lsdException w:name="Normal" w:locked="1" w:uiPriority="0" w:qFormat="1"/>
    <w:lsdException w:name="heading 1" w:locked="1" w:uiPriority="0"/>
    <w:lsdException w:name="heading 2" w:locked="1" w:semiHidden="1" w:uiPriority="0" w:unhideWhenUsed="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Paragraph Text"/>
    <w:qFormat/>
    <w:rsid w:val="00DD218B"/>
    <w:pPr>
      <w:spacing w:after="40"/>
      <w:ind w:left="58"/>
      <w:jc w:val="both"/>
    </w:pPr>
    <w:rPr>
      <w:rFonts w:ascii="Gill Sans Nova Book" w:hAnsi="Gill Sans Nova Book"/>
    </w:rPr>
  </w:style>
  <w:style w:type="paragraph" w:styleId="Heading3">
    <w:name w:val="heading 3"/>
    <w:basedOn w:val="Normal"/>
    <w:next w:val="Normal"/>
    <w:link w:val="Heading3Char"/>
    <w:semiHidden/>
    <w:unhideWhenUsed/>
    <w:qFormat/>
    <w:locked/>
    <w:rsid w:val="00785F86"/>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99"/>
    <w:qFormat/>
    <w:rsid w:val="00B92428"/>
    <w:rPr>
      <w:rFonts w:ascii="Gill Sans MT" w:hAnsi="Gill Sans MT"/>
    </w:rPr>
  </w:style>
  <w:style w:type="paragraph" w:customStyle="1" w:styleId="Heading">
    <w:name w:val="Heading"/>
    <w:basedOn w:val="NoSpacing"/>
    <w:link w:val="HeadingChar"/>
    <w:rsid w:val="00B92428"/>
    <w:pPr>
      <w:tabs>
        <w:tab w:val="right" w:pos="10800"/>
      </w:tabs>
      <w:spacing w:before="240" w:after="60"/>
    </w:pPr>
    <w:rPr>
      <w:rFonts w:ascii="Goudy Old Style" w:hAnsi="Goudy Old Style"/>
      <w:b/>
      <w:smallCaps/>
    </w:rPr>
  </w:style>
  <w:style w:type="paragraph" w:customStyle="1" w:styleId="Rubric">
    <w:name w:val="Rubric"/>
    <w:basedOn w:val="NoSpacing"/>
    <w:link w:val="RubricChar"/>
    <w:qFormat/>
    <w:rsid w:val="00A86159"/>
    <w:pPr>
      <w:spacing w:before="200" w:line="192" w:lineRule="auto"/>
    </w:pPr>
    <w:rPr>
      <w:rFonts w:ascii="Gill Sans Nova Book" w:hAnsi="Gill Sans Nova Book"/>
      <w:i/>
    </w:rPr>
  </w:style>
  <w:style w:type="character" w:customStyle="1" w:styleId="NoSpacingChar">
    <w:name w:val="No Spacing Char"/>
    <w:link w:val="NoSpacing"/>
    <w:uiPriority w:val="99"/>
    <w:locked/>
    <w:rsid w:val="00B92428"/>
    <w:rPr>
      <w:rFonts w:ascii="Gill Sans MT" w:hAnsi="Gill Sans MT"/>
    </w:rPr>
  </w:style>
  <w:style w:type="character" w:customStyle="1" w:styleId="HeadingChar">
    <w:name w:val="Heading Char"/>
    <w:link w:val="Heading"/>
    <w:locked/>
    <w:rsid w:val="00B92428"/>
    <w:rPr>
      <w:rFonts w:ascii="Goudy Old Style" w:hAnsi="Goudy Old Style"/>
      <w:b/>
      <w:smallCaps/>
    </w:rPr>
  </w:style>
  <w:style w:type="paragraph" w:customStyle="1" w:styleId="2ColCentMusic">
    <w:name w:val="2 Col Cent. Music"/>
    <w:basedOn w:val="NoSpacing"/>
    <w:link w:val="2ColCentMusicChar"/>
    <w:rsid w:val="00B92428"/>
    <w:pPr>
      <w:jc w:val="center"/>
    </w:pPr>
    <w:rPr>
      <w:i/>
    </w:rPr>
  </w:style>
  <w:style w:type="character" w:customStyle="1" w:styleId="RubricChar">
    <w:name w:val="Rubric Char"/>
    <w:link w:val="Rubric"/>
    <w:locked/>
    <w:rsid w:val="00A86159"/>
    <w:rPr>
      <w:rFonts w:ascii="Gill Sans Nova Book" w:hAnsi="Gill Sans Nova Book"/>
      <w:i/>
    </w:rPr>
  </w:style>
  <w:style w:type="paragraph" w:customStyle="1" w:styleId="1Tab">
    <w:name w:val="1 Tab"/>
    <w:basedOn w:val="NoSpacing"/>
    <w:link w:val="1TabChar"/>
    <w:qFormat/>
    <w:rsid w:val="00B92428"/>
    <w:pPr>
      <w:tabs>
        <w:tab w:val="left" w:pos="630"/>
      </w:tabs>
    </w:pPr>
  </w:style>
  <w:style w:type="character" w:customStyle="1" w:styleId="2ColCentMusicChar">
    <w:name w:val="2 Col Cent. Music Char"/>
    <w:link w:val="2ColCentMusic"/>
    <w:locked/>
    <w:rsid w:val="00B92428"/>
    <w:rPr>
      <w:rFonts w:ascii="Gill Sans MT" w:hAnsi="Gill Sans MT"/>
      <w:i/>
    </w:rPr>
  </w:style>
  <w:style w:type="paragraph" w:customStyle="1" w:styleId="Music">
    <w:name w:val="Music"/>
    <w:basedOn w:val="Heading"/>
    <w:link w:val="MusicChar"/>
    <w:qFormat/>
    <w:rsid w:val="00B92428"/>
    <w:pPr>
      <w:tabs>
        <w:tab w:val="center" w:pos="6480"/>
      </w:tabs>
    </w:pPr>
  </w:style>
  <w:style w:type="character" w:customStyle="1" w:styleId="1TabChar">
    <w:name w:val="1 Tab Char"/>
    <w:link w:val="1Tab"/>
    <w:locked/>
    <w:rsid w:val="00B92428"/>
    <w:rPr>
      <w:rFonts w:ascii="Gill Sans MT" w:hAnsi="Gill Sans MT"/>
    </w:rPr>
  </w:style>
  <w:style w:type="paragraph" w:customStyle="1" w:styleId="SectionTitle">
    <w:name w:val="Section Title"/>
    <w:basedOn w:val="Heading"/>
    <w:link w:val="SectionTitleChar"/>
    <w:qFormat/>
    <w:rsid w:val="00463A26"/>
    <w:pPr>
      <w:spacing w:after="0"/>
      <w:jc w:val="center"/>
    </w:pPr>
    <w:rPr>
      <w:sz w:val="28"/>
    </w:rPr>
  </w:style>
  <w:style w:type="character" w:customStyle="1" w:styleId="MusicChar">
    <w:name w:val="Music Char"/>
    <w:link w:val="Music"/>
    <w:locked/>
    <w:rsid w:val="00B92428"/>
    <w:rPr>
      <w:rFonts w:ascii="Goudy Old Style" w:hAnsi="Goudy Old Style"/>
      <w:b/>
      <w:smallCaps/>
    </w:rPr>
  </w:style>
  <w:style w:type="table" w:styleId="TableGrid">
    <w:name w:val="Table Grid"/>
    <w:basedOn w:val="TableNormal"/>
    <w:uiPriority w:val="59"/>
    <w:rsid w:val="00B924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ectionTitleChar">
    <w:name w:val="Section Title Char"/>
    <w:link w:val="SectionTitle"/>
    <w:locked/>
    <w:rsid w:val="00463A26"/>
    <w:rPr>
      <w:rFonts w:ascii="Goudy Old Style" w:hAnsi="Goudy Old Style"/>
      <w:b/>
      <w:smallCaps/>
      <w:sz w:val="28"/>
    </w:rPr>
  </w:style>
  <w:style w:type="paragraph" w:customStyle="1" w:styleId="ITMusic">
    <w:name w:val="ITMusic"/>
    <w:basedOn w:val="Music"/>
    <w:link w:val="ITMusicChar"/>
    <w:qFormat/>
    <w:rsid w:val="005F32F2"/>
    <w:pPr>
      <w:tabs>
        <w:tab w:val="clear" w:pos="6480"/>
        <w:tab w:val="clear" w:pos="10800"/>
        <w:tab w:val="center" w:pos="5107"/>
        <w:tab w:val="right" w:pos="9079"/>
      </w:tabs>
      <w:spacing w:after="240"/>
      <w:ind w:left="58"/>
    </w:pPr>
  </w:style>
  <w:style w:type="paragraph" w:customStyle="1" w:styleId="Response">
    <w:name w:val="Response"/>
    <w:basedOn w:val="1Tab"/>
    <w:link w:val="ResponseChar"/>
    <w:qFormat/>
    <w:rsid w:val="004320DE"/>
    <w:pPr>
      <w:tabs>
        <w:tab w:val="clear" w:pos="630"/>
        <w:tab w:val="left" w:pos="1417"/>
      </w:tabs>
      <w:spacing w:before="200" w:after="220"/>
      <w:ind w:left="58"/>
    </w:pPr>
    <w:rPr>
      <w:rFonts w:ascii="Gill Sans Nova Book" w:hAnsi="Gill Sans Nova Book"/>
      <w:i/>
    </w:rPr>
  </w:style>
  <w:style w:type="character" w:customStyle="1" w:styleId="ITMusicChar">
    <w:name w:val="ITMusic Char"/>
    <w:link w:val="ITMusic"/>
    <w:locked/>
    <w:rsid w:val="005F32F2"/>
    <w:rPr>
      <w:rFonts w:ascii="Goudy Old Style" w:hAnsi="Goudy Old Style"/>
      <w:b/>
      <w:smallCaps/>
    </w:rPr>
  </w:style>
  <w:style w:type="paragraph" w:customStyle="1" w:styleId="ITHeading">
    <w:name w:val="ITHeading"/>
    <w:basedOn w:val="NoSpacing"/>
    <w:link w:val="ITHeadingChar"/>
    <w:qFormat/>
    <w:rsid w:val="005F32F2"/>
    <w:pPr>
      <w:tabs>
        <w:tab w:val="right" w:pos="9079"/>
      </w:tabs>
      <w:spacing w:before="200" w:after="100"/>
      <w:ind w:left="58"/>
    </w:pPr>
    <w:rPr>
      <w:rFonts w:ascii="Goudy Old Style" w:hAnsi="Goudy Old Style"/>
      <w:b/>
      <w:smallCaps/>
    </w:rPr>
  </w:style>
  <w:style w:type="character" w:customStyle="1" w:styleId="ResponseChar">
    <w:name w:val="Response Char"/>
    <w:link w:val="Response"/>
    <w:locked/>
    <w:rsid w:val="004320DE"/>
    <w:rPr>
      <w:rFonts w:ascii="Gill Sans Nova Book" w:hAnsi="Gill Sans Nova Book"/>
      <w:i/>
    </w:rPr>
  </w:style>
  <w:style w:type="paragraph" w:customStyle="1" w:styleId="OffMusic">
    <w:name w:val="Off. Music"/>
    <w:basedOn w:val="NoSpacing"/>
    <w:link w:val="OffMusicChar"/>
    <w:qFormat/>
    <w:rsid w:val="00B92428"/>
    <w:pPr>
      <w:tabs>
        <w:tab w:val="right" w:pos="8797"/>
      </w:tabs>
    </w:pPr>
    <w:rPr>
      <w:i/>
    </w:rPr>
  </w:style>
  <w:style w:type="character" w:customStyle="1" w:styleId="ITHeadingChar">
    <w:name w:val="ITHeading Char"/>
    <w:link w:val="ITHeading"/>
    <w:locked/>
    <w:rsid w:val="005F32F2"/>
    <w:rPr>
      <w:rFonts w:ascii="Goudy Old Style" w:hAnsi="Goudy Old Style"/>
      <w:b/>
      <w:smallCaps/>
    </w:rPr>
  </w:style>
  <w:style w:type="paragraph" w:styleId="Header">
    <w:name w:val="header"/>
    <w:basedOn w:val="Normal"/>
    <w:link w:val="HeaderChar"/>
    <w:uiPriority w:val="99"/>
    <w:unhideWhenUsed/>
    <w:rsid w:val="00B92428"/>
    <w:pPr>
      <w:tabs>
        <w:tab w:val="center" w:pos="4680"/>
        <w:tab w:val="right" w:pos="9360"/>
      </w:tabs>
      <w:spacing w:after="0"/>
    </w:pPr>
  </w:style>
  <w:style w:type="character" w:customStyle="1" w:styleId="HeaderChar">
    <w:name w:val="Header Char"/>
    <w:link w:val="Header"/>
    <w:uiPriority w:val="99"/>
    <w:locked/>
    <w:rsid w:val="00B92428"/>
    <w:rPr>
      <w:rFonts w:ascii="Gill Sans MT" w:eastAsiaTheme="minorHAnsi" w:hAnsi="Gill Sans MT" w:cstheme="minorBidi"/>
    </w:rPr>
  </w:style>
  <w:style w:type="character" w:customStyle="1" w:styleId="OffMusicChar">
    <w:name w:val="Off. Music Char"/>
    <w:link w:val="OffMusic"/>
    <w:locked/>
    <w:rsid w:val="00B92428"/>
    <w:rPr>
      <w:rFonts w:ascii="Gill Sans MT" w:hAnsi="Gill Sans MT"/>
      <w:i/>
    </w:rPr>
  </w:style>
  <w:style w:type="paragraph" w:styleId="Footer">
    <w:name w:val="footer"/>
    <w:basedOn w:val="Normal"/>
    <w:link w:val="FooterChar"/>
    <w:uiPriority w:val="99"/>
    <w:unhideWhenUsed/>
    <w:rsid w:val="00B92428"/>
    <w:pPr>
      <w:tabs>
        <w:tab w:val="center" w:pos="4680"/>
        <w:tab w:val="right" w:pos="9360"/>
      </w:tabs>
      <w:spacing w:after="0"/>
    </w:pPr>
  </w:style>
  <w:style w:type="character" w:customStyle="1" w:styleId="FooterChar">
    <w:name w:val="Footer Char"/>
    <w:link w:val="Footer"/>
    <w:uiPriority w:val="99"/>
    <w:locked/>
    <w:rsid w:val="00B92428"/>
    <w:rPr>
      <w:rFonts w:ascii="Gill Sans MT" w:eastAsiaTheme="minorHAnsi" w:hAnsi="Gill Sans MT" w:cstheme="minorBidi"/>
    </w:rPr>
  </w:style>
  <w:style w:type="paragraph" w:customStyle="1" w:styleId="Psalm">
    <w:name w:val="Psalm"/>
    <w:basedOn w:val="NoSpacing"/>
    <w:link w:val="PsalmChar"/>
    <w:qFormat/>
    <w:rsid w:val="004B544B"/>
    <w:pPr>
      <w:spacing w:after="160"/>
    </w:pPr>
    <w:rPr>
      <w:rFonts w:ascii="Gill Sans Nova Book" w:hAnsi="Gill Sans Nova Book"/>
    </w:rPr>
  </w:style>
  <w:style w:type="character" w:customStyle="1" w:styleId="PsalmChar">
    <w:name w:val="Psalm Char"/>
    <w:link w:val="Psalm"/>
    <w:locked/>
    <w:rsid w:val="004B544B"/>
    <w:rPr>
      <w:rFonts w:ascii="Gill Sans Nova Book" w:hAnsi="Gill Sans Nova Book"/>
    </w:rPr>
  </w:style>
  <w:style w:type="paragraph" w:styleId="BalloonText">
    <w:name w:val="Balloon Text"/>
    <w:basedOn w:val="Normal"/>
    <w:link w:val="BalloonTextChar"/>
    <w:uiPriority w:val="99"/>
    <w:semiHidden/>
    <w:unhideWhenUsed/>
    <w:rsid w:val="00B92428"/>
    <w:pPr>
      <w:spacing w:after="0"/>
    </w:pPr>
    <w:rPr>
      <w:rFonts w:ascii="Segoe UI" w:hAnsi="Segoe UI" w:cs="Segoe UI"/>
      <w:sz w:val="18"/>
      <w:szCs w:val="18"/>
    </w:rPr>
  </w:style>
  <w:style w:type="character" w:customStyle="1" w:styleId="BalloonTextChar">
    <w:name w:val="Balloon Text Char"/>
    <w:link w:val="BalloonText"/>
    <w:uiPriority w:val="99"/>
    <w:semiHidden/>
    <w:locked/>
    <w:rsid w:val="00B92428"/>
    <w:rPr>
      <w:rFonts w:ascii="Segoe UI" w:hAnsi="Segoe UI" w:cs="Segoe UI"/>
      <w:sz w:val="18"/>
      <w:szCs w:val="18"/>
    </w:rPr>
  </w:style>
  <w:style w:type="paragraph" w:customStyle="1" w:styleId="Sermon">
    <w:name w:val="Sermon"/>
    <w:basedOn w:val="Response"/>
    <w:link w:val="SermonChar"/>
    <w:qFormat/>
    <w:rsid w:val="00B92428"/>
    <w:pPr>
      <w:tabs>
        <w:tab w:val="clear" w:pos="1417"/>
        <w:tab w:val="right" w:pos="9064"/>
      </w:tabs>
    </w:pPr>
  </w:style>
  <w:style w:type="paragraph" w:styleId="BodyTextIndent">
    <w:name w:val="Body Text Indent"/>
    <w:basedOn w:val="Normal"/>
    <w:link w:val="BodyTextIndentChar"/>
    <w:uiPriority w:val="99"/>
    <w:rsid w:val="00B92428"/>
    <w:pPr>
      <w:tabs>
        <w:tab w:val="left" w:pos="432"/>
        <w:tab w:val="left" w:pos="1008"/>
        <w:tab w:val="right" w:pos="6725"/>
      </w:tabs>
      <w:spacing w:after="0"/>
      <w:ind w:left="1728"/>
      <w:jc w:val="left"/>
    </w:pPr>
    <w:rPr>
      <w:rFonts w:ascii="Times New Roman" w:eastAsia="Times New Roman" w:hAnsi="Times New Roman"/>
      <w:sz w:val="24"/>
      <w:szCs w:val="24"/>
    </w:rPr>
  </w:style>
  <w:style w:type="character" w:customStyle="1" w:styleId="BodyTextIndentChar">
    <w:name w:val="Body Text Indent Char"/>
    <w:link w:val="BodyTextIndent"/>
    <w:uiPriority w:val="99"/>
    <w:locked/>
    <w:rsid w:val="00B92428"/>
    <w:rPr>
      <w:rFonts w:ascii="Times New Roman" w:eastAsia="Times New Roman" w:hAnsi="Times New Roman"/>
      <w:sz w:val="24"/>
      <w:szCs w:val="24"/>
    </w:rPr>
  </w:style>
  <w:style w:type="character" w:customStyle="1" w:styleId="SermonChar">
    <w:name w:val="Sermon Char"/>
    <w:link w:val="Sermon"/>
    <w:locked/>
    <w:rsid w:val="00B92428"/>
    <w:rPr>
      <w:rFonts w:ascii="Gill Sans MT" w:hAnsi="Gill Sans MT"/>
      <w:i/>
    </w:rPr>
  </w:style>
  <w:style w:type="character" w:styleId="PageNumber">
    <w:name w:val="page number"/>
    <w:uiPriority w:val="99"/>
    <w:rsid w:val="00B92428"/>
    <w:rPr>
      <w:rFonts w:cs="Times New Roman"/>
    </w:rPr>
  </w:style>
  <w:style w:type="paragraph" w:customStyle="1" w:styleId="LessonsSermon">
    <w:name w:val="Lessons &amp; Sermon"/>
    <w:basedOn w:val="Normal"/>
    <w:link w:val="LessonsSermonChar"/>
    <w:qFormat/>
    <w:rsid w:val="00B92428"/>
    <w:pPr>
      <w:tabs>
        <w:tab w:val="right" w:pos="9166"/>
      </w:tabs>
      <w:spacing w:after="0"/>
    </w:pPr>
    <w:rPr>
      <w:rFonts w:ascii="Goudy Old Style" w:hAnsi="Goudy Old Style"/>
      <w:b/>
      <w:smallCaps/>
      <w:sz w:val="24"/>
    </w:rPr>
  </w:style>
  <w:style w:type="character" w:customStyle="1" w:styleId="LessonsSermonChar">
    <w:name w:val="Lessons &amp; Sermon Char"/>
    <w:link w:val="LessonsSermon"/>
    <w:rsid w:val="00B92428"/>
    <w:rPr>
      <w:rFonts w:ascii="Goudy Old Style" w:eastAsiaTheme="minorHAnsi" w:hAnsi="Goudy Old Style" w:cstheme="minorBidi"/>
      <w:b/>
      <w:smallCaps/>
      <w:sz w:val="24"/>
    </w:rPr>
  </w:style>
  <w:style w:type="character" w:styleId="Hyperlink">
    <w:name w:val="Hyperlink"/>
    <w:basedOn w:val="DefaultParagraphFont"/>
    <w:uiPriority w:val="99"/>
    <w:unhideWhenUsed/>
    <w:rsid w:val="00B15899"/>
    <w:rPr>
      <w:color w:val="0000FF" w:themeColor="hyperlink"/>
      <w:u w:val="single"/>
    </w:rPr>
  </w:style>
  <w:style w:type="character" w:styleId="UnresolvedMention">
    <w:name w:val="Unresolved Mention"/>
    <w:basedOn w:val="DefaultParagraphFont"/>
    <w:uiPriority w:val="99"/>
    <w:semiHidden/>
    <w:unhideWhenUsed/>
    <w:rsid w:val="00B15899"/>
    <w:rPr>
      <w:color w:val="808080"/>
      <w:shd w:val="clear" w:color="auto" w:fill="E6E6E6"/>
    </w:rPr>
  </w:style>
  <w:style w:type="paragraph" w:styleId="ListParagraph">
    <w:name w:val="List Paragraph"/>
    <w:basedOn w:val="Normal"/>
    <w:uiPriority w:val="34"/>
    <w:qFormat/>
    <w:rsid w:val="00B470DD"/>
    <w:pPr>
      <w:ind w:left="720"/>
      <w:contextualSpacing/>
    </w:pPr>
  </w:style>
  <w:style w:type="paragraph" w:customStyle="1" w:styleId="LeftSideAnnouncements">
    <w:name w:val="LeftSide Announcements"/>
    <w:basedOn w:val="ITHeading"/>
    <w:link w:val="LeftSideAnnouncementsChar"/>
    <w:qFormat/>
    <w:rsid w:val="005B594A"/>
    <w:rPr>
      <w:rFonts w:ascii="Gill Sans MT" w:hAnsi="Gill Sans MT"/>
    </w:rPr>
  </w:style>
  <w:style w:type="character" w:customStyle="1" w:styleId="LeftSideAnnouncementsChar">
    <w:name w:val="LeftSide Announcements Char"/>
    <w:basedOn w:val="ITHeadingChar"/>
    <w:link w:val="LeftSideAnnouncements"/>
    <w:rsid w:val="005B594A"/>
    <w:rPr>
      <w:rFonts w:ascii="Gill Sans MT" w:hAnsi="Gill Sans MT"/>
      <w:b/>
      <w:smallCaps/>
    </w:rPr>
  </w:style>
  <w:style w:type="paragraph" w:customStyle="1" w:styleId="psalmtext">
    <w:name w:val="psalmtext"/>
    <w:basedOn w:val="Normal"/>
    <w:rsid w:val="007B2529"/>
    <w:pPr>
      <w:spacing w:before="100" w:beforeAutospacing="1" w:after="100" w:afterAutospacing="1"/>
      <w:ind w:left="0"/>
      <w:jc w:val="left"/>
    </w:pPr>
    <w:rPr>
      <w:rFonts w:ascii="Times New Roman" w:eastAsia="Times New Roman" w:hAnsi="Times New Roman"/>
      <w:sz w:val="24"/>
      <w:szCs w:val="24"/>
    </w:rPr>
  </w:style>
  <w:style w:type="character" w:customStyle="1" w:styleId="initcap">
    <w:name w:val="initcap"/>
    <w:basedOn w:val="DefaultParagraphFont"/>
    <w:rsid w:val="007B2529"/>
  </w:style>
  <w:style w:type="character" w:customStyle="1" w:styleId="lordsmallcaps">
    <w:name w:val="lordsmallcaps"/>
    <w:basedOn w:val="DefaultParagraphFont"/>
    <w:rsid w:val="007B2529"/>
  </w:style>
  <w:style w:type="paragraph" w:styleId="NormalWeb">
    <w:name w:val="Normal (Web)"/>
    <w:basedOn w:val="Normal"/>
    <w:uiPriority w:val="99"/>
    <w:semiHidden/>
    <w:unhideWhenUsed/>
    <w:rsid w:val="008B49A3"/>
    <w:pPr>
      <w:spacing w:before="100" w:beforeAutospacing="1" w:after="100" w:afterAutospacing="1"/>
      <w:ind w:left="0"/>
      <w:jc w:val="left"/>
    </w:pPr>
    <w:rPr>
      <w:rFonts w:ascii="Times New Roman" w:eastAsia="Times New Roman" w:hAnsi="Times New Roman"/>
      <w:sz w:val="24"/>
      <w:szCs w:val="24"/>
    </w:rPr>
  </w:style>
  <w:style w:type="character" w:styleId="Emphasis">
    <w:name w:val="Emphasis"/>
    <w:basedOn w:val="DefaultParagraphFont"/>
    <w:uiPriority w:val="20"/>
    <w:qFormat/>
    <w:locked/>
    <w:rsid w:val="008B49A3"/>
    <w:rPr>
      <w:i/>
      <w:iCs/>
    </w:rPr>
  </w:style>
  <w:style w:type="paragraph" w:customStyle="1" w:styleId="3Indent">
    <w:name w:val=".3 Indent"/>
    <w:basedOn w:val="NoSpacing"/>
    <w:link w:val="3IndentChar"/>
    <w:uiPriority w:val="99"/>
    <w:rsid w:val="00D52534"/>
    <w:pPr>
      <w:tabs>
        <w:tab w:val="left" w:pos="1440"/>
      </w:tabs>
      <w:ind w:left="432"/>
    </w:pPr>
    <w:rPr>
      <w:rFonts w:ascii="Goudy Old Style" w:hAnsi="Goudy Old Style"/>
    </w:rPr>
  </w:style>
  <w:style w:type="character" w:customStyle="1" w:styleId="3IndentChar">
    <w:name w:val=".3 Indent Char"/>
    <w:link w:val="3Indent"/>
    <w:uiPriority w:val="99"/>
    <w:locked/>
    <w:rsid w:val="00D52534"/>
    <w:rPr>
      <w:rFonts w:ascii="Goudy Old Style" w:hAnsi="Goudy Old Style"/>
    </w:rPr>
  </w:style>
  <w:style w:type="paragraph" w:customStyle="1" w:styleId="Body">
    <w:name w:val="Body"/>
    <w:rsid w:val="00FE237D"/>
    <w:pPr>
      <w:pBdr>
        <w:top w:val="nil"/>
        <w:left w:val="nil"/>
        <w:bottom w:val="nil"/>
        <w:right w:val="nil"/>
        <w:between w:val="nil"/>
        <w:bar w:val="nil"/>
      </w:pBdr>
    </w:pPr>
    <w:rPr>
      <w:rFonts w:ascii="Helvetica Neue" w:eastAsia="Arial Unicode MS" w:hAnsi="Helvetica Neue" w:cs="Arial Unicode MS"/>
      <w:color w:val="000000"/>
      <w:bdr w:val="nil"/>
    </w:rPr>
  </w:style>
  <w:style w:type="paragraph" w:customStyle="1" w:styleId="MusicLine">
    <w:name w:val="Music Line"/>
    <w:basedOn w:val="Normal"/>
    <w:link w:val="MusicLineChar"/>
    <w:uiPriority w:val="99"/>
    <w:rsid w:val="0012651F"/>
    <w:pPr>
      <w:tabs>
        <w:tab w:val="center" w:pos="3780"/>
        <w:tab w:val="right" w:pos="7440"/>
      </w:tabs>
      <w:spacing w:after="0"/>
      <w:ind w:left="0"/>
      <w:jc w:val="left"/>
    </w:pPr>
    <w:rPr>
      <w:rFonts w:ascii="Goudy Old Style" w:eastAsia="Times New Roman" w:hAnsi="Goudy Old Style"/>
      <w:sz w:val="24"/>
      <w:szCs w:val="20"/>
    </w:rPr>
  </w:style>
  <w:style w:type="character" w:customStyle="1" w:styleId="MusicLineChar">
    <w:name w:val="Music Line Char"/>
    <w:link w:val="MusicLine"/>
    <w:uiPriority w:val="99"/>
    <w:locked/>
    <w:rsid w:val="0012651F"/>
    <w:rPr>
      <w:rFonts w:ascii="Goudy Old Style" w:eastAsia="Times New Roman" w:hAnsi="Goudy Old Style"/>
      <w:sz w:val="24"/>
      <w:szCs w:val="20"/>
    </w:rPr>
  </w:style>
  <w:style w:type="character" w:customStyle="1" w:styleId="Heading3Char">
    <w:name w:val="Heading 3 Char"/>
    <w:basedOn w:val="DefaultParagraphFont"/>
    <w:link w:val="Heading3"/>
    <w:semiHidden/>
    <w:rsid w:val="00785F86"/>
    <w:rPr>
      <w:rFonts w:asciiTheme="majorHAnsi" w:eastAsiaTheme="majorEastAsia" w:hAnsiTheme="majorHAnsi" w:cstheme="majorBidi"/>
      <w:color w:val="243F60" w:themeColor="accent1" w:themeShade="7F"/>
      <w:sz w:val="24"/>
      <w:szCs w:val="24"/>
    </w:rPr>
  </w:style>
  <w:style w:type="paragraph" w:customStyle="1" w:styleId="lessontext">
    <w:name w:val="lessontext"/>
    <w:basedOn w:val="Normal"/>
    <w:rsid w:val="00451BD9"/>
    <w:pPr>
      <w:spacing w:before="100" w:beforeAutospacing="1" w:after="100" w:afterAutospacing="1"/>
      <w:ind w:left="0"/>
      <w:jc w:val="left"/>
    </w:pPr>
    <w:rPr>
      <w:rFonts w:ascii="Times New Roman" w:eastAsia="Times New Roman" w:hAnsi="Times New Roman"/>
      <w:sz w:val="24"/>
      <w:szCs w:val="24"/>
    </w:rPr>
  </w:style>
  <w:style w:type="paragraph" w:customStyle="1" w:styleId="poetryindent">
    <w:name w:val="poetryindent"/>
    <w:basedOn w:val="Normal"/>
    <w:rsid w:val="00451BD9"/>
    <w:pPr>
      <w:spacing w:before="100" w:beforeAutospacing="1" w:after="100" w:afterAutospacing="1"/>
      <w:ind w:left="0"/>
      <w:jc w:val="left"/>
    </w:pPr>
    <w:rPr>
      <w:rFonts w:ascii="Times New Roman" w:eastAsia="Times New Roman" w:hAnsi="Times New Roman"/>
      <w:sz w:val="24"/>
      <w:szCs w:val="24"/>
    </w:rPr>
  </w:style>
  <w:style w:type="paragraph" w:customStyle="1" w:styleId="FormTitle">
    <w:name w:val="Form Title"/>
    <w:basedOn w:val="Normal"/>
    <w:link w:val="FormTitleChar"/>
    <w:qFormat/>
    <w:rsid w:val="00E46E88"/>
    <w:pPr>
      <w:spacing w:after="100" w:line="192" w:lineRule="auto"/>
      <w:ind w:left="0"/>
      <w:jc w:val="left"/>
    </w:pPr>
    <w:rPr>
      <w:rFonts w:ascii="Gill Sans Nova Cn Medium" w:eastAsiaTheme="minorHAnsi" w:hAnsi="Gill Sans Nova Cn Medium" w:cstheme="minorBidi"/>
      <w:b/>
      <w:smallCaps/>
      <w:sz w:val="32"/>
      <w:szCs w:val="32"/>
    </w:rPr>
  </w:style>
  <w:style w:type="character" w:customStyle="1" w:styleId="FormTitleChar">
    <w:name w:val="Form Title Char"/>
    <w:basedOn w:val="DefaultParagraphFont"/>
    <w:link w:val="FormTitle"/>
    <w:rsid w:val="00E46E88"/>
    <w:rPr>
      <w:rFonts w:ascii="Gill Sans Nova Cn Medium" w:eastAsiaTheme="minorHAnsi" w:hAnsi="Gill Sans Nova Cn Medium" w:cstheme="minorBidi"/>
      <w:b/>
      <w:smallCaps/>
      <w:sz w:val="32"/>
      <w:szCs w:val="32"/>
    </w:rPr>
  </w:style>
  <w:style w:type="paragraph" w:customStyle="1" w:styleId="SubTitle">
    <w:name w:val="Sub Title"/>
    <w:basedOn w:val="FormTitle"/>
    <w:link w:val="SubTitleChar"/>
    <w:qFormat/>
    <w:rsid w:val="00E46E88"/>
    <w:pPr>
      <w:spacing w:line="180" w:lineRule="auto"/>
    </w:pPr>
    <w:rPr>
      <w:rFonts w:ascii="Gill Sans Nova Book" w:hAnsi="Gill Sans Nova Book"/>
      <w:sz w:val="20"/>
    </w:rPr>
  </w:style>
  <w:style w:type="character" w:customStyle="1" w:styleId="SubTitleChar">
    <w:name w:val="Sub Title Char"/>
    <w:basedOn w:val="FormTitleChar"/>
    <w:link w:val="SubTitle"/>
    <w:rsid w:val="00E46E88"/>
    <w:rPr>
      <w:rFonts w:ascii="Gill Sans Nova Book" w:eastAsiaTheme="minorHAnsi" w:hAnsi="Gill Sans Nova Book" w:cstheme="minorBidi"/>
      <w:b/>
      <w:smallCaps/>
      <w:sz w:val="20"/>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79080">
      <w:bodyDiv w:val="1"/>
      <w:marLeft w:val="0"/>
      <w:marRight w:val="0"/>
      <w:marTop w:val="0"/>
      <w:marBottom w:val="0"/>
      <w:divBdr>
        <w:top w:val="none" w:sz="0" w:space="0" w:color="auto"/>
        <w:left w:val="none" w:sz="0" w:space="0" w:color="auto"/>
        <w:bottom w:val="none" w:sz="0" w:space="0" w:color="auto"/>
        <w:right w:val="none" w:sz="0" w:space="0" w:color="auto"/>
      </w:divBdr>
    </w:div>
    <w:div w:id="86468977">
      <w:bodyDiv w:val="1"/>
      <w:marLeft w:val="0"/>
      <w:marRight w:val="0"/>
      <w:marTop w:val="0"/>
      <w:marBottom w:val="0"/>
      <w:divBdr>
        <w:top w:val="none" w:sz="0" w:space="0" w:color="auto"/>
        <w:left w:val="none" w:sz="0" w:space="0" w:color="auto"/>
        <w:bottom w:val="none" w:sz="0" w:space="0" w:color="auto"/>
        <w:right w:val="none" w:sz="0" w:space="0" w:color="auto"/>
      </w:divBdr>
      <w:divsChild>
        <w:div w:id="209732212">
          <w:marLeft w:val="0"/>
          <w:marRight w:val="0"/>
          <w:marTop w:val="0"/>
          <w:marBottom w:val="0"/>
          <w:divBdr>
            <w:top w:val="none" w:sz="0" w:space="0" w:color="auto"/>
            <w:left w:val="none" w:sz="0" w:space="0" w:color="auto"/>
            <w:bottom w:val="none" w:sz="0" w:space="0" w:color="auto"/>
            <w:right w:val="none" w:sz="0" w:space="0" w:color="auto"/>
          </w:divBdr>
        </w:div>
      </w:divsChild>
    </w:div>
    <w:div w:id="91095101">
      <w:bodyDiv w:val="1"/>
      <w:marLeft w:val="0"/>
      <w:marRight w:val="0"/>
      <w:marTop w:val="0"/>
      <w:marBottom w:val="0"/>
      <w:divBdr>
        <w:top w:val="none" w:sz="0" w:space="0" w:color="auto"/>
        <w:left w:val="none" w:sz="0" w:space="0" w:color="auto"/>
        <w:bottom w:val="none" w:sz="0" w:space="0" w:color="auto"/>
        <w:right w:val="none" w:sz="0" w:space="0" w:color="auto"/>
      </w:divBdr>
    </w:div>
    <w:div w:id="136916512">
      <w:bodyDiv w:val="1"/>
      <w:marLeft w:val="0"/>
      <w:marRight w:val="0"/>
      <w:marTop w:val="0"/>
      <w:marBottom w:val="0"/>
      <w:divBdr>
        <w:top w:val="none" w:sz="0" w:space="0" w:color="auto"/>
        <w:left w:val="none" w:sz="0" w:space="0" w:color="auto"/>
        <w:bottom w:val="none" w:sz="0" w:space="0" w:color="auto"/>
        <w:right w:val="none" w:sz="0" w:space="0" w:color="auto"/>
      </w:divBdr>
    </w:div>
    <w:div w:id="147483928">
      <w:bodyDiv w:val="1"/>
      <w:marLeft w:val="0"/>
      <w:marRight w:val="0"/>
      <w:marTop w:val="0"/>
      <w:marBottom w:val="0"/>
      <w:divBdr>
        <w:top w:val="none" w:sz="0" w:space="0" w:color="auto"/>
        <w:left w:val="none" w:sz="0" w:space="0" w:color="auto"/>
        <w:bottom w:val="none" w:sz="0" w:space="0" w:color="auto"/>
        <w:right w:val="none" w:sz="0" w:space="0" w:color="auto"/>
      </w:divBdr>
    </w:div>
    <w:div w:id="168179473">
      <w:bodyDiv w:val="1"/>
      <w:marLeft w:val="0"/>
      <w:marRight w:val="0"/>
      <w:marTop w:val="0"/>
      <w:marBottom w:val="0"/>
      <w:divBdr>
        <w:top w:val="none" w:sz="0" w:space="0" w:color="auto"/>
        <w:left w:val="none" w:sz="0" w:space="0" w:color="auto"/>
        <w:bottom w:val="none" w:sz="0" w:space="0" w:color="auto"/>
        <w:right w:val="none" w:sz="0" w:space="0" w:color="auto"/>
      </w:divBdr>
    </w:div>
    <w:div w:id="170223526">
      <w:bodyDiv w:val="1"/>
      <w:marLeft w:val="0"/>
      <w:marRight w:val="0"/>
      <w:marTop w:val="0"/>
      <w:marBottom w:val="0"/>
      <w:divBdr>
        <w:top w:val="none" w:sz="0" w:space="0" w:color="auto"/>
        <w:left w:val="none" w:sz="0" w:space="0" w:color="auto"/>
        <w:bottom w:val="none" w:sz="0" w:space="0" w:color="auto"/>
        <w:right w:val="none" w:sz="0" w:space="0" w:color="auto"/>
      </w:divBdr>
    </w:div>
    <w:div w:id="175270473">
      <w:bodyDiv w:val="1"/>
      <w:marLeft w:val="0"/>
      <w:marRight w:val="0"/>
      <w:marTop w:val="0"/>
      <w:marBottom w:val="0"/>
      <w:divBdr>
        <w:top w:val="none" w:sz="0" w:space="0" w:color="auto"/>
        <w:left w:val="none" w:sz="0" w:space="0" w:color="auto"/>
        <w:bottom w:val="none" w:sz="0" w:space="0" w:color="auto"/>
        <w:right w:val="none" w:sz="0" w:space="0" w:color="auto"/>
      </w:divBdr>
    </w:div>
    <w:div w:id="187449768">
      <w:bodyDiv w:val="1"/>
      <w:marLeft w:val="0"/>
      <w:marRight w:val="0"/>
      <w:marTop w:val="0"/>
      <w:marBottom w:val="0"/>
      <w:divBdr>
        <w:top w:val="none" w:sz="0" w:space="0" w:color="auto"/>
        <w:left w:val="none" w:sz="0" w:space="0" w:color="auto"/>
        <w:bottom w:val="none" w:sz="0" w:space="0" w:color="auto"/>
        <w:right w:val="none" w:sz="0" w:space="0" w:color="auto"/>
      </w:divBdr>
    </w:div>
    <w:div w:id="244725426">
      <w:bodyDiv w:val="1"/>
      <w:marLeft w:val="0"/>
      <w:marRight w:val="0"/>
      <w:marTop w:val="0"/>
      <w:marBottom w:val="0"/>
      <w:divBdr>
        <w:top w:val="none" w:sz="0" w:space="0" w:color="auto"/>
        <w:left w:val="none" w:sz="0" w:space="0" w:color="auto"/>
        <w:bottom w:val="none" w:sz="0" w:space="0" w:color="auto"/>
        <w:right w:val="none" w:sz="0" w:space="0" w:color="auto"/>
      </w:divBdr>
    </w:div>
    <w:div w:id="270092684">
      <w:bodyDiv w:val="1"/>
      <w:marLeft w:val="0"/>
      <w:marRight w:val="0"/>
      <w:marTop w:val="0"/>
      <w:marBottom w:val="0"/>
      <w:divBdr>
        <w:top w:val="none" w:sz="0" w:space="0" w:color="auto"/>
        <w:left w:val="none" w:sz="0" w:space="0" w:color="auto"/>
        <w:bottom w:val="none" w:sz="0" w:space="0" w:color="auto"/>
        <w:right w:val="none" w:sz="0" w:space="0" w:color="auto"/>
      </w:divBdr>
    </w:div>
    <w:div w:id="279578007">
      <w:bodyDiv w:val="1"/>
      <w:marLeft w:val="0"/>
      <w:marRight w:val="0"/>
      <w:marTop w:val="0"/>
      <w:marBottom w:val="0"/>
      <w:divBdr>
        <w:top w:val="none" w:sz="0" w:space="0" w:color="auto"/>
        <w:left w:val="none" w:sz="0" w:space="0" w:color="auto"/>
        <w:bottom w:val="none" w:sz="0" w:space="0" w:color="auto"/>
        <w:right w:val="none" w:sz="0" w:space="0" w:color="auto"/>
      </w:divBdr>
    </w:div>
    <w:div w:id="284505639">
      <w:bodyDiv w:val="1"/>
      <w:marLeft w:val="0"/>
      <w:marRight w:val="0"/>
      <w:marTop w:val="0"/>
      <w:marBottom w:val="0"/>
      <w:divBdr>
        <w:top w:val="none" w:sz="0" w:space="0" w:color="auto"/>
        <w:left w:val="none" w:sz="0" w:space="0" w:color="auto"/>
        <w:bottom w:val="none" w:sz="0" w:space="0" w:color="auto"/>
        <w:right w:val="none" w:sz="0" w:space="0" w:color="auto"/>
      </w:divBdr>
    </w:div>
    <w:div w:id="294877345">
      <w:marLeft w:val="0"/>
      <w:marRight w:val="0"/>
      <w:marTop w:val="0"/>
      <w:marBottom w:val="0"/>
      <w:divBdr>
        <w:top w:val="none" w:sz="0" w:space="0" w:color="auto"/>
        <w:left w:val="none" w:sz="0" w:space="0" w:color="auto"/>
        <w:bottom w:val="none" w:sz="0" w:space="0" w:color="auto"/>
        <w:right w:val="none" w:sz="0" w:space="0" w:color="auto"/>
      </w:divBdr>
    </w:div>
    <w:div w:id="294877346">
      <w:marLeft w:val="0"/>
      <w:marRight w:val="0"/>
      <w:marTop w:val="0"/>
      <w:marBottom w:val="0"/>
      <w:divBdr>
        <w:top w:val="none" w:sz="0" w:space="0" w:color="auto"/>
        <w:left w:val="none" w:sz="0" w:space="0" w:color="auto"/>
        <w:bottom w:val="none" w:sz="0" w:space="0" w:color="auto"/>
        <w:right w:val="none" w:sz="0" w:space="0" w:color="auto"/>
      </w:divBdr>
    </w:div>
    <w:div w:id="294877347">
      <w:marLeft w:val="0"/>
      <w:marRight w:val="0"/>
      <w:marTop w:val="0"/>
      <w:marBottom w:val="0"/>
      <w:divBdr>
        <w:top w:val="none" w:sz="0" w:space="0" w:color="auto"/>
        <w:left w:val="none" w:sz="0" w:space="0" w:color="auto"/>
        <w:bottom w:val="none" w:sz="0" w:space="0" w:color="auto"/>
        <w:right w:val="none" w:sz="0" w:space="0" w:color="auto"/>
      </w:divBdr>
    </w:div>
    <w:div w:id="294877348">
      <w:marLeft w:val="0"/>
      <w:marRight w:val="0"/>
      <w:marTop w:val="0"/>
      <w:marBottom w:val="0"/>
      <w:divBdr>
        <w:top w:val="none" w:sz="0" w:space="0" w:color="auto"/>
        <w:left w:val="none" w:sz="0" w:space="0" w:color="auto"/>
        <w:bottom w:val="none" w:sz="0" w:space="0" w:color="auto"/>
        <w:right w:val="none" w:sz="0" w:space="0" w:color="auto"/>
      </w:divBdr>
    </w:div>
    <w:div w:id="294877349">
      <w:marLeft w:val="0"/>
      <w:marRight w:val="0"/>
      <w:marTop w:val="0"/>
      <w:marBottom w:val="0"/>
      <w:divBdr>
        <w:top w:val="none" w:sz="0" w:space="0" w:color="auto"/>
        <w:left w:val="none" w:sz="0" w:space="0" w:color="auto"/>
        <w:bottom w:val="none" w:sz="0" w:space="0" w:color="auto"/>
        <w:right w:val="none" w:sz="0" w:space="0" w:color="auto"/>
      </w:divBdr>
    </w:div>
    <w:div w:id="294877350">
      <w:marLeft w:val="0"/>
      <w:marRight w:val="0"/>
      <w:marTop w:val="0"/>
      <w:marBottom w:val="0"/>
      <w:divBdr>
        <w:top w:val="none" w:sz="0" w:space="0" w:color="auto"/>
        <w:left w:val="none" w:sz="0" w:space="0" w:color="auto"/>
        <w:bottom w:val="none" w:sz="0" w:space="0" w:color="auto"/>
        <w:right w:val="none" w:sz="0" w:space="0" w:color="auto"/>
      </w:divBdr>
    </w:div>
    <w:div w:id="308830997">
      <w:bodyDiv w:val="1"/>
      <w:marLeft w:val="0"/>
      <w:marRight w:val="0"/>
      <w:marTop w:val="0"/>
      <w:marBottom w:val="0"/>
      <w:divBdr>
        <w:top w:val="none" w:sz="0" w:space="0" w:color="auto"/>
        <w:left w:val="none" w:sz="0" w:space="0" w:color="auto"/>
        <w:bottom w:val="none" w:sz="0" w:space="0" w:color="auto"/>
        <w:right w:val="none" w:sz="0" w:space="0" w:color="auto"/>
      </w:divBdr>
    </w:div>
    <w:div w:id="338967665">
      <w:bodyDiv w:val="1"/>
      <w:marLeft w:val="0"/>
      <w:marRight w:val="0"/>
      <w:marTop w:val="0"/>
      <w:marBottom w:val="0"/>
      <w:divBdr>
        <w:top w:val="none" w:sz="0" w:space="0" w:color="auto"/>
        <w:left w:val="none" w:sz="0" w:space="0" w:color="auto"/>
        <w:bottom w:val="none" w:sz="0" w:space="0" w:color="auto"/>
        <w:right w:val="none" w:sz="0" w:space="0" w:color="auto"/>
      </w:divBdr>
    </w:div>
    <w:div w:id="460610279">
      <w:bodyDiv w:val="1"/>
      <w:marLeft w:val="0"/>
      <w:marRight w:val="0"/>
      <w:marTop w:val="0"/>
      <w:marBottom w:val="0"/>
      <w:divBdr>
        <w:top w:val="none" w:sz="0" w:space="0" w:color="auto"/>
        <w:left w:val="none" w:sz="0" w:space="0" w:color="auto"/>
        <w:bottom w:val="none" w:sz="0" w:space="0" w:color="auto"/>
        <w:right w:val="none" w:sz="0" w:space="0" w:color="auto"/>
      </w:divBdr>
    </w:div>
    <w:div w:id="465006650">
      <w:bodyDiv w:val="1"/>
      <w:marLeft w:val="0"/>
      <w:marRight w:val="0"/>
      <w:marTop w:val="0"/>
      <w:marBottom w:val="0"/>
      <w:divBdr>
        <w:top w:val="none" w:sz="0" w:space="0" w:color="auto"/>
        <w:left w:val="none" w:sz="0" w:space="0" w:color="auto"/>
        <w:bottom w:val="none" w:sz="0" w:space="0" w:color="auto"/>
        <w:right w:val="none" w:sz="0" w:space="0" w:color="auto"/>
      </w:divBdr>
    </w:div>
    <w:div w:id="473327511">
      <w:bodyDiv w:val="1"/>
      <w:marLeft w:val="0"/>
      <w:marRight w:val="0"/>
      <w:marTop w:val="0"/>
      <w:marBottom w:val="0"/>
      <w:divBdr>
        <w:top w:val="none" w:sz="0" w:space="0" w:color="auto"/>
        <w:left w:val="none" w:sz="0" w:space="0" w:color="auto"/>
        <w:bottom w:val="none" w:sz="0" w:space="0" w:color="auto"/>
        <w:right w:val="none" w:sz="0" w:space="0" w:color="auto"/>
      </w:divBdr>
      <w:divsChild>
        <w:div w:id="1938443980">
          <w:marLeft w:val="0"/>
          <w:marRight w:val="0"/>
          <w:marTop w:val="0"/>
          <w:marBottom w:val="0"/>
          <w:divBdr>
            <w:top w:val="none" w:sz="0" w:space="0" w:color="auto"/>
            <w:left w:val="none" w:sz="0" w:space="0" w:color="auto"/>
            <w:bottom w:val="none" w:sz="0" w:space="0" w:color="auto"/>
            <w:right w:val="none" w:sz="0" w:space="0" w:color="auto"/>
          </w:divBdr>
        </w:div>
        <w:div w:id="274867649">
          <w:marLeft w:val="0"/>
          <w:marRight w:val="0"/>
          <w:marTop w:val="0"/>
          <w:marBottom w:val="0"/>
          <w:divBdr>
            <w:top w:val="none" w:sz="0" w:space="0" w:color="auto"/>
            <w:left w:val="none" w:sz="0" w:space="0" w:color="auto"/>
            <w:bottom w:val="none" w:sz="0" w:space="0" w:color="auto"/>
            <w:right w:val="none" w:sz="0" w:space="0" w:color="auto"/>
          </w:divBdr>
        </w:div>
        <w:div w:id="1610114750">
          <w:marLeft w:val="0"/>
          <w:marRight w:val="0"/>
          <w:marTop w:val="0"/>
          <w:marBottom w:val="0"/>
          <w:divBdr>
            <w:top w:val="none" w:sz="0" w:space="0" w:color="auto"/>
            <w:left w:val="none" w:sz="0" w:space="0" w:color="auto"/>
            <w:bottom w:val="none" w:sz="0" w:space="0" w:color="auto"/>
            <w:right w:val="none" w:sz="0" w:space="0" w:color="auto"/>
          </w:divBdr>
        </w:div>
        <w:div w:id="926383333">
          <w:marLeft w:val="0"/>
          <w:marRight w:val="0"/>
          <w:marTop w:val="0"/>
          <w:marBottom w:val="0"/>
          <w:divBdr>
            <w:top w:val="none" w:sz="0" w:space="0" w:color="auto"/>
            <w:left w:val="none" w:sz="0" w:space="0" w:color="auto"/>
            <w:bottom w:val="none" w:sz="0" w:space="0" w:color="auto"/>
            <w:right w:val="none" w:sz="0" w:space="0" w:color="auto"/>
          </w:divBdr>
        </w:div>
      </w:divsChild>
    </w:div>
    <w:div w:id="482743771">
      <w:bodyDiv w:val="1"/>
      <w:marLeft w:val="0"/>
      <w:marRight w:val="0"/>
      <w:marTop w:val="0"/>
      <w:marBottom w:val="0"/>
      <w:divBdr>
        <w:top w:val="none" w:sz="0" w:space="0" w:color="auto"/>
        <w:left w:val="none" w:sz="0" w:space="0" w:color="auto"/>
        <w:bottom w:val="none" w:sz="0" w:space="0" w:color="auto"/>
        <w:right w:val="none" w:sz="0" w:space="0" w:color="auto"/>
      </w:divBdr>
      <w:divsChild>
        <w:div w:id="1065227146">
          <w:marLeft w:val="0"/>
          <w:marRight w:val="0"/>
          <w:marTop w:val="0"/>
          <w:marBottom w:val="0"/>
          <w:divBdr>
            <w:top w:val="none" w:sz="0" w:space="0" w:color="auto"/>
            <w:left w:val="none" w:sz="0" w:space="0" w:color="auto"/>
            <w:bottom w:val="none" w:sz="0" w:space="0" w:color="auto"/>
            <w:right w:val="none" w:sz="0" w:space="0" w:color="auto"/>
          </w:divBdr>
        </w:div>
      </w:divsChild>
    </w:div>
    <w:div w:id="515265810">
      <w:bodyDiv w:val="1"/>
      <w:marLeft w:val="0"/>
      <w:marRight w:val="0"/>
      <w:marTop w:val="0"/>
      <w:marBottom w:val="0"/>
      <w:divBdr>
        <w:top w:val="none" w:sz="0" w:space="0" w:color="auto"/>
        <w:left w:val="none" w:sz="0" w:space="0" w:color="auto"/>
        <w:bottom w:val="none" w:sz="0" w:space="0" w:color="auto"/>
        <w:right w:val="none" w:sz="0" w:space="0" w:color="auto"/>
      </w:divBdr>
    </w:div>
    <w:div w:id="523127902">
      <w:bodyDiv w:val="1"/>
      <w:marLeft w:val="0"/>
      <w:marRight w:val="0"/>
      <w:marTop w:val="0"/>
      <w:marBottom w:val="0"/>
      <w:divBdr>
        <w:top w:val="none" w:sz="0" w:space="0" w:color="auto"/>
        <w:left w:val="none" w:sz="0" w:space="0" w:color="auto"/>
        <w:bottom w:val="none" w:sz="0" w:space="0" w:color="auto"/>
        <w:right w:val="none" w:sz="0" w:space="0" w:color="auto"/>
      </w:divBdr>
    </w:div>
    <w:div w:id="535587365">
      <w:bodyDiv w:val="1"/>
      <w:marLeft w:val="0"/>
      <w:marRight w:val="0"/>
      <w:marTop w:val="0"/>
      <w:marBottom w:val="0"/>
      <w:divBdr>
        <w:top w:val="none" w:sz="0" w:space="0" w:color="auto"/>
        <w:left w:val="none" w:sz="0" w:space="0" w:color="auto"/>
        <w:bottom w:val="none" w:sz="0" w:space="0" w:color="auto"/>
        <w:right w:val="none" w:sz="0" w:space="0" w:color="auto"/>
      </w:divBdr>
    </w:div>
    <w:div w:id="548222991">
      <w:bodyDiv w:val="1"/>
      <w:marLeft w:val="0"/>
      <w:marRight w:val="0"/>
      <w:marTop w:val="0"/>
      <w:marBottom w:val="0"/>
      <w:divBdr>
        <w:top w:val="none" w:sz="0" w:space="0" w:color="auto"/>
        <w:left w:val="none" w:sz="0" w:space="0" w:color="auto"/>
        <w:bottom w:val="none" w:sz="0" w:space="0" w:color="auto"/>
        <w:right w:val="none" w:sz="0" w:space="0" w:color="auto"/>
      </w:divBdr>
    </w:div>
    <w:div w:id="560678547">
      <w:bodyDiv w:val="1"/>
      <w:marLeft w:val="0"/>
      <w:marRight w:val="0"/>
      <w:marTop w:val="0"/>
      <w:marBottom w:val="0"/>
      <w:divBdr>
        <w:top w:val="none" w:sz="0" w:space="0" w:color="auto"/>
        <w:left w:val="none" w:sz="0" w:space="0" w:color="auto"/>
        <w:bottom w:val="none" w:sz="0" w:space="0" w:color="auto"/>
        <w:right w:val="none" w:sz="0" w:space="0" w:color="auto"/>
      </w:divBdr>
    </w:div>
    <w:div w:id="576743168">
      <w:bodyDiv w:val="1"/>
      <w:marLeft w:val="0"/>
      <w:marRight w:val="0"/>
      <w:marTop w:val="0"/>
      <w:marBottom w:val="0"/>
      <w:divBdr>
        <w:top w:val="none" w:sz="0" w:space="0" w:color="auto"/>
        <w:left w:val="none" w:sz="0" w:space="0" w:color="auto"/>
        <w:bottom w:val="none" w:sz="0" w:space="0" w:color="auto"/>
        <w:right w:val="none" w:sz="0" w:space="0" w:color="auto"/>
      </w:divBdr>
    </w:div>
    <w:div w:id="590814895">
      <w:bodyDiv w:val="1"/>
      <w:marLeft w:val="0"/>
      <w:marRight w:val="0"/>
      <w:marTop w:val="0"/>
      <w:marBottom w:val="0"/>
      <w:divBdr>
        <w:top w:val="none" w:sz="0" w:space="0" w:color="auto"/>
        <w:left w:val="none" w:sz="0" w:space="0" w:color="auto"/>
        <w:bottom w:val="none" w:sz="0" w:space="0" w:color="auto"/>
        <w:right w:val="none" w:sz="0" w:space="0" w:color="auto"/>
      </w:divBdr>
    </w:div>
    <w:div w:id="591399807">
      <w:bodyDiv w:val="1"/>
      <w:marLeft w:val="0"/>
      <w:marRight w:val="0"/>
      <w:marTop w:val="0"/>
      <w:marBottom w:val="0"/>
      <w:divBdr>
        <w:top w:val="none" w:sz="0" w:space="0" w:color="auto"/>
        <w:left w:val="none" w:sz="0" w:space="0" w:color="auto"/>
        <w:bottom w:val="none" w:sz="0" w:space="0" w:color="auto"/>
        <w:right w:val="none" w:sz="0" w:space="0" w:color="auto"/>
      </w:divBdr>
    </w:div>
    <w:div w:id="592469385">
      <w:bodyDiv w:val="1"/>
      <w:marLeft w:val="0"/>
      <w:marRight w:val="0"/>
      <w:marTop w:val="0"/>
      <w:marBottom w:val="0"/>
      <w:divBdr>
        <w:top w:val="none" w:sz="0" w:space="0" w:color="auto"/>
        <w:left w:val="none" w:sz="0" w:space="0" w:color="auto"/>
        <w:bottom w:val="none" w:sz="0" w:space="0" w:color="auto"/>
        <w:right w:val="none" w:sz="0" w:space="0" w:color="auto"/>
      </w:divBdr>
    </w:div>
    <w:div w:id="649402007">
      <w:bodyDiv w:val="1"/>
      <w:marLeft w:val="0"/>
      <w:marRight w:val="0"/>
      <w:marTop w:val="0"/>
      <w:marBottom w:val="0"/>
      <w:divBdr>
        <w:top w:val="none" w:sz="0" w:space="0" w:color="auto"/>
        <w:left w:val="none" w:sz="0" w:space="0" w:color="auto"/>
        <w:bottom w:val="none" w:sz="0" w:space="0" w:color="auto"/>
        <w:right w:val="none" w:sz="0" w:space="0" w:color="auto"/>
      </w:divBdr>
      <w:divsChild>
        <w:div w:id="963926710">
          <w:marLeft w:val="0"/>
          <w:marRight w:val="0"/>
          <w:marTop w:val="0"/>
          <w:marBottom w:val="0"/>
          <w:divBdr>
            <w:top w:val="none" w:sz="0" w:space="0" w:color="auto"/>
            <w:left w:val="none" w:sz="0" w:space="0" w:color="auto"/>
            <w:bottom w:val="none" w:sz="0" w:space="0" w:color="auto"/>
            <w:right w:val="none" w:sz="0" w:space="0" w:color="auto"/>
          </w:divBdr>
        </w:div>
      </w:divsChild>
    </w:div>
    <w:div w:id="670329260">
      <w:bodyDiv w:val="1"/>
      <w:marLeft w:val="0"/>
      <w:marRight w:val="0"/>
      <w:marTop w:val="0"/>
      <w:marBottom w:val="0"/>
      <w:divBdr>
        <w:top w:val="none" w:sz="0" w:space="0" w:color="auto"/>
        <w:left w:val="none" w:sz="0" w:space="0" w:color="auto"/>
        <w:bottom w:val="none" w:sz="0" w:space="0" w:color="auto"/>
        <w:right w:val="none" w:sz="0" w:space="0" w:color="auto"/>
      </w:divBdr>
    </w:div>
    <w:div w:id="672606271">
      <w:bodyDiv w:val="1"/>
      <w:marLeft w:val="0"/>
      <w:marRight w:val="0"/>
      <w:marTop w:val="0"/>
      <w:marBottom w:val="0"/>
      <w:divBdr>
        <w:top w:val="none" w:sz="0" w:space="0" w:color="auto"/>
        <w:left w:val="none" w:sz="0" w:space="0" w:color="auto"/>
        <w:bottom w:val="none" w:sz="0" w:space="0" w:color="auto"/>
        <w:right w:val="none" w:sz="0" w:space="0" w:color="auto"/>
      </w:divBdr>
    </w:div>
    <w:div w:id="680426515">
      <w:bodyDiv w:val="1"/>
      <w:marLeft w:val="0"/>
      <w:marRight w:val="0"/>
      <w:marTop w:val="0"/>
      <w:marBottom w:val="0"/>
      <w:divBdr>
        <w:top w:val="none" w:sz="0" w:space="0" w:color="auto"/>
        <w:left w:val="none" w:sz="0" w:space="0" w:color="auto"/>
        <w:bottom w:val="none" w:sz="0" w:space="0" w:color="auto"/>
        <w:right w:val="none" w:sz="0" w:space="0" w:color="auto"/>
      </w:divBdr>
    </w:div>
    <w:div w:id="700592102">
      <w:bodyDiv w:val="1"/>
      <w:marLeft w:val="0"/>
      <w:marRight w:val="0"/>
      <w:marTop w:val="0"/>
      <w:marBottom w:val="0"/>
      <w:divBdr>
        <w:top w:val="none" w:sz="0" w:space="0" w:color="auto"/>
        <w:left w:val="none" w:sz="0" w:space="0" w:color="auto"/>
        <w:bottom w:val="none" w:sz="0" w:space="0" w:color="auto"/>
        <w:right w:val="none" w:sz="0" w:space="0" w:color="auto"/>
      </w:divBdr>
      <w:divsChild>
        <w:div w:id="1305812151">
          <w:marLeft w:val="0"/>
          <w:marRight w:val="0"/>
          <w:marTop w:val="0"/>
          <w:marBottom w:val="0"/>
          <w:divBdr>
            <w:top w:val="none" w:sz="0" w:space="0" w:color="auto"/>
            <w:left w:val="none" w:sz="0" w:space="0" w:color="auto"/>
            <w:bottom w:val="none" w:sz="0" w:space="0" w:color="auto"/>
            <w:right w:val="none" w:sz="0" w:space="0" w:color="auto"/>
          </w:divBdr>
        </w:div>
      </w:divsChild>
    </w:div>
    <w:div w:id="712073479">
      <w:bodyDiv w:val="1"/>
      <w:marLeft w:val="0"/>
      <w:marRight w:val="0"/>
      <w:marTop w:val="0"/>
      <w:marBottom w:val="0"/>
      <w:divBdr>
        <w:top w:val="none" w:sz="0" w:space="0" w:color="auto"/>
        <w:left w:val="none" w:sz="0" w:space="0" w:color="auto"/>
        <w:bottom w:val="none" w:sz="0" w:space="0" w:color="auto"/>
        <w:right w:val="none" w:sz="0" w:space="0" w:color="auto"/>
      </w:divBdr>
    </w:div>
    <w:div w:id="712920039">
      <w:bodyDiv w:val="1"/>
      <w:marLeft w:val="0"/>
      <w:marRight w:val="0"/>
      <w:marTop w:val="0"/>
      <w:marBottom w:val="0"/>
      <w:divBdr>
        <w:top w:val="none" w:sz="0" w:space="0" w:color="auto"/>
        <w:left w:val="none" w:sz="0" w:space="0" w:color="auto"/>
        <w:bottom w:val="none" w:sz="0" w:space="0" w:color="auto"/>
        <w:right w:val="none" w:sz="0" w:space="0" w:color="auto"/>
      </w:divBdr>
    </w:div>
    <w:div w:id="745345352">
      <w:bodyDiv w:val="1"/>
      <w:marLeft w:val="0"/>
      <w:marRight w:val="0"/>
      <w:marTop w:val="0"/>
      <w:marBottom w:val="0"/>
      <w:divBdr>
        <w:top w:val="none" w:sz="0" w:space="0" w:color="auto"/>
        <w:left w:val="none" w:sz="0" w:space="0" w:color="auto"/>
        <w:bottom w:val="none" w:sz="0" w:space="0" w:color="auto"/>
        <w:right w:val="none" w:sz="0" w:space="0" w:color="auto"/>
      </w:divBdr>
      <w:divsChild>
        <w:div w:id="530648530">
          <w:marLeft w:val="0"/>
          <w:marRight w:val="0"/>
          <w:marTop w:val="0"/>
          <w:marBottom w:val="0"/>
          <w:divBdr>
            <w:top w:val="none" w:sz="0" w:space="0" w:color="auto"/>
            <w:left w:val="none" w:sz="0" w:space="0" w:color="auto"/>
            <w:bottom w:val="none" w:sz="0" w:space="0" w:color="auto"/>
            <w:right w:val="none" w:sz="0" w:space="0" w:color="auto"/>
          </w:divBdr>
        </w:div>
      </w:divsChild>
    </w:div>
    <w:div w:id="781925370">
      <w:bodyDiv w:val="1"/>
      <w:marLeft w:val="0"/>
      <w:marRight w:val="0"/>
      <w:marTop w:val="0"/>
      <w:marBottom w:val="0"/>
      <w:divBdr>
        <w:top w:val="none" w:sz="0" w:space="0" w:color="auto"/>
        <w:left w:val="none" w:sz="0" w:space="0" w:color="auto"/>
        <w:bottom w:val="none" w:sz="0" w:space="0" w:color="auto"/>
        <w:right w:val="none" w:sz="0" w:space="0" w:color="auto"/>
      </w:divBdr>
    </w:div>
    <w:div w:id="851644218">
      <w:bodyDiv w:val="1"/>
      <w:marLeft w:val="0"/>
      <w:marRight w:val="0"/>
      <w:marTop w:val="0"/>
      <w:marBottom w:val="0"/>
      <w:divBdr>
        <w:top w:val="none" w:sz="0" w:space="0" w:color="auto"/>
        <w:left w:val="none" w:sz="0" w:space="0" w:color="auto"/>
        <w:bottom w:val="none" w:sz="0" w:space="0" w:color="auto"/>
        <w:right w:val="none" w:sz="0" w:space="0" w:color="auto"/>
      </w:divBdr>
    </w:div>
    <w:div w:id="869033475">
      <w:bodyDiv w:val="1"/>
      <w:marLeft w:val="0"/>
      <w:marRight w:val="0"/>
      <w:marTop w:val="0"/>
      <w:marBottom w:val="0"/>
      <w:divBdr>
        <w:top w:val="none" w:sz="0" w:space="0" w:color="auto"/>
        <w:left w:val="none" w:sz="0" w:space="0" w:color="auto"/>
        <w:bottom w:val="none" w:sz="0" w:space="0" w:color="auto"/>
        <w:right w:val="none" w:sz="0" w:space="0" w:color="auto"/>
      </w:divBdr>
    </w:div>
    <w:div w:id="877473117">
      <w:bodyDiv w:val="1"/>
      <w:marLeft w:val="0"/>
      <w:marRight w:val="0"/>
      <w:marTop w:val="0"/>
      <w:marBottom w:val="0"/>
      <w:divBdr>
        <w:top w:val="none" w:sz="0" w:space="0" w:color="auto"/>
        <w:left w:val="none" w:sz="0" w:space="0" w:color="auto"/>
        <w:bottom w:val="none" w:sz="0" w:space="0" w:color="auto"/>
        <w:right w:val="none" w:sz="0" w:space="0" w:color="auto"/>
      </w:divBdr>
    </w:div>
    <w:div w:id="895622248">
      <w:bodyDiv w:val="1"/>
      <w:marLeft w:val="0"/>
      <w:marRight w:val="0"/>
      <w:marTop w:val="0"/>
      <w:marBottom w:val="0"/>
      <w:divBdr>
        <w:top w:val="none" w:sz="0" w:space="0" w:color="auto"/>
        <w:left w:val="none" w:sz="0" w:space="0" w:color="auto"/>
        <w:bottom w:val="none" w:sz="0" w:space="0" w:color="auto"/>
        <w:right w:val="none" w:sz="0" w:space="0" w:color="auto"/>
      </w:divBdr>
    </w:div>
    <w:div w:id="945885983">
      <w:bodyDiv w:val="1"/>
      <w:marLeft w:val="0"/>
      <w:marRight w:val="0"/>
      <w:marTop w:val="0"/>
      <w:marBottom w:val="0"/>
      <w:divBdr>
        <w:top w:val="none" w:sz="0" w:space="0" w:color="auto"/>
        <w:left w:val="none" w:sz="0" w:space="0" w:color="auto"/>
        <w:bottom w:val="none" w:sz="0" w:space="0" w:color="auto"/>
        <w:right w:val="none" w:sz="0" w:space="0" w:color="auto"/>
      </w:divBdr>
    </w:div>
    <w:div w:id="963078013">
      <w:bodyDiv w:val="1"/>
      <w:marLeft w:val="0"/>
      <w:marRight w:val="0"/>
      <w:marTop w:val="0"/>
      <w:marBottom w:val="0"/>
      <w:divBdr>
        <w:top w:val="none" w:sz="0" w:space="0" w:color="auto"/>
        <w:left w:val="none" w:sz="0" w:space="0" w:color="auto"/>
        <w:bottom w:val="none" w:sz="0" w:space="0" w:color="auto"/>
        <w:right w:val="none" w:sz="0" w:space="0" w:color="auto"/>
      </w:divBdr>
    </w:div>
    <w:div w:id="966279554">
      <w:bodyDiv w:val="1"/>
      <w:marLeft w:val="0"/>
      <w:marRight w:val="0"/>
      <w:marTop w:val="0"/>
      <w:marBottom w:val="0"/>
      <w:divBdr>
        <w:top w:val="none" w:sz="0" w:space="0" w:color="auto"/>
        <w:left w:val="none" w:sz="0" w:space="0" w:color="auto"/>
        <w:bottom w:val="none" w:sz="0" w:space="0" w:color="auto"/>
        <w:right w:val="none" w:sz="0" w:space="0" w:color="auto"/>
      </w:divBdr>
    </w:div>
    <w:div w:id="976880862">
      <w:bodyDiv w:val="1"/>
      <w:marLeft w:val="0"/>
      <w:marRight w:val="0"/>
      <w:marTop w:val="0"/>
      <w:marBottom w:val="0"/>
      <w:divBdr>
        <w:top w:val="none" w:sz="0" w:space="0" w:color="auto"/>
        <w:left w:val="none" w:sz="0" w:space="0" w:color="auto"/>
        <w:bottom w:val="none" w:sz="0" w:space="0" w:color="auto"/>
        <w:right w:val="none" w:sz="0" w:space="0" w:color="auto"/>
      </w:divBdr>
    </w:div>
    <w:div w:id="1038360359">
      <w:bodyDiv w:val="1"/>
      <w:marLeft w:val="0"/>
      <w:marRight w:val="0"/>
      <w:marTop w:val="0"/>
      <w:marBottom w:val="0"/>
      <w:divBdr>
        <w:top w:val="none" w:sz="0" w:space="0" w:color="auto"/>
        <w:left w:val="none" w:sz="0" w:space="0" w:color="auto"/>
        <w:bottom w:val="none" w:sz="0" w:space="0" w:color="auto"/>
        <w:right w:val="none" w:sz="0" w:space="0" w:color="auto"/>
      </w:divBdr>
    </w:div>
    <w:div w:id="1093167735">
      <w:bodyDiv w:val="1"/>
      <w:marLeft w:val="0"/>
      <w:marRight w:val="0"/>
      <w:marTop w:val="0"/>
      <w:marBottom w:val="0"/>
      <w:divBdr>
        <w:top w:val="none" w:sz="0" w:space="0" w:color="auto"/>
        <w:left w:val="none" w:sz="0" w:space="0" w:color="auto"/>
        <w:bottom w:val="none" w:sz="0" w:space="0" w:color="auto"/>
        <w:right w:val="none" w:sz="0" w:space="0" w:color="auto"/>
      </w:divBdr>
    </w:div>
    <w:div w:id="1097793562">
      <w:bodyDiv w:val="1"/>
      <w:marLeft w:val="0"/>
      <w:marRight w:val="0"/>
      <w:marTop w:val="0"/>
      <w:marBottom w:val="0"/>
      <w:divBdr>
        <w:top w:val="none" w:sz="0" w:space="0" w:color="auto"/>
        <w:left w:val="none" w:sz="0" w:space="0" w:color="auto"/>
        <w:bottom w:val="none" w:sz="0" w:space="0" w:color="auto"/>
        <w:right w:val="none" w:sz="0" w:space="0" w:color="auto"/>
      </w:divBdr>
      <w:divsChild>
        <w:div w:id="1749108142">
          <w:marLeft w:val="0"/>
          <w:marRight w:val="0"/>
          <w:marTop w:val="0"/>
          <w:marBottom w:val="0"/>
          <w:divBdr>
            <w:top w:val="none" w:sz="0" w:space="0" w:color="auto"/>
            <w:left w:val="none" w:sz="0" w:space="0" w:color="auto"/>
            <w:bottom w:val="none" w:sz="0" w:space="0" w:color="auto"/>
            <w:right w:val="none" w:sz="0" w:space="0" w:color="auto"/>
          </w:divBdr>
        </w:div>
      </w:divsChild>
    </w:div>
    <w:div w:id="1117527712">
      <w:bodyDiv w:val="1"/>
      <w:marLeft w:val="0"/>
      <w:marRight w:val="0"/>
      <w:marTop w:val="0"/>
      <w:marBottom w:val="0"/>
      <w:divBdr>
        <w:top w:val="none" w:sz="0" w:space="0" w:color="auto"/>
        <w:left w:val="none" w:sz="0" w:space="0" w:color="auto"/>
        <w:bottom w:val="none" w:sz="0" w:space="0" w:color="auto"/>
        <w:right w:val="none" w:sz="0" w:space="0" w:color="auto"/>
      </w:divBdr>
    </w:div>
    <w:div w:id="1152529090">
      <w:bodyDiv w:val="1"/>
      <w:marLeft w:val="0"/>
      <w:marRight w:val="0"/>
      <w:marTop w:val="0"/>
      <w:marBottom w:val="0"/>
      <w:divBdr>
        <w:top w:val="none" w:sz="0" w:space="0" w:color="auto"/>
        <w:left w:val="none" w:sz="0" w:space="0" w:color="auto"/>
        <w:bottom w:val="none" w:sz="0" w:space="0" w:color="auto"/>
        <w:right w:val="none" w:sz="0" w:space="0" w:color="auto"/>
      </w:divBdr>
    </w:div>
    <w:div w:id="1163814471">
      <w:bodyDiv w:val="1"/>
      <w:marLeft w:val="0"/>
      <w:marRight w:val="0"/>
      <w:marTop w:val="0"/>
      <w:marBottom w:val="0"/>
      <w:divBdr>
        <w:top w:val="none" w:sz="0" w:space="0" w:color="auto"/>
        <w:left w:val="none" w:sz="0" w:space="0" w:color="auto"/>
        <w:bottom w:val="none" w:sz="0" w:space="0" w:color="auto"/>
        <w:right w:val="none" w:sz="0" w:space="0" w:color="auto"/>
      </w:divBdr>
      <w:divsChild>
        <w:div w:id="983045807">
          <w:marLeft w:val="0"/>
          <w:marRight w:val="0"/>
          <w:marTop w:val="0"/>
          <w:marBottom w:val="0"/>
          <w:divBdr>
            <w:top w:val="none" w:sz="0" w:space="0" w:color="auto"/>
            <w:left w:val="none" w:sz="0" w:space="0" w:color="auto"/>
            <w:bottom w:val="none" w:sz="0" w:space="0" w:color="auto"/>
            <w:right w:val="none" w:sz="0" w:space="0" w:color="auto"/>
          </w:divBdr>
        </w:div>
      </w:divsChild>
    </w:div>
    <w:div w:id="1217862321">
      <w:bodyDiv w:val="1"/>
      <w:marLeft w:val="0"/>
      <w:marRight w:val="0"/>
      <w:marTop w:val="0"/>
      <w:marBottom w:val="0"/>
      <w:divBdr>
        <w:top w:val="none" w:sz="0" w:space="0" w:color="auto"/>
        <w:left w:val="none" w:sz="0" w:space="0" w:color="auto"/>
        <w:bottom w:val="none" w:sz="0" w:space="0" w:color="auto"/>
        <w:right w:val="none" w:sz="0" w:space="0" w:color="auto"/>
      </w:divBdr>
    </w:div>
    <w:div w:id="1244221777">
      <w:bodyDiv w:val="1"/>
      <w:marLeft w:val="0"/>
      <w:marRight w:val="0"/>
      <w:marTop w:val="0"/>
      <w:marBottom w:val="0"/>
      <w:divBdr>
        <w:top w:val="none" w:sz="0" w:space="0" w:color="auto"/>
        <w:left w:val="none" w:sz="0" w:space="0" w:color="auto"/>
        <w:bottom w:val="none" w:sz="0" w:space="0" w:color="auto"/>
        <w:right w:val="none" w:sz="0" w:space="0" w:color="auto"/>
      </w:divBdr>
    </w:div>
    <w:div w:id="1276475347">
      <w:bodyDiv w:val="1"/>
      <w:marLeft w:val="0"/>
      <w:marRight w:val="0"/>
      <w:marTop w:val="0"/>
      <w:marBottom w:val="0"/>
      <w:divBdr>
        <w:top w:val="none" w:sz="0" w:space="0" w:color="auto"/>
        <w:left w:val="none" w:sz="0" w:space="0" w:color="auto"/>
        <w:bottom w:val="none" w:sz="0" w:space="0" w:color="auto"/>
        <w:right w:val="none" w:sz="0" w:space="0" w:color="auto"/>
      </w:divBdr>
    </w:div>
    <w:div w:id="1332102959">
      <w:bodyDiv w:val="1"/>
      <w:marLeft w:val="0"/>
      <w:marRight w:val="0"/>
      <w:marTop w:val="0"/>
      <w:marBottom w:val="0"/>
      <w:divBdr>
        <w:top w:val="none" w:sz="0" w:space="0" w:color="auto"/>
        <w:left w:val="none" w:sz="0" w:space="0" w:color="auto"/>
        <w:bottom w:val="none" w:sz="0" w:space="0" w:color="auto"/>
        <w:right w:val="none" w:sz="0" w:space="0" w:color="auto"/>
      </w:divBdr>
    </w:div>
    <w:div w:id="1360549389">
      <w:bodyDiv w:val="1"/>
      <w:marLeft w:val="0"/>
      <w:marRight w:val="0"/>
      <w:marTop w:val="0"/>
      <w:marBottom w:val="0"/>
      <w:divBdr>
        <w:top w:val="none" w:sz="0" w:space="0" w:color="auto"/>
        <w:left w:val="none" w:sz="0" w:space="0" w:color="auto"/>
        <w:bottom w:val="none" w:sz="0" w:space="0" w:color="auto"/>
        <w:right w:val="none" w:sz="0" w:space="0" w:color="auto"/>
      </w:divBdr>
    </w:div>
    <w:div w:id="1385329322">
      <w:bodyDiv w:val="1"/>
      <w:marLeft w:val="0"/>
      <w:marRight w:val="0"/>
      <w:marTop w:val="0"/>
      <w:marBottom w:val="0"/>
      <w:divBdr>
        <w:top w:val="none" w:sz="0" w:space="0" w:color="auto"/>
        <w:left w:val="none" w:sz="0" w:space="0" w:color="auto"/>
        <w:bottom w:val="none" w:sz="0" w:space="0" w:color="auto"/>
        <w:right w:val="none" w:sz="0" w:space="0" w:color="auto"/>
      </w:divBdr>
    </w:div>
    <w:div w:id="1449160370">
      <w:bodyDiv w:val="1"/>
      <w:marLeft w:val="0"/>
      <w:marRight w:val="0"/>
      <w:marTop w:val="0"/>
      <w:marBottom w:val="0"/>
      <w:divBdr>
        <w:top w:val="none" w:sz="0" w:space="0" w:color="auto"/>
        <w:left w:val="none" w:sz="0" w:space="0" w:color="auto"/>
        <w:bottom w:val="none" w:sz="0" w:space="0" w:color="auto"/>
        <w:right w:val="none" w:sz="0" w:space="0" w:color="auto"/>
      </w:divBdr>
      <w:divsChild>
        <w:div w:id="1694916762">
          <w:marLeft w:val="0"/>
          <w:marRight w:val="0"/>
          <w:marTop w:val="0"/>
          <w:marBottom w:val="0"/>
          <w:divBdr>
            <w:top w:val="none" w:sz="0" w:space="0" w:color="auto"/>
            <w:left w:val="none" w:sz="0" w:space="0" w:color="auto"/>
            <w:bottom w:val="none" w:sz="0" w:space="0" w:color="auto"/>
            <w:right w:val="none" w:sz="0" w:space="0" w:color="auto"/>
          </w:divBdr>
        </w:div>
        <w:div w:id="341208014">
          <w:marLeft w:val="0"/>
          <w:marRight w:val="0"/>
          <w:marTop w:val="0"/>
          <w:marBottom w:val="0"/>
          <w:divBdr>
            <w:top w:val="none" w:sz="0" w:space="0" w:color="auto"/>
            <w:left w:val="none" w:sz="0" w:space="0" w:color="auto"/>
            <w:bottom w:val="none" w:sz="0" w:space="0" w:color="auto"/>
            <w:right w:val="none" w:sz="0" w:space="0" w:color="auto"/>
          </w:divBdr>
        </w:div>
      </w:divsChild>
    </w:div>
    <w:div w:id="1480152450">
      <w:bodyDiv w:val="1"/>
      <w:marLeft w:val="0"/>
      <w:marRight w:val="0"/>
      <w:marTop w:val="0"/>
      <w:marBottom w:val="0"/>
      <w:divBdr>
        <w:top w:val="none" w:sz="0" w:space="0" w:color="auto"/>
        <w:left w:val="none" w:sz="0" w:space="0" w:color="auto"/>
        <w:bottom w:val="none" w:sz="0" w:space="0" w:color="auto"/>
        <w:right w:val="none" w:sz="0" w:space="0" w:color="auto"/>
      </w:divBdr>
    </w:div>
    <w:div w:id="1488667417">
      <w:bodyDiv w:val="1"/>
      <w:marLeft w:val="0"/>
      <w:marRight w:val="0"/>
      <w:marTop w:val="0"/>
      <w:marBottom w:val="0"/>
      <w:divBdr>
        <w:top w:val="none" w:sz="0" w:space="0" w:color="auto"/>
        <w:left w:val="none" w:sz="0" w:space="0" w:color="auto"/>
        <w:bottom w:val="none" w:sz="0" w:space="0" w:color="auto"/>
        <w:right w:val="none" w:sz="0" w:space="0" w:color="auto"/>
      </w:divBdr>
    </w:div>
    <w:div w:id="1492985648">
      <w:bodyDiv w:val="1"/>
      <w:marLeft w:val="0"/>
      <w:marRight w:val="0"/>
      <w:marTop w:val="0"/>
      <w:marBottom w:val="0"/>
      <w:divBdr>
        <w:top w:val="none" w:sz="0" w:space="0" w:color="auto"/>
        <w:left w:val="none" w:sz="0" w:space="0" w:color="auto"/>
        <w:bottom w:val="none" w:sz="0" w:space="0" w:color="auto"/>
        <w:right w:val="none" w:sz="0" w:space="0" w:color="auto"/>
      </w:divBdr>
    </w:div>
    <w:div w:id="1536192782">
      <w:bodyDiv w:val="1"/>
      <w:marLeft w:val="0"/>
      <w:marRight w:val="0"/>
      <w:marTop w:val="0"/>
      <w:marBottom w:val="0"/>
      <w:divBdr>
        <w:top w:val="none" w:sz="0" w:space="0" w:color="auto"/>
        <w:left w:val="none" w:sz="0" w:space="0" w:color="auto"/>
        <w:bottom w:val="none" w:sz="0" w:space="0" w:color="auto"/>
        <w:right w:val="none" w:sz="0" w:space="0" w:color="auto"/>
      </w:divBdr>
    </w:div>
    <w:div w:id="1628196938">
      <w:bodyDiv w:val="1"/>
      <w:marLeft w:val="0"/>
      <w:marRight w:val="0"/>
      <w:marTop w:val="0"/>
      <w:marBottom w:val="0"/>
      <w:divBdr>
        <w:top w:val="none" w:sz="0" w:space="0" w:color="auto"/>
        <w:left w:val="none" w:sz="0" w:space="0" w:color="auto"/>
        <w:bottom w:val="none" w:sz="0" w:space="0" w:color="auto"/>
        <w:right w:val="none" w:sz="0" w:space="0" w:color="auto"/>
      </w:divBdr>
    </w:div>
    <w:div w:id="1679699768">
      <w:bodyDiv w:val="1"/>
      <w:marLeft w:val="0"/>
      <w:marRight w:val="0"/>
      <w:marTop w:val="0"/>
      <w:marBottom w:val="0"/>
      <w:divBdr>
        <w:top w:val="none" w:sz="0" w:space="0" w:color="auto"/>
        <w:left w:val="none" w:sz="0" w:space="0" w:color="auto"/>
        <w:bottom w:val="none" w:sz="0" w:space="0" w:color="auto"/>
        <w:right w:val="none" w:sz="0" w:space="0" w:color="auto"/>
      </w:divBdr>
      <w:divsChild>
        <w:div w:id="1787432460">
          <w:marLeft w:val="0"/>
          <w:marRight w:val="0"/>
          <w:marTop w:val="0"/>
          <w:marBottom w:val="0"/>
          <w:divBdr>
            <w:top w:val="none" w:sz="0" w:space="0" w:color="auto"/>
            <w:left w:val="none" w:sz="0" w:space="0" w:color="auto"/>
            <w:bottom w:val="none" w:sz="0" w:space="0" w:color="auto"/>
            <w:right w:val="none" w:sz="0" w:space="0" w:color="auto"/>
          </w:divBdr>
        </w:div>
      </w:divsChild>
    </w:div>
    <w:div w:id="1698889845">
      <w:bodyDiv w:val="1"/>
      <w:marLeft w:val="0"/>
      <w:marRight w:val="0"/>
      <w:marTop w:val="0"/>
      <w:marBottom w:val="0"/>
      <w:divBdr>
        <w:top w:val="none" w:sz="0" w:space="0" w:color="auto"/>
        <w:left w:val="none" w:sz="0" w:space="0" w:color="auto"/>
        <w:bottom w:val="none" w:sz="0" w:space="0" w:color="auto"/>
        <w:right w:val="none" w:sz="0" w:space="0" w:color="auto"/>
      </w:divBdr>
    </w:div>
    <w:div w:id="1699313190">
      <w:bodyDiv w:val="1"/>
      <w:marLeft w:val="0"/>
      <w:marRight w:val="0"/>
      <w:marTop w:val="0"/>
      <w:marBottom w:val="0"/>
      <w:divBdr>
        <w:top w:val="none" w:sz="0" w:space="0" w:color="auto"/>
        <w:left w:val="none" w:sz="0" w:space="0" w:color="auto"/>
        <w:bottom w:val="none" w:sz="0" w:space="0" w:color="auto"/>
        <w:right w:val="none" w:sz="0" w:space="0" w:color="auto"/>
      </w:divBdr>
    </w:div>
    <w:div w:id="1705599280">
      <w:bodyDiv w:val="1"/>
      <w:marLeft w:val="0"/>
      <w:marRight w:val="0"/>
      <w:marTop w:val="0"/>
      <w:marBottom w:val="0"/>
      <w:divBdr>
        <w:top w:val="none" w:sz="0" w:space="0" w:color="auto"/>
        <w:left w:val="none" w:sz="0" w:space="0" w:color="auto"/>
        <w:bottom w:val="none" w:sz="0" w:space="0" w:color="auto"/>
        <w:right w:val="none" w:sz="0" w:space="0" w:color="auto"/>
      </w:divBdr>
    </w:div>
    <w:div w:id="1715694007">
      <w:bodyDiv w:val="1"/>
      <w:marLeft w:val="0"/>
      <w:marRight w:val="0"/>
      <w:marTop w:val="0"/>
      <w:marBottom w:val="0"/>
      <w:divBdr>
        <w:top w:val="none" w:sz="0" w:space="0" w:color="auto"/>
        <w:left w:val="none" w:sz="0" w:space="0" w:color="auto"/>
        <w:bottom w:val="none" w:sz="0" w:space="0" w:color="auto"/>
        <w:right w:val="none" w:sz="0" w:space="0" w:color="auto"/>
      </w:divBdr>
    </w:div>
    <w:div w:id="1768498910">
      <w:bodyDiv w:val="1"/>
      <w:marLeft w:val="0"/>
      <w:marRight w:val="0"/>
      <w:marTop w:val="0"/>
      <w:marBottom w:val="0"/>
      <w:divBdr>
        <w:top w:val="none" w:sz="0" w:space="0" w:color="auto"/>
        <w:left w:val="none" w:sz="0" w:space="0" w:color="auto"/>
        <w:bottom w:val="none" w:sz="0" w:space="0" w:color="auto"/>
        <w:right w:val="none" w:sz="0" w:space="0" w:color="auto"/>
      </w:divBdr>
    </w:div>
    <w:div w:id="1828934364">
      <w:bodyDiv w:val="1"/>
      <w:marLeft w:val="0"/>
      <w:marRight w:val="0"/>
      <w:marTop w:val="0"/>
      <w:marBottom w:val="0"/>
      <w:divBdr>
        <w:top w:val="none" w:sz="0" w:space="0" w:color="auto"/>
        <w:left w:val="none" w:sz="0" w:space="0" w:color="auto"/>
        <w:bottom w:val="none" w:sz="0" w:space="0" w:color="auto"/>
        <w:right w:val="none" w:sz="0" w:space="0" w:color="auto"/>
      </w:divBdr>
    </w:div>
    <w:div w:id="1857578828">
      <w:bodyDiv w:val="1"/>
      <w:marLeft w:val="0"/>
      <w:marRight w:val="0"/>
      <w:marTop w:val="0"/>
      <w:marBottom w:val="0"/>
      <w:divBdr>
        <w:top w:val="none" w:sz="0" w:space="0" w:color="auto"/>
        <w:left w:val="none" w:sz="0" w:space="0" w:color="auto"/>
        <w:bottom w:val="none" w:sz="0" w:space="0" w:color="auto"/>
        <w:right w:val="none" w:sz="0" w:space="0" w:color="auto"/>
      </w:divBdr>
    </w:div>
    <w:div w:id="1907296254">
      <w:bodyDiv w:val="1"/>
      <w:marLeft w:val="0"/>
      <w:marRight w:val="0"/>
      <w:marTop w:val="0"/>
      <w:marBottom w:val="0"/>
      <w:divBdr>
        <w:top w:val="none" w:sz="0" w:space="0" w:color="auto"/>
        <w:left w:val="none" w:sz="0" w:space="0" w:color="auto"/>
        <w:bottom w:val="none" w:sz="0" w:space="0" w:color="auto"/>
        <w:right w:val="none" w:sz="0" w:space="0" w:color="auto"/>
      </w:divBdr>
    </w:div>
    <w:div w:id="1942377649">
      <w:bodyDiv w:val="1"/>
      <w:marLeft w:val="0"/>
      <w:marRight w:val="0"/>
      <w:marTop w:val="0"/>
      <w:marBottom w:val="0"/>
      <w:divBdr>
        <w:top w:val="none" w:sz="0" w:space="0" w:color="auto"/>
        <w:left w:val="none" w:sz="0" w:space="0" w:color="auto"/>
        <w:bottom w:val="none" w:sz="0" w:space="0" w:color="auto"/>
        <w:right w:val="none" w:sz="0" w:space="0" w:color="auto"/>
      </w:divBdr>
    </w:div>
    <w:div w:id="1966767900">
      <w:bodyDiv w:val="1"/>
      <w:marLeft w:val="0"/>
      <w:marRight w:val="0"/>
      <w:marTop w:val="0"/>
      <w:marBottom w:val="0"/>
      <w:divBdr>
        <w:top w:val="none" w:sz="0" w:space="0" w:color="auto"/>
        <w:left w:val="none" w:sz="0" w:space="0" w:color="auto"/>
        <w:bottom w:val="none" w:sz="0" w:space="0" w:color="auto"/>
        <w:right w:val="none" w:sz="0" w:space="0" w:color="auto"/>
      </w:divBdr>
    </w:div>
    <w:div w:id="1994405330">
      <w:bodyDiv w:val="1"/>
      <w:marLeft w:val="0"/>
      <w:marRight w:val="0"/>
      <w:marTop w:val="0"/>
      <w:marBottom w:val="0"/>
      <w:divBdr>
        <w:top w:val="none" w:sz="0" w:space="0" w:color="auto"/>
        <w:left w:val="none" w:sz="0" w:space="0" w:color="auto"/>
        <w:bottom w:val="none" w:sz="0" w:space="0" w:color="auto"/>
        <w:right w:val="none" w:sz="0" w:space="0" w:color="auto"/>
      </w:divBdr>
    </w:div>
    <w:div w:id="2004041921">
      <w:bodyDiv w:val="1"/>
      <w:marLeft w:val="0"/>
      <w:marRight w:val="0"/>
      <w:marTop w:val="0"/>
      <w:marBottom w:val="0"/>
      <w:divBdr>
        <w:top w:val="none" w:sz="0" w:space="0" w:color="auto"/>
        <w:left w:val="none" w:sz="0" w:space="0" w:color="auto"/>
        <w:bottom w:val="none" w:sz="0" w:space="0" w:color="auto"/>
        <w:right w:val="none" w:sz="0" w:space="0" w:color="auto"/>
      </w:divBdr>
    </w:div>
    <w:div w:id="2035810597">
      <w:bodyDiv w:val="1"/>
      <w:marLeft w:val="0"/>
      <w:marRight w:val="0"/>
      <w:marTop w:val="0"/>
      <w:marBottom w:val="0"/>
      <w:divBdr>
        <w:top w:val="none" w:sz="0" w:space="0" w:color="auto"/>
        <w:left w:val="none" w:sz="0" w:space="0" w:color="auto"/>
        <w:bottom w:val="none" w:sz="0" w:space="0" w:color="auto"/>
        <w:right w:val="none" w:sz="0" w:space="0" w:color="auto"/>
      </w:divBdr>
    </w:div>
    <w:div w:id="2038042075">
      <w:bodyDiv w:val="1"/>
      <w:marLeft w:val="0"/>
      <w:marRight w:val="0"/>
      <w:marTop w:val="0"/>
      <w:marBottom w:val="0"/>
      <w:divBdr>
        <w:top w:val="none" w:sz="0" w:space="0" w:color="auto"/>
        <w:left w:val="none" w:sz="0" w:space="0" w:color="auto"/>
        <w:bottom w:val="none" w:sz="0" w:space="0" w:color="auto"/>
        <w:right w:val="none" w:sz="0" w:space="0" w:color="auto"/>
      </w:divBdr>
    </w:div>
    <w:div w:id="2100830609">
      <w:bodyDiv w:val="1"/>
      <w:marLeft w:val="0"/>
      <w:marRight w:val="0"/>
      <w:marTop w:val="0"/>
      <w:marBottom w:val="0"/>
      <w:divBdr>
        <w:top w:val="none" w:sz="0" w:space="0" w:color="auto"/>
        <w:left w:val="none" w:sz="0" w:space="0" w:color="auto"/>
        <w:bottom w:val="none" w:sz="0" w:space="0" w:color="auto"/>
        <w:right w:val="none" w:sz="0" w:space="0" w:color="auto"/>
      </w:divBdr>
    </w:div>
    <w:div w:id="2141603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84902F-1A7B-49C6-949E-6B05F7C83C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5</TotalTime>
  <Pages>12</Pages>
  <Words>3073</Words>
  <Characters>13692</Characters>
  <Application>Microsoft Office Word</Application>
  <DocSecurity>0</DocSecurity>
  <Lines>114</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 Geter</dc:creator>
  <cp:keywords/>
  <dc:description/>
  <cp:lastModifiedBy>Laurie McCarley</cp:lastModifiedBy>
  <cp:revision>32</cp:revision>
  <cp:lastPrinted>2019-09-10T19:29:00Z</cp:lastPrinted>
  <dcterms:created xsi:type="dcterms:W3CDTF">2019-09-05T16:37:00Z</dcterms:created>
  <dcterms:modified xsi:type="dcterms:W3CDTF">2019-09-10T21:53:00Z</dcterms:modified>
</cp:coreProperties>
</file>